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084" w:type="dxa"/>
        <w:jc w:val="center"/>
        <w:tblLook w:val="04A0" w:firstRow="1" w:lastRow="0" w:firstColumn="1" w:lastColumn="0" w:noHBand="0" w:noVBand="1"/>
      </w:tblPr>
      <w:tblGrid>
        <w:gridCol w:w="1983"/>
        <w:gridCol w:w="5118"/>
        <w:gridCol w:w="1983"/>
      </w:tblGrid>
      <w:tr w:rsidR="00290AD8" w:rsidRPr="00290AD8" w14:paraId="721896B9" w14:textId="77777777" w:rsidTr="00D5441C">
        <w:trPr>
          <w:trHeight w:val="2012"/>
          <w:jc w:val="center"/>
        </w:trPr>
        <w:tc>
          <w:tcPr>
            <w:tcW w:w="1983" w:type="dxa"/>
            <w:shd w:val="clear" w:color="auto" w:fill="auto"/>
            <w:vAlign w:val="center"/>
          </w:tcPr>
          <w:p w14:paraId="30666995" w14:textId="77777777" w:rsidR="00290AD8" w:rsidRPr="00290AD8" w:rsidRDefault="00290AD8" w:rsidP="00290AD8">
            <w:pPr>
              <w:widowControl w:val="0"/>
              <w:tabs>
                <w:tab w:val="right" w:pos="9072"/>
              </w:tabs>
              <w:spacing w:before="60" w:after="120" w:line="360" w:lineRule="auto"/>
              <w:jc w:val="center"/>
              <w:rPr>
                <w:rFonts w:eastAsia="Times New Roman" w:cs="Times New Roman"/>
                <w:noProof w:val="0"/>
                <w:szCs w:val="20"/>
                <w:lang w:val="tr-TR"/>
              </w:rPr>
            </w:pPr>
            <w:bookmarkStart w:id="0" w:name="_Hlk88777556"/>
            <w:r w:rsidRPr="00290AD8">
              <w:rPr>
                <w:rFonts w:eastAsia="Times New Roman" w:cs="Times New Roman"/>
                <w:szCs w:val="20"/>
                <w:lang w:val="tr-TR"/>
              </w:rPr>
              <w:drawing>
                <wp:inline distT="0" distB="0" distL="0" distR="0" wp14:anchorId="61656FE4" wp14:editId="0B826F46">
                  <wp:extent cx="1036320" cy="111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6320" cy="1112520"/>
                          </a:xfrm>
                          <a:prstGeom prst="rect">
                            <a:avLst/>
                          </a:prstGeom>
                          <a:noFill/>
                          <a:ln>
                            <a:noFill/>
                          </a:ln>
                        </pic:spPr>
                      </pic:pic>
                    </a:graphicData>
                  </a:graphic>
                </wp:inline>
              </w:drawing>
            </w:r>
          </w:p>
        </w:tc>
        <w:tc>
          <w:tcPr>
            <w:tcW w:w="5118" w:type="dxa"/>
            <w:shd w:val="clear" w:color="auto" w:fill="auto"/>
          </w:tcPr>
          <w:p w14:paraId="63ED4D46"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21BA4F99"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T.C.</w:t>
            </w:r>
          </w:p>
          <w:p w14:paraId="038C59E8"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MANİSA CELAL BAYAR ÜNİVERSİTESİ</w:t>
            </w:r>
          </w:p>
          <w:p w14:paraId="3A61CB09"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MÜHENDİSLİK FAKÜLTESİ</w:t>
            </w:r>
          </w:p>
          <w:p w14:paraId="54B6E31F"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BİLGİSAYAR MÜHENDİSLİĞİ BÖLÜMÜ</w:t>
            </w:r>
          </w:p>
        </w:tc>
        <w:tc>
          <w:tcPr>
            <w:tcW w:w="1983" w:type="dxa"/>
            <w:shd w:val="clear" w:color="auto" w:fill="auto"/>
            <w:vAlign w:val="center"/>
          </w:tcPr>
          <w:p w14:paraId="073407B6"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szCs w:val="20"/>
                <w:lang w:val="tr-TR"/>
              </w:rPr>
              <w:drawing>
                <wp:inline distT="0" distB="0" distL="0" distR="0" wp14:anchorId="25F3840F" wp14:editId="0A1DECB3">
                  <wp:extent cx="998220" cy="1211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98220" cy="1211580"/>
                          </a:xfrm>
                          <a:prstGeom prst="rect">
                            <a:avLst/>
                          </a:prstGeom>
                          <a:noFill/>
                          <a:ln>
                            <a:noFill/>
                          </a:ln>
                        </pic:spPr>
                      </pic:pic>
                    </a:graphicData>
                  </a:graphic>
                </wp:inline>
              </w:drawing>
            </w:r>
          </w:p>
        </w:tc>
      </w:tr>
    </w:tbl>
    <w:p w14:paraId="345B2D98" w14:textId="77777777" w:rsidR="00290AD8" w:rsidRPr="00290AD8" w:rsidRDefault="00290AD8" w:rsidP="00290AD8">
      <w:pPr>
        <w:widowControl w:val="0"/>
        <w:tabs>
          <w:tab w:val="right" w:pos="9072"/>
        </w:tabs>
        <w:spacing w:before="60" w:after="120" w:line="360" w:lineRule="auto"/>
        <w:rPr>
          <w:rFonts w:eastAsia="Times New Roman" w:cs="Times New Roman"/>
          <w:b/>
          <w:noProof w:val="0"/>
          <w:sz w:val="48"/>
          <w:szCs w:val="48"/>
          <w:lang w:val="tr-TR"/>
        </w:rPr>
      </w:pPr>
    </w:p>
    <w:p w14:paraId="28F0F9C3" w14:textId="09A0FE07" w:rsidR="00290AD8" w:rsidRPr="00290AD8" w:rsidRDefault="003A0660" w:rsidP="00290AD8">
      <w:pPr>
        <w:widowControl w:val="0"/>
        <w:tabs>
          <w:tab w:val="right" w:pos="9072"/>
        </w:tabs>
        <w:spacing w:before="60" w:after="120" w:line="360" w:lineRule="auto"/>
        <w:jc w:val="center"/>
        <w:rPr>
          <w:rFonts w:eastAsia="Times New Roman" w:cs="Times New Roman"/>
          <w:b/>
          <w:noProof w:val="0"/>
          <w:sz w:val="40"/>
          <w:szCs w:val="40"/>
          <w:lang w:val="tr-TR"/>
        </w:rPr>
      </w:pPr>
      <w:r w:rsidRPr="003A0660">
        <w:rPr>
          <w:rFonts w:eastAsia="Times New Roman" w:cs="Times New Roman"/>
          <w:b/>
          <w:noProof w:val="0"/>
          <w:sz w:val="40"/>
          <w:szCs w:val="40"/>
          <w:lang w:val="tr-TR"/>
        </w:rPr>
        <w:t>REAL</w:t>
      </w:r>
      <w:r w:rsidR="000930DE">
        <w:rPr>
          <w:rFonts w:eastAsia="Times New Roman" w:cs="Times New Roman"/>
          <w:b/>
          <w:noProof w:val="0"/>
          <w:sz w:val="40"/>
          <w:szCs w:val="40"/>
          <w:lang w:val="tr-TR"/>
        </w:rPr>
        <w:t>-</w:t>
      </w:r>
      <w:r w:rsidRPr="003A0660">
        <w:rPr>
          <w:rFonts w:eastAsia="Times New Roman" w:cs="Times New Roman"/>
          <w:b/>
          <w:noProof w:val="0"/>
          <w:sz w:val="40"/>
          <w:szCs w:val="40"/>
          <w:lang w:val="tr-TR"/>
        </w:rPr>
        <w:t>TIME IMAGE FILTERING AND FACE DETECTION</w:t>
      </w:r>
    </w:p>
    <w:p w14:paraId="3FAA63A4"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06BD4E18"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32"/>
          <w:szCs w:val="32"/>
          <w:lang w:val="tr-TR"/>
        </w:rPr>
      </w:pPr>
      <w:r w:rsidRPr="00290AD8">
        <w:rPr>
          <w:rFonts w:eastAsia="Times New Roman" w:cs="Times New Roman"/>
          <w:b/>
          <w:noProof w:val="0"/>
          <w:sz w:val="32"/>
          <w:szCs w:val="32"/>
          <w:lang w:val="tr-TR"/>
        </w:rPr>
        <w:t>Tasarım Projesi / Lisans Bitirme Tezi</w:t>
      </w:r>
    </w:p>
    <w:p w14:paraId="27699515"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18892078"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HAZIRLAYANLAR</w:t>
      </w:r>
    </w:p>
    <w:p w14:paraId="5FAF6D44"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67FFA317" w14:textId="016D9DB7" w:rsidR="00290AD8" w:rsidRDefault="003A0660" w:rsidP="00290AD8">
      <w:pPr>
        <w:widowControl w:val="0"/>
        <w:tabs>
          <w:tab w:val="right" w:pos="9072"/>
        </w:tabs>
        <w:spacing w:before="60" w:after="120" w:line="360" w:lineRule="auto"/>
        <w:jc w:val="center"/>
        <w:rPr>
          <w:rFonts w:eastAsia="Times New Roman" w:cs="Times New Roman"/>
          <w:b/>
          <w:noProof w:val="0"/>
          <w:sz w:val="28"/>
          <w:szCs w:val="28"/>
          <w:lang w:val="tr-TR"/>
        </w:rPr>
      </w:pPr>
      <w:r>
        <w:rPr>
          <w:rFonts w:eastAsia="Times New Roman" w:cs="Times New Roman"/>
          <w:b/>
          <w:noProof w:val="0"/>
          <w:sz w:val="28"/>
          <w:szCs w:val="28"/>
          <w:lang w:val="tr-TR"/>
        </w:rPr>
        <w:t>ARDA DUMANOĞLU 190315072</w:t>
      </w:r>
    </w:p>
    <w:p w14:paraId="65481F4A" w14:textId="5800A337" w:rsidR="003A0660" w:rsidRPr="00290AD8" w:rsidRDefault="003A0660" w:rsidP="00290AD8">
      <w:pPr>
        <w:widowControl w:val="0"/>
        <w:tabs>
          <w:tab w:val="right" w:pos="9072"/>
        </w:tabs>
        <w:spacing w:before="60" w:after="120" w:line="360" w:lineRule="auto"/>
        <w:jc w:val="center"/>
        <w:rPr>
          <w:rFonts w:eastAsia="Times New Roman" w:cs="Times New Roman"/>
          <w:b/>
          <w:noProof w:val="0"/>
          <w:sz w:val="28"/>
          <w:szCs w:val="28"/>
          <w:lang w:val="tr-TR"/>
        </w:rPr>
      </w:pPr>
      <w:r>
        <w:rPr>
          <w:rFonts w:eastAsia="Times New Roman" w:cs="Times New Roman"/>
          <w:b/>
          <w:noProof w:val="0"/>
          <w:sz w:val="28"/>
          <w:szCs w:val="28"/>
          <w:lang w:val="tr-TR"/>
        </w:rPr>
        <w:t>TOLGA TUGAN 170315050</w:t>
      </w:r>
    </w:p>
    <w:p w14:paraId="55209DF1"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5F5818AA"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DANIŞMAN</w:t>
      </w:r>
    </w:p>
    <w:p w14:paraId="51B72419" w14:textId="3948F8EC" w:rsidR="00290AD8" w:rsidRPr="00290AD8" w:rsidRDefault="003A0660" w:rsidP="00290AD8">
      <w:pPr>
        <w:widowControl w:val="0"/>
        <w:tabs>
          <w:tab w:val="right" w:pos="9072"/>
        </w:tabs>
        <w:spacing w:before="60" w:after="120" w:line="360" w:lineRule="auto"/>
        <w:jc w:val="center"/>
        <w:rPr>
          <w:rFonts w:eastAsia="Times New Roman" w:cs="Times New Roman"/>
          <w:b/>
          <w:noProof w:val="0"/>
          <w:sz w:val="28"/>
          <w:szCs w:val="28"/>
          <w:lang w:val="tr-TR"/>
        </w:rPr>
      </w:pPr>
      <w:r>
        <w:rPr>
          <w:rFonts w:eastAsia="Times New Roman" w:cs="Times New Roman"/>
          <w:b/>
          <w:noProof w:val="0"/>
          <w:sz w:val="28"/>
          <w:szCs w:val="28"/>
          <w:lang w:val="tr-TR"/>
        </w:rPr>
        <w:t>PROF. DR. BORA CANBULA</w:t>
      </w:r>
    </w:p>
    <w:p w14:paraId="79F0B3F6" w14:textId="77777777" w:rsidR="00290AD8" w:rsidRPr="00290AD8"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68A3BD26" w14:textId="3DF312E7" w:rsidR="00290AD8" w:rsidRPr="00290AD8" w:rsidRDefault="00290AD8" w:rsidP="00290AD8">
      <w:pPr>
        <w:widowControl w:val="0"/>
        <w:tabs>
          <w:tab w:val="right" w:pos="9072"/>
        </w:tabs>
        <w:spacing w:before="60" w:after="120" w:line="360" w:lineRule="auto"/>
        <w:jc w:val="center"/>
        <w:rPr>
          <w:rFonts w:eastAsia="Times New Roman" w:cs="Times New Roman"/>
          <w:b/>
          <w:noProof w:val="0"/>
          <w:szCs w:val="24"/>
          <w:lang w:val="tr-TR"/>
        </w:rPr>
      </w:pPr>
      <w:r w:rsidRPr="00290AD8">
        <w:rPr>
          <w:rFonts w:eastAsia="Times New Roman" w:cs="Times New Roman"/>
          <w:b/>
          <w:noProof w:val="0"/>
          <w:szCs w:val="24"/>
          <w:lang w:val="tr-TR"/>
        </w:rPr>
        <w:t>MANİSA 20</w:t>
      </w:r>
      <w:r w:rsidRPr="003A0660">
        <w:rPr>
          <w:rFonts w:eastAsia="Times New Roman" w:cs="Times New Roman"/>
          <w:b/>
          <w:noProof w:val="0"/>
          <w:szCs w:val="24"/>
          <w:lang w:val="tr-TR"/>
        </w:rPr>
        <w:t>21</w:t>
      </w:r>
    </w:p>
    <w:tbl>
      <w:tblPr>
        <w:tblW w:w="9084" w:type="dxa"/>
        <w:jc w:val="center"/>
        <w:tblLook w:val="04A0" w:firstRow="1" w:lastRow="0" w:firstColumn="1" w:lastColumn="0" w:noHBand="0" w:noVBand="1"/>
      </w:tblPr>
      <w:tblGrid>
        <w:gridCol w:w="1983"/>
        <w:gridCol w:w="5118"/>
        <w:gridCol w:w="1983"/>
      </w:tblGrid>
      <w:tr w:rsidR="003A0660" w:rsidRPr="00290AD8" w14:paraId="42E36E31" w14:textId="77777777" w:rsidTr="00D5441C">
        <w:trPr>
          <w:trHeight w:val="2012"/>
          <w:jc w:val="center"/>
        </w:trPr>
        <w:tc>
          <w:tcPr>
            <w:tcW w:w="1983" w:type="dxa"/>
            <w:shd w:val="clear" w:color="auto" w:fill="auto"/>
            <w:vAlign w:val="center"/>
          </w:tcPr>
          <w:bookmarkEnd w:id="0"/>
          <w:p w14:paraId="46C5B209" w14:textId="77777777" w:rsidR="003A0660" w:rsidRPr="00290AD8" w:rsidRDefault="003A0660" w:rsidP="00D5441C">
            <w:pPr>
              <w:widowControl w:val="0"/>
              <w:tabs>
                <w:tab w:val="right" w:pos="9072"/>
              </w:tabs>
              <w:spacing w:before="60" w:after="120" w:line="360" w:lineRule="auto"/>
              <w:jc w:val="center"/>
              <w:rPr>
                <w:rFonts w:eastAsia="Times New Roman" w:cs="Times New Roman"/>
                <w:noProof w:val="0"/>
                <w:szCs w:val="20"/>
                <w:lang w:val="tr-TR"/>
              </w:rPr>
            </w:pPr>
            <w:r w:rsidRPr="00290AD8">
              <w:rPr>
                <w:rFonts w:eastAsia="Times New Roman" w:cs="Times New Roman"/>
                <w:szCs w:val="20"/>
                <w:lang w:val="tr-TR"/>
              </w:rPr>
              <w:lastRenderedPageBreak/>
              <w:drawing>
                <wp:inline distT="0" distB="0" distL="0" distR="0" wp14:anchorId="4D5D8CDB" wp14:editId="18F18A8C">
                  <wp:extent cx="1036320" cy="1112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6320" cy="1112520"/>
                          </a:xfrm>
                          <a:prstGeom prst="rect">
                            <a:avLst/>
                          </a:prstGeom>
                          <a:noFill/>
                          <a:ln>
                            <a:noFill/>
                          </a:ln>
                        </pic:spPr>
                      </pic:pic>
                    </a:graphicData>
                  </a:graphic>
                </wp:inline>
              </w:drawing>
            </w:r>
          </w:p>
        </w:tc>
        <w:tc>
          <w:tcPr>
            <w:tcW w:w="5118" w:type="dxa"/>
            <w:shd w:val="clear" w:color="auto" w:fill="auto"/>
          </w:tcPr>
          <w:p w14:paraId="294BE401" w14:textId="77777777" w:rsidR="003A0660" w:rsidRPr="00290AD8" w:rsidRDefault="003A0660" w:rsidP="00D5441C">
            <w:pPr>
              <w:widowControl w:val="0"/>
              <w:tabs>
                <w:tab w:val="right" w:pos="9072"/>
              </w:tabs>
              <w:spacing w:before="60" w:after="120" w:line="360" w:lineRule="auto"/>
              <w:jc w:val="center"/>
              <w:rPr>
                <w:rFonts w:eastAsia="Times New Roman" w:cs="Times New Roman"/>
                <w:b/>
                <w:noProof w:val="0"/>
                <w:sz w:val="28"/>
                <w:szCs w:val="28"/>
                <w:lang w:val="tr-TR"/>
              </w:rPr>
            </w:pPr>
          </w:p>
          <w:p w14:paraId="5F76C0F2" w14:textId="77777777" w:rsidR="003A0660" w:rsidRPr="00290AD8" w:rsidRDefault="003A0660" w:rsidP="00D5441C">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T.C.</w:t>
            </w:r>
          </w:p>
          <w:p w14:paraId="69D4E1CC" w14:textId="77777777" w:rsidR="003A0660" w:rsidRPr="00290AD8" w:rsidRDefault="003A0660" w:rsidP="00D5441C">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MANİSA CELAL BAYAR ÜNİVERSİTESİ</w:t>
            </w:r>
          </w:p>
          <w:p w14:paraId="26E73FCE" w14:textId="77777777" w:rsidR="003A0660" w:rsidRPr="00290AD8" w:rsidRDefault="003A0660" w:rsidP="00D5441C">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MÜHENDİSLİK FAKÜLTESİ</w:t>
            </w:r>
          </w:p>
          <w:p w14:paraId="10877C82" w14:textId="77777777" w:rsidR="003A0660" w:rsidRPr="00290AD8" w:rsidRDefault="003A0660" w:rsidP="00D5441C">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BİLGİSAYAR MÜHENDİSLİĞİ BÖLÜMÜ</w:t>
            </w:r>
          </w:p>
        </w:tc>
        <w:tc>
          <w:tcPr>
            <w:tcW w:w="1983" w:type="dxa"/>
            <w:shd w:val="clear" w:color="auto" w:fill="auto"/>
            <w:vAlign w:val="center"/>
          </w:tcPr>
          <w:p w14:paraId="38C04352" w14:textId="77777777" w:rsidR="003A0660" w:rsidRPr="00290AD8" w:rsidRDefault="003A0660" w:rsidP="00D5441C">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szCs w:val="20"/>
                <w:lang w:val="tr-TR"/>
              </w:rPr>
              <w:drawing>
                <wp:inline distT="0" distB="0" distL="0" distR="0" wp14:anchorId="055CE04C" wp14:editId="5715895E">
                  <wp:extent cx="998220" cy="1211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98220" cy="1211580"/>
                          </a:xfrm>
                          <a:prstGeom prst="rect">
                            <a:avLst/>
                          </a:prstGeom>
                          <a:noFill/>
                          <a:ln>
                            <a:noFill/>
                          </a:ln>
                        </pic:spPr>
                      </pic:pic>
                    </a:graphicData>
                  </a:graphic>
                </wp:inline>
              </w:drawing>
            </w:r>
          </w:p>
        </w:tc>
      </w:tr>
    </w:tbl>
    <w:p w14:paraId="2A0719A1" w14:textId="77777777" w:rsidR="003A0660" w:rsidRPr="00290AD8" w:rsidRDefault="003A0660" w:rsidP="003A0660">
      <w:pPr>
        <w:widowControl w:val="0"/>
        <w:tabs>
          <w:tab w:val="right" w:pos="9072"/>
        </w:tabs>
        <w:spacing w:before="60" w:after="120" w:line="360" w:lineRule="auto"/>
        <w:rPr>
          <w:rFonts w:eastAsia="Times New Roman" w:cs="Times New Roman"/>
          <w:b/>
          <w:noProof w:val="0"/>
          <w:sz w:val="48"/>
          <w:szCs w:val="48"/>
          <w:lang w:val="tr-TR"/>
        </w:rPr>
      </w:pPr>
    </w:p>
    <w:p w14:paraId="6D6F086E" w14:textId="05FCC8AD"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40"/>
          <w:szCs w:val="40"/>
          <w:lang w:val="tr-TR"/>
        </w:rPr>
      </w:pPr>
      <w:r w:rsidRPr="003A0660">
        <w:rPr>
          <w:rFonts w:eastAsia="Times New Roman" w:cs="Times New Roman"/>
          <w:b/>
          <w:noProof w:val="0"/>
          <w:sz w:val="40"/>
          <w:szCs w:val="40"/>
          <w:lang w:val="tr-TR"/>
        </w:rPr>
        <w:t>REAL</w:t>
      </w:r>
      <w:r w:rsidR="00027281">
        <w:rPr>
          <w:rFonts w:eastAsia="Times New Roman" w:cs="Times New Roman"/>
          <w:b/>
          <w:noProof w:val="0"/>
          <w:sz w:val="40"/>
          <w:szCs w:val="40"/>
          <w:lang w:val="tr-TR"/>
        </w:rPr>
        <w:t>-</w:t>
      </w:r>
      <w:r w:rsidRPr="003A0660">
        <w:rPr>
          <w:rFonts w:eastAsia="Times New Roman" w:cs="Times New Roman"/>
          <w:b/>
          <w:noProof w:val="0"/>
          <w:sz w:val="40"/>
          <w:szCs w:val="40"/>
          <w:lang w:val="tr-TR"/>
        </w:rPr>
        <w:t>TIME IMAGE FILTERING AND FACE DETECTION</w:t>
      </w:r>
    </w:p>
    <w:p w14:paraId="57A36716"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p>
    <w:p w14:paraId="32B68C09"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32"/>
          <w:szCs w:val="32"/>
          <w:lang w:val="tr-TR"/>
        </w:rPr>
      </w:pPr>
      <w:r w:rsidRPr="00290AD8">
        <w:rPr>
          <w:rFonts w:eastAsia="Times New Roman" w:cs="Times New Roman"/>
          <w:b/>
          <w:noProof w:val="0"/>
          <w:sz w:val="32"/>
          <w:szCs w:val="32"/>
          <w:lang w:val="tr-TR"/>
        </w:rPr>
        <w:t>Tasarım Projesi / Lisans Bitirme Tezi</w:t>
      </w:r>
    </w:p>
    <w:p w14:paraId="20271554"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p>
    <w:p w14:paraId="166A0C1D"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HAZIRLAYANLAR</w:t>
      </w:r>
    </w:p>
    <w:p w14:paraId="7D5F6AC8"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p>
    <w:p w14:paraId="509067FA" w14:textId="77777777" w:rsidR="003A0660"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r>
        <w:rPr>
          <w:rFonts w:eastAsia="Times New Roman" w:cs="Times New Roman"/>
          <w:b/>
          <w:noProof w:val="0"/>
          <w:sz w:val="28"/>
          <w:szCs w:val="28"/>
          <w:lang w:val="tr-TR"/>
        </w:rPr>
        <w:t>ARDA DUMANOĞLU 190315072</w:t>
      </w:r>
    </w:p>
    <w:p w14:paraId="4EF1BC42"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r>
        <w:rPr>
          <w:rFonts w:eastAsia="Times New Roman" w:cs="Times New Roman"/>
          <w:b/>
          <w:noProof w:val="0"/>
          <w:sz w:val="28"/>
          <w:szCs w:val="28"/>
          <w:lang w:val="tr-TR"/>
        </w:rPr>
        <w:t>TOLGA TUGAN 170315050</w:t>
      </w:r>
    </w:p>
    <w:p w14:paraId="2AD01309"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p>
    <w:p w14:paraId="0B76F8B2"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DANIŞMAN</w:t>
      </w:r>
    </w:p>
    <w:p w14:paraId="6E2F6F85"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r>
        <w:rPr>
          <w:rFonts w:eastAsia="Times New Roman" w:cs="Times New Roman"/>
          <w:b/>
          <w:noProof w:val="0"/>
          <w:sz w:val="28"/>
          <w:szCs w:val="28"/>
          <w:lang w:val="tr-TR"/>
        </w:rPr>
        <w:t>PROF. DR. BORA CANBULA</w:t>
      </w:r>
    </w:p>
    <w:p w14:paraId="2CD63DA0"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p>
    <w:p w14:paraId="3206E3CA" w14:textId="77777777" w:rsidR="003A0660" w:rsidRPr="00290AD8" w:rsidRDefault="003A0660" w:rsidP="003A0660">
      <w:pPr>
        <w:widowControl w:val="0"/>
        <w:tabs>
          <w:tab w:val="right" w:pos="9072"/>
        </w:tabs>
        <w:spacing w:before="60" w:after="120" w:line="360" w:lineRule="auto"/>
        <w:jc w:val="center"/>
        <w:rPr>
          <w:rFonts w:eastAsia="Times New Roman" w:cs="Times New Roman"/>
          <w:b/>
          <w:noProof w:val="0"/>
          <w:szCs w:val="24"/>
          <w:lang w:val="tr-TR"/>
        </w:rPr>
      </w:pPr>
      <w:r w:rsidRPr="00290AD8">
        <w:rPr>
          <w:rFonts w:eastAsia="Times New Roman" w:cs="Times New Roman"/>
          <w:b/>
          <w:noProof w:val="0"/>
          <w:szCs w:val="24"/>
          <w:lang w:val="tr-TR"/>
        </w:rPr>
        <w:t>MANİSA 20</w:t>
      </w:r>
      <w:r w:rsidRPr="003A0660">
        <w:rPr>
          <w:rFonts w:eastAsia="Times New Roman" w:cs="Times New Roman"/>
          <w:b/>
          <w:noProof w:val="0"/>
          <w:szCs w:val="24"/>
          <w:lang w:val="tr-TR"/>
        </w:rPr>
        <w:t>21</w:t>
      </w:r>
    </w:p>
    <w:p w14:paraId="1DF0205D" w14:textId="0D07287F" w:rsidR="009337DF" w:rsidRDefault="009337DF" w:rsidP="009337DF">
      <w:pPr>
        <w:spacing w:line="360" w:lineRule="auto"/>
        <w:ind w:left="170" w:right="113"/>
      </w:pPr>
      <w:r>
        <w:rPr>
          <w:b/>
          <w:bCs/>
        </w:rPr>
        <w:t>TABLE OF CONTENT</w:t>
      </w:r>
    </w:p>
    <w:p w14:paraId="428C9F1F" w14:textId="1AFD1B43" w:rsidR="00290AD8" w:rsidRDefault="0081175E" w:rsidP="0081175E">
      <w:pPr>
        <w:spacing w:line="360" w:lineRule="auto"/>
        <w:ind w:left="170" w:right="113"/>
        <w:jc w:val="center"/>
      </w:pPr>
      <w:r>
        <w:t xml:space="preserve">                                                                                                                             </w:t>
      </w:r>
      <w:r w:rsidR="003F2597">
        <w:t>Page</w:t>
      </w:r>
    </w:p>
    <w:p w14:paraId="3EDE177A" w14:textId="6F7F381E" w:rsidR="003F2597" w:rsidRDefault="00D5441C" w:rsidP="0081175E">
      <w:pPr>
        <w:spacing w:line="360" w:lineRule="auto"/>
        <w:ind w:left="170" w:right="113"/>
        <w:jc w:val="left"/>
      </w:pPr>
      <w:r>
        <w:t>FIGURE LIST</w:t>
      </w:r>
      <w:r w:rsidR="0081175E">
        <w:tab/>
        <w:t>4</w:t>
      </w:r>
    </w:p>
    <w:p w14:paraId="3B2BC5FB" w14:textId="225BAC06" w:rsidR="00D5441C" w:rsidRDefault="00D5441C" w:rsidP="0081175E">
      <w:pPr>
        <w:spacing w:line="360" w:lineRule="auto"/>
        <w:ind w:left="170" w:right="113"/>
        <w:jc w:val="left"/>
      </w:pPr>
      <w:r>
        <w:t>ABSTRACT</w:t>
      </w:r>
      <w:r w:rsidR="0081175E">
        <w:tab/>
      </w:r>
      <w:r w:rsidR="004E3D55">
        <w:t>7</w:t>
      </w:r>
    </w:p>
    <w:p w14:paraId="09571451" w14:textId="7326B8A5" w:rsidR="00D5441C" w:rsidRDefault="00D5441C" w:rsidP="0081175E">
      <w:pPr>
        <w:spacing w:line="360" w:lineRule="auto"/>
        <w:ind w:left="170" w:right="113"/>
        <w:jc w:val="left"/>
      </w:pPr>
      <w:r>
        <w:t>INTRODUCTION</w:t>
      </w:r>
      <w:r w:rsidR="0081175E">
        <w:tab/>
      </w:r>
      <w:r w:rsidR="004E3D55">
        <w:t>8</w:t>
      </w:r>
    </w:p>
    <w:p w14:paraId="510B091B" w14:textId="56068531" w:rsidR="00D5441C" w:rsidRDefault="00D5441C" w:rsidP="0081175E">
      <w:pPr>
        <w:pStyle w:val="ListeParagraf"/>
        <w:numPr>
          <w:ilvl w:val="0"/>
          <w:numId w:val="8"/>
        </w:numPr>
        <w:spacing w:line="360" w:lineRule="auto"/>
        <w:ind w:right="113"/>
        <w:jc w:val="left"/>
      </w:pPr>
      <w:r>
        <w:t>FILTERS</w:t>
      </w:r>
      <w:r w:rsidR="0081175E">
        <w:tab/>
      </w:r>
      <w:r w:rsidR="004E3D55">
        <w:t>9</w:t>
      </w:r>
    </w:p>
    <w:p w14:paraId="54356626" w14:textId="0797B92D" w:rsidR="00D5441C" w:rsidRDefault="00D5441C" w:rsidP="0081175E">
      <w:pPr>
        <w:pStyle w:val="ListeParagraf"/>
        <w:numPr>
          <w:ilvl w:val="1"/>
          <w:numId w:val="8"/>
        </w:numPr>
        <w:spacing w:line="360" w:lineRule="auto"/>
        <w:ind w:right="113"/>
        <w:jc w:val="left"/>
      </w:pPr>
      <w:r>
        <w:t>Apply Invert Function</w:t>
      </w:r>
      <w:r w:rsidR="0081175E">
        <w:tab/>
      </w:r>
      <w:r w:rsidR="004E3D55">
        <w:t>9</w:t>
      </w:r>
    </w:p>
    <w:p w14:paraId="074CEA8B" w14:textId="545EA255" w:rsidR="00D5441C" w:rsidRDefault="00D5441C" w:rsidP="0081175E">
      <w:pPr>
        <w:spacing w:line="360" w:lineRule="auto"/>
        <w:ind w:left="170" w:right="113"/>
        <w:jc w:val="left"/>
      </w:pPr>
      <w:r>
        <w:t>1.2 Apply Sepia Filter Function</w:t>
      </w:r>
      <w:r w:rsidR="0081175E">
        <w:tab/>
      </w:r>
      <w:r w:rsidR="004E3D55">
        <w:t>9</w:t>
      </w:r>
    </w:p>
    <w:p w14:paraId="30415615" w14:textId="031C4040" w:rsidR="00D5441C" w:rsidRDefault="00D5441C" w:rsidP="0081175E">
      <w:pPr>
        <w:spacing w:line="360" w:lineRule="auto"/>
        <w:ind w:left="170" w:right="113"/>
        <w:jc w:val="left"/>
      </w:pPr>
      <w:r>
        <w:t>1.3 Apply Color Overlay Function</w:t>
      </w:r>
      <w:r w:rsidR="0081175E">
        <w:tab/>
      </w:r>
      <w:r w:rsidR="004E3D55">
        <w:t>11</w:t>
      </w:r>
    </w:p>
    <w:p w14:paraId="7B1DF9CD" w14:textId="7F0FFE42" w:rsidR="00D5441C" w:rsidRDefault="00D5441C" w:rsidP="0081175E">
      <w:pPr>
        <w:spacing w:line="360" w:lineRule="auto"/>
        <w:ind w:left="170" w:right="113"/>
        <w:jc w:val="left"/>
      </w:pPr>
      <w:r>
        <w:t>1.4 Apply Hue Saturation Function</w:t>
      </w:r>
      <w:r w:rsidR="0081175E">
        <w:tab/>
      </w:r>
      <w:r w:rsidR="004E3D55">
        <w:t>14</w:t>
      </w:r>
    </w:p>
    <w:p w14:paraId="1354BD7A" w14:textId="6AE10902" w:rsidR="00D5441C" w:rsidRDefault="00D5441C" w:rsidP="0081175E">
      <w:pPr>
        <w:spacing w:line="360" w:lineRule="auto"/>
        <w:ind w:left="170" w:right="113"/>
        <w:jc w:val="left"/>
      </w:pPr>
      <w:r>
        <w:t>1.5 Apply Circle Focus Filter Blur Function</w:t>
      </w:r>
      <w:r w:rsidR="0081175E">
        <w:tab/>
        <w:t>1</w:t>
      </w:r>
      <w:r w:rsidR="004E3D55">
        <w:t>4</w:t>
      </w:r>
    </w:p>
    <w:p w14:paraId="56C1F329" w14:textId="2D2C4E96" w:rsidR="00D5441C" w:rsidRDefault="00D5441C" w:rsidP="0081175E">
      <w:pPr>
        <w:spacing w:line="360" w:lineRule="auto"/>
        <w:ind w:left="170" w:right="113"/>
        <w:jc w:val="left"/>
      </w:pPr>
      <w:r>
        <w:t>1.6 Apply Threshold Mode Function</w:t>
      </w:r>
      <w:r w:rsidR="0081175E">
        <w:tab/>
        <w:t>1</w:t>
      </w:r>
      <w:r w:rsidR="004E3D55">
        <w:t>5</w:t>
      </w:r>
    </w:p>
    <w:p w14:paraId="673D5A34" w14:textId="135F00B8" w:rsidR="00634574" w:rsidRDefault="00D5441C" w:rsidP="0081175E">
      <w:pPr>
        <w:spacing w:line="360" w:lineRule="auto"/>
        <w:ind w:left="170" w:right="113"/>
        <w:jc w:val="left"/>
      </w:pPr>
      <w:r>
        <w:t>1.7 Apply Portrait Mode Function</w:t>
      </w:r>
      <w:r w:rsidR="0081175E">
        <w:tab/>
        <w:t>1</w:t>
      </w:r>
      <w:r w:rsidR="004E3D55">
        <w:t>6</w:t>
      </w:r>
    </w:p>
    <w:p w14:paraId="6BE40E8B" w14:textId="16569B43" w:rsidR="00D5441C" w:rsidRDefault="00D5441C" w:rsidP="0081175E">
      <w:pPr>
        <w:spacing w:line="360" w:lineRule="auto"/>
        <w:ind w:left="170" w:right="113"/>
        <w:jc w:val="left"/>
      </w:pPr>
      <w:r>
        <w:t>2. REAL</w:t>
      </w:r>
      <w:r w:rsidR="00027281">
        <w:t>-</w:t>
      </w:r>
      <w:r>
        <w:t>TIME FACE DETECTION</w:t>
      </w:r>
      <w:r w:rsidR="0081175E">
        <w:tab/>
        <w:t>1</w:t>
      </w:r>
      <w:r w:rsidR="00D77EE7">
        <w:t>7</w:t>
      </w:r>
    </w:p>
    <w:p w14:paraId="4E909F36" w14:textId="72729984" w:rsidR="00D5441C" w:rsidRDefault="00D5441C" w:rsidP="0081175E">
      <w:pPr>
        <w:spacing w:line="360" w:lineRule="auto"/>
        <w:ind w:left="170" w:right="113"/>
        <w:jc w:val="left"/>
      </w:pPr>
      <w:r>
        <w:t>2.1 Real</w:t>
      </w:r>
      <w:r w:rsidR="00027281">
        <w:t>-</w:t>
      </w:r>
      <w:r>
        <w:t>Time Face Detection Function</w:t>
      </w:r>
      <w:r w:rsidR="0081175E">
        <w:tab/>
        <w:t>1</w:t>
      </w:r>
      <w:r w:rsidR="00D77EE7">
        <w:t>7</w:t>
      </w:r>
    </w:p>
    <w:p w14:paraId="3479E0E3" w14:textId="71417D36" w:rsidR="00D5441C" w:rsidRDefault="00D5441C" w:rsidP="0081175E">
      <w:pPr>
        <w:spacing w:line="360" w:lineRule="auto"/>
        <w:ind w:left="170" w:right="113"/>
        <w:jc w:val="left"/>
      </w:pPr>
      <w:r>
        <w:t>3. IMAGE FACE DETECTION</w:t>
      </w:r>
      <w:r w:rsidR="0081175E">
        <w:tab/>
        <w:t>1</w:t>
      </w:r>
      <w:r w:rsidR="00D77EE7">
        <w:t>8</w:t>
      </w:r>
    </w:p>
    <w:p w14:paraId="11439087" w14:textId="18089740" w:rsidR="00D5441C" w:rsidRDefault="00D5441C" w:rsidP="0081175E">
      <w:pPr>
        <w:spacing w:line="360" w:lineRule="auto"/>
        <w:ind w:left="170" w:right="113"/>
        <w:jc w:val="left"/>
      </w:pPr>
      <w:r>
        <w:t>3.1 Image Face Detection Function</w:t>
      </w:r>
      <w:r w:rsidR="0081175E">
        <w:tab/>
        <w:t>1</w:t>
      </w:r>
      <w:r w:rsidR="00D77EE7">
        <w:t>8</w:t>
      </w:r>
    </w:p>
    <w:p w14:paraId="710DB07B" w14:textId="03373804" w:rsidR="00D5441C" w:rsidRDefault="00D5441C" w:rsidP="0081175E">
      <w:pPr>
        <w:spacing w:line="360" w:lineRule="auto"/>
        <w:ind w:left="170" w:right="113"/>
        <w:jc w:val="left"/>
      </w:pPr>
      <w:r>
        <w:t>4. RECORDING VIDEOS</w:t>
      </w:r>
      <w:r w:rsidR="0081175E">
        <w:tab/>
      </w:r>
      <w:r w:rsidR="00D77EE7">
        <w:t>19</w:t>
      </w:r>
    </w:p>
    <w:p w14:paraId="266E284F" w14:textId="0531FA10" w:rsidR="00D5441C" w:rsidRDefault="00D5441C" w:rsidP="0081175E">
      <w:pPr>
        <w:spacing w:line="360" w:lineRule="auto"/>
        <w:ind w:left="170" w:right="113"/>
        <w:jc w:val="left"/>
      </w:pPr>
      <w:r>
        <w:t>4.1 Record Video Function</w:t>
      </w:r>
      <w:r w:rsidR="0081175E">
        <w:tab/>
      </w:r>
      <w:r w:rsidR="00D77EE7">
        <w:t>19</w:t>
      </w:r>
    </w:p>
    <w:p w14:paraId="41791512" w14:textId="2C1F32CF" w:rsidR="00D5441C" w:rsidRDefault="00D5441C" w:rsidP="0081175E">
      <w:pPr>
        <w:spacing w:line="360" w:lineRule="auto"/>
        <w:ind w:left="170" w:right="113"/>
        <w:jc w:val="left"/>
      </w:pPr>
      <w:r>
        <w:t>5. INTERFACE</w:t>
      </w:r>
      <w:r w:rsidR="0081175E">
        <w:tab/>
      </w:r>
      <w:r w:rsidR="00403665">
        <w:t>2</w:t>
      </w:r>
      <w:r w:rsidR="00D77EE7">
        <w:t>1</w:t>
      </w:r>
    </w:p>
    <w:p w14:paraId="1A4FC912" w14:textId="73AC6267" w:rsidR="00D5441C" w:rsidRDefault="00D5441C" w:rsidP="0081175E">
      <w:pPr>
        <w:spacing w:line="360" w:lineRule="auto"/>
        <w:ind w:left="170" w:right="113"/>
        <w:jc w:val="left"/>
      </w:pPr>
      <w:r>
        <w:t>5.1 Interface File</w:t>
      </w:r>
      <w:r w:rsidR="0081175E">
        <w:tab/>
      </w:r>
      <w:r w:rsidR="00403665">
        <w:t>2</w:t>
      </w:r>
      <w:r w:rsidR="00D77EE7">
        <w:t>2</w:t>
      </w:r>
    </w:p>
    <w:p w14:paraId="4515FA5E" w14:textId="5F7563A7" w:rsidR="00403665" w:rsidRDefault="00403665" w:rsidP="0081175E">
      <w:pPr>
        <w:spacing w:line="360" w:lineRule="auto"/>
        <w:ind w:left="170" w:right="113"/>
        <w:jc w:val="left"/>
      </w:pPr>
      <w:r>
        <w:t>5.2 Modifications of the Interface</w:t>
      </w:r>
      <w:r>
        <w:tab/>
        <w:t>2</w:t>
      </w:r>
      <w:r w:rsidR="00D77EE7">
        <w:t>3</w:t>
      </w:r>
    </w:p>
    <w:p w14:paraId="4483A6C2" w14:textId="11058C2B" w:rsidR="004E57C5" w:rsidRDefault="004E57C5" w:rsidP="0081175E">
      <w:pPr>
        <w:spacing w:line="360" w:lineRule="auto"/>
        <w:ind w:left="170" w:right="113"/>
        <w:jc w:val="left"/>
      </w:pPr>
      <w:r>
        <w:t>6. AUTO BRIGHTNESS AND CONTRAST</w:t>
      </w:r>
      <w:r>
        <w:tab/>
      </w:r>
      <w:r w:rsidR="00403665">
        <w:t>2</w:t>
      </w:r>
      <w:r w:rsidR="00D77EE7">
        <w:t>3</w:t>
      </w:r>
    </w:p>
    <w:p w14:paraId="61EC267D" w14:textId="354AAA73" w:rsidR="00403665" w:rsidRDefault="00403665" w:rsidP="0081175E">
      <w:pPr>
        <w:spacing w:line="360" w:lineRule="auto"/>
        <w:ind w:left="170" w:right="113"/>
        <w:jc w:val="left"/>
      </w:pPr>
      <w:r>
        <w:t>7. IMAGE ENHANCEMENT</w:t>
      </w:r>
      <w:r>
        <w:tab/>
        <w:t>2</w:t>
      </w:r>
      <w:r w:rsidR="00D77EE7">
        <w:t>5</w:t>
      </w:r>
    </w:p>
    <w:p w14:paraId="7C4C7CC5" w14:textId="5F381839" w:rsidR="00403665" w:rsidRDefault="00403665" w:rsidP="0081175E">
      <w:pPr>
        <w:spacing w:line="360" w:lineRule="auto"/>
        <w:ind w:left="170" w:right="113"/>
        <w:jc w:val="left"/>
      </w:pPr>
      <w:r>
        <w:t>8. REAL</w:t>
      </w:r>
      <w:r w:rsidR="00BB1D70">
        <w:t>-</w:t>
      </w:r>
      <w:r>
        <w:t>TIME VIDEO ENHANCER</w:t>
      </w:r>
      <w:r>
        <w:tab/>
      </w:r>
      <w:r w:rsidR="00D77EE7">
        <w:t>29</w:t>
      </w:r>
    </w:p>
    <w:p w14:paraId="2A4EE5E8" w14:textId="22C96377" w:rsidR="00D5441C" w:rsidRDefault="00403665" w:rsidP="0081175E">
      <w:pPr>
        <w:spacing w:line="360" w:lineRule="auto"/>
        <w:ind w:left="170" w:right="113"/>
        <w:jc w:val="left"/>
      </w:pPr>
      <w:r>
        <w:t>9</w:t>
      </w:r>
      <w:r w:rsidR="00D5441C">
        <w:t>. CONCLUSION</w:t>
      </w:r>
      <w:r w:rsidR="0081175E">
        <w:tab/>
      </w:r>
      <w:r>
        <w:t>3</w:t>
      </w:r>
      <w:r w:rsidR="00D77EE7">
        <w:t>1</w:t>
      </w:r>
    </w:p>
    <w:p w14:paraId="06A04771" w14:textId="5CE3A38A" w:rsidR="00634574" w:rsidRDefault="00D5441C" w:rsidP="0081175E">
      <w:pPr>
        <w:spacing w:line="360" w:lineRule="auto"/>
        <w:ind w:left="170" w:right="113"/>
        <w:jc w:val="left"/>
      </w:pPr>
      <w:r>
        <w:t>REFERENCES</w:t>
      </w:r>
      <w:r w:rsidR="0081175E">
        <w:tab/>
      </w:r>
      <w:r w:rsidR="00403665">
        <w:t>3</w:t>
      </w:r>
      <w:r w:rsidR="00D77EE7">
        <w:t>2</w:t>
      </w:r>
    </w:p>
    <w:p w14:paraId="35A0CA19" w14:textId="77777777" w:rsidR="006D2A6D" w:rsidRDefault="006D2A6D" w:rsidP="0081175E">
      <w:pPr>
        <w:spacing w:line="360" w:lineRule="auto"/>
        <w:ind w:left="170" w:right="113"/>
        <w:jc w:val="left"/>
      </w:pPr>
    </w:p>
    <w:p w14:paraId="59DAC0AB" w14:textId="10D83941" w:rsidR="009940C7" w:rsidRDefault="009940C7" w:rsidP="009940C7">
      <w:pPr>
        <w:rPr>
          <w:b/>
          <w:bCs/>
        </w:rPr>
      </w:pPr>
      <w:r>
        <w:rPr>
          <w:b/>
          <w:bCs/>
        </w:rPr>
        <w:t>FIGURE LIST</w:t>
      </w:r>
    </w:p>
    <w:p w14:paraId="52194003" w14:textId="77777777" w:rsidR="00D35E1F" w:rsidRDefault="00D35E1F" w:rsidP="009940C7">
      <w:pPr>
        <w:rPr>
          <w:b/>
          <w:bCs/>
        </w:rPr>
      </w:pPr>
    </w:p>
    <w:p w14:paraId="46068E1A" w14:textId="79F85B56" w:rsidR="00D35E1F" w:rsidRDefault="00D35E1F" w:rsidP="009940C7">
      <w:pPr>
        <w:rPr>
          <w:b/>
          <w:bCs/>
        </w:rPr>
      </w:pPr>
      <w:r>
        <w:rPr>
          <w:b/>
          <w:bCs/>
        </w:rPr>
        <w:t>FILTERS</w:t>
      </w:r>
    </w:p>
    <w:p w14:paraId="71059260" w14:textId="40F152D0" w:rsidR="009940C7" w:rsidRDefault="009940C7" w:rsidP="009940C7">
      <w:r>
        <w:t>Figure 1.1 Apply invert function</w:t>
      </w:r>
    </w:p>
    <w:p w14:paraId="0502D70C" w14:textId="63EAF1EF" w:rsidR="009940C7" w:rsidRDefault="009940C7" w:rsidP="009940C7">
      <w:r>
        <w:t>Figure 2.1 Apply sepia filter function</w:t>
      </w:r>
    </w:p>
    <w:p w14:paraId="47504F57" w14:textId="21F2F719" w:rsidR="009940C7" w:rsidRDefault="009940C7" w:rsidP="009940C7">
      <w:r>
        <w:t>Figure 2.2 Verify alpha channel function</w:t>
      </w:r>
    </w:p>
    <w:p w14:paraId="00FE2DB6" w14:textId="060638B9" w:rsidR="009940C7" w:rsidRDefault="009940C7" w:rsidP="009940C7">
      <w:r>
        <w:t xml:space="preserve">Figure 3.1 </w:t>
      </w:r>
      <w:r w:rsidR="00C5766B">
        <w:t>Operations in color overlay adjustments</w:t>
      </w:r>
    </w:p>
    <w:p w14:paraId="2A3DEADB" w14:textId="5A51EFAE" w:rsidR="00C5766B" w:rsidRDefault="00C5766B" w:rsidP="009940C7">
      <w:r>
        <w:t>Figure 3.2 Output of the interface.py</w:t>
      </w:r>
    </w:p>
    <w:p w14:paraId="1464CDC4" w14:textId="688FD4EF" w:rsidR="007B2940" w:rsidRDefault="007B2940" w:rsidP="009940C7">
      <w:r>
        <w:t>Figure 3.3 Output of the color overlay filter</w:t>
      </w:r>
    </w:p>
    <w:p w14:paraId="70E8C18B" w14:textId="5DF9E6FE" w:rsidR="007B2940" w:rsidRDefault="007B2940" w:rsidP="009940C7">
      <w:r>
        <w:t>Figure 3.4 Second output of the color overlay filter</w:t>
      </w:r>
    </w:p>
    <w:p w14:paraId="571F7FFB" w14:textId="3F9A381D" w:rsidR="007B2940" w:rsidRDefault="007B2940" w:rsidP="009940C7">
      <w:r>
        <w:t>Figure 3.5 Third output of the color overlay filter</w:t>
      </w:r>
    </w:p>
    <w:p w14:paraId="18114D5B" w14:textId="34C45E58" w:rsidR="009940C7" w:rsidRDefault="009940C7" w:rsidP="009940C7">
      <w:r>
        <w:t>Figure 4.1 Apply hue saturation function</w:t>
      </w:r>
    </w:p>
    <w:p w14:paraId="6C64380C" w14:textId="14D957DB" w:rsidR="00601D3D" w:rsidRDefault="00D42AFE" w:rsidP="009940C7">
      <w:r>
        <w:t>Figure 5.1 Apply circle focus filter blur function</w:t>
      </w:r>
    </w:p>
    <w:p w14:paraId="710C29D9" w14:textId="0DBC0EE0" w:rsidR="00D42AFE" w:rsidRDefault="00D42AFE" w:rsidP="009940C7">
      <w:r>
        <w:t>Figure 5.2 Alpha blend function</w:t>
      </w:r>
    </w:p>
    <w:p w14:paraId="02935F5A" w14:textId="48B31440" w:rsidR="00D42AFE" w:rsidRDefault="00D42AFE" w:rsidP="009940C7">
      <w:r>
        <w:t>Figure 6.1 Apply threshold mode function</w:t>
      </w:r>
    </w:p>
    <w:p w14:paraId="7D45CF9E" w14:textId="64F8ACB9" w:rsidR="00D35E1F" w:rsidRPr="009940C7" w:rsidRDefault="00D42AFE" w:rsidP="009940C7">
      <w:r>
        <w:t xml:space="preserve">Figure </w:t>
      </w:r>
      <w:r w:rsidR="00D35E1F">
        <w:t>7.1 Apply portrait mode function</w:t>
      </w:r>
    </w:p>
    <w:p w14:paraId="746D000D" w14:textId="34C16407" w:rsidR="00634574" w:rsidRDefault="00634574">
      <w:pPr>
        <w:jc w:val="left"/>
      </w:pPr>
    </w:p>
    <w:p w14:paraId="3D0C2DA6" w14:textId="2E4000B9" w:rsidR="00D35E1F" w:rsidRDefault="00D35E1F">
      <w:pPr>
        <w:jc w:val="left"/>
        <w:rPr>
          <w:b/>
          <w:bCs/>
        </w:rPr>
      </w:pPr>
      <w:r>
        <w:rPr>
          <w:b/>
          <w:bCs/>
        </w:rPr>
        <w:t>REAL</w:t>
      </w:r>
      <w:r w:rsidR="00027281">
        <w:rPr>
          <w:b/>
          <w:bCs/>
        </w:rPr>
        <w:t>-</w:t>
      </w:r>
      <w:r>
        <w:rPr>
          <w:b/>
          <w:bCs/>
        </w:rPr>
        <w:t>TIME FACE DETECTION</w:t>
      </w:r>
    </w:p>
    <w:p w14:paraId="0EF7BD6B" w14:textId="0D8AD44C" w:rsidR="00D35E1F" w:rsidRDefault="00D35E1F">
      <w:pPr>
        <w:jc w:val="left"/>
      </w:pPr>
      <w:r>
        <w:t>Figure 1.1 Real</w:t>
      </w:r>
      <w:r w:rsidR="00027281">
        <w:t>-</w:t>
      </w:r>
      <w:r>
        <w:t>time face detection function</w:t>
      </w:r>
    </w:p>
    <w:p w14:paraId="60EAD0A5" w14:textId="3526159B" w:rsidR="00D35E1F" w:rsidRDefault="00D35E1F">
      <w:pPr>
        <w:jc w:val="left"/>
      </w:pPr>
    </w:p>
    <w:p w14:paraId="5E8560AA" w14:textId="4E23DFA5" w:rsidR="00D35E1F" w:rsidRDefault="00D35E1F">
      <w:pPr>
        <w:jc w:val="left"/>
        <w:rPr>
          <w:b/>
          <w:bCs/>
        </w:rPr>
      </w:pPr>
      <w:r>
        <w:rPr>
          <w:b/>
          <w:bCs/>
        </w:rPr>
        <w:t>IMAGE FACE DETECTION</w:t>
      </w:r>
    </w:p>
    <w:p w14:paraId="773C6347" w14:textId="1E968C83" w:rsidR="00D35E1F" w:rsidRDefault="00D35E1F">
      <w:pPr>
        <w:jc w:val="left"/>
      </w:pPr>
      <w:r>
        <w:t>Figure 1.1 Image face detection function</w:t>
      </w:r>
    </w:p>
    <w:p w14:paraId="10992FDF" w14:textId="5FCE386B" w:rsidR="00D35E1F" w:rsidRDefault="00D35E1F">
      <w:pPr>
        <w:jc w:val="left"/>
      </w:pPr>
    </w:p>
    <w:p w14:paraId="16376B49" w14:textId="51479E7F" w:rsidR="00D35E1F" w:rsidRDefault="00D35E1F">
      <w:pPr>
        <w:jc w:val="left"/>
        <w:rPr>
          <w:b/>
          <w:bCs/>
        </w:rPr>
      </w:pPr>
      <w:r>
        <w:rPr>
          <w:b/>
          <w:bCs/>
        </w:rPr>
        <w:t>RECORDING VIDEOS</w:t>
      </w:r>
    </w:p>
    <w:p w14:paraId="290F592F" w14:textId="64806109" w:rsidR="00D35E1F" w:rsidRDefault="00D35E1F">
      <w:pPr>
        <w:jc w:val="left"/>
      </w:pPr>
      <w:r>
        <w:t xml:space="preserve">Figure 1.1 </w:t>
      </w:r>
      <w:r w:rsidR="007B2940">
        <w:t>Record video function</w:t>
      </w:r>
    </w:p>
    <w:p w14:paraId="5407266D" w14:textId="4F441135" w:rsidR="00D35E1F" w:rsidRDefault="00D35E1F">
      <w:pPr>
        <w:jc w:val="left"/>
      </w:pPr>
      <w:r>
        <w:t xml:space="preserve">Figure 1.2 </w:t>
      </w:r>
      <w:r w:rsidR="007B2940">
        <w:t>Output 1</w:t>
      </w:r>
    </w:p>
    <w:p w14:paraId="0CCC437D" w14:textId="10A94968" w:rsidR="00847A53" w:rsidRDefault="00D35E1F">
      <w:pPr>
        <w:jc w:val="left"/>
      </w:pPr>
      <w:r>
        <w:t xml:space="preserve">Figure 1.3 </w:t>
      </w:r>
      <w:r w:rsidR="007B2940">
        <w:t>Output 2</w:t>
      </w:r>
    </w:p>
    <w:p w14:paraId="46E832A5" w14:textId="54EBB264" w:rsidR="00D35E1F" w:rsidRDefault="00D35E1F">
      <w:pPr>
        <w:jc w:val="left"/>
      </w:pPr>
    </w:p>
    <w:p w14:paraId="712786FC" w14:textId="00D52E2A" w:rsidR="00D35E1F" w:rsidRDefault="008C2551">
      <w:pPr>
        <w:jc w:val="left"/>
        <w:rPr>
          <w:b/>
          <w:bCs/>
        </w:rPr>
      </w:pPr>
      <w:r>
        <w:rPr>
          <w:b/>
          <w:bCs/>
        </w:rPr>
        <w:t>INTERFACE</w:t>
      </w:r>
    </w:p>
    <w:p w14:paraId="0D58B45D" w14:textId="4C6CA7FF" w:rsidR="008C2551" w:rsidRDefault="008C2551">
      <w:pPr>
        <w:jc w:val="left"/>
      </w:pPr>
      <w:r>
        <w:t xml:space="preserve">Figure 1.1 </w:t>
      </w:r>
      <w:r w:rsidR="007B2940">
        <w:t>The interface file</w:t>
      </w:r>
    </w:p>
    <w:p w14:paraId="06889556" w14:textId="074C2476" w:rsidR="00AF7A9D" w:rsidRDefault="008C2551" w:rsidP="002F2D07">
      <w:pPr>
        <w:jc w:val="left"/>
      </w:pPr>
      <w:r>
        <w:t xml:space="preserve">Figure </w:t>
      </w:r>
      <w:r w:rsidR="007B2940">
        <w:t>2</w:t>
      </w:r>
      <w:r>
        <w:t>.</w:t>
      </w:r>
      <w:r w:rsidR="007B2940">
        <w:t>1</w:t>
      </w:r>
      <w:r>
        <w:t xml:space="preserve"> </w:t>
      </w:r>
      <w:r w:rsidR="007B2940">
        <w:t>Modifications</w:t>
      </w:r>
      <w:r>
        <w:t xml:space="preserve"> of the interface file</w:t>
      </w:r>
    </w:p>
    <w:p w14:paraId="7D9AD5D0" w14:textId="38099AED" w:rsidR="00AF7A9D" w:rsidRDefault="00AF7A9D" w:rsidP="002F2D07">
      <w:pPr>
        <w:jc w:val="left"/>
      </w:pPr>
    </w:p>
    <w:p w14:paraId="6389546E" w14:textId="19DE72A1" w:rsidR="00AF7A9D" w:rsidRDefault="00AF7A9D" w:rsidP="002F2D07">
      <w:pPr>
        <w:jc w:val="left"/>
        <w:rPr>
          <w:b/>
          <w:bCs/>
        </w:rPr>
      </w:pPr>
      <w:r>
        <w:rPr>
          <w:b/>
          <w:bCs/>
        </w:rPr>
        <w:t>AUTO BRIGHTNESS AND CONTRAST</w:t>
      </w:r>
    </w:p>
    <w:p w14:paraId="05E03AE5" w14:textId="1393D9B0" w:rsidR="00AF7A9D" w:rsidRDefault="00AF7A9D" w:rsidP="002F2D07">
      <w:pPr>
        <w:jc w:val="left"/>
      </w:pPr>
      <w:r>
        <w:t xml:space="preserve">Figure 1.1 </w:t>
      </w:r>
      <w:r w:rsidRPr="00AF7A9D">
        <w:t xml:space="preserve">Function to get </w:t>
      </w:r>
      <w:r w:rsidR="00BB1D70">
        <w:t xml:space="preserve">an </w:t>
      </w:r>
      <w:r w:rsidRPr="00AF7A9D">
        <w:t>adjusted image</w:t>
      </w:r>
    </w:p>
    <w:p w14:paraId="4B01917C" w14:textId="25454FC6" w:rsidR="00AF7A9D" w:rsidRDefault="00AF7A9D" w:rsidP="002F2D07">
      <w:pPr>
        <w:jc w:val="left"/>
      </w:pPr>
      <w:r>
        <w:t xml:space="preserve">Figure 1.2 </w:t>
      </w:r>
      <w:r w:rsidRPr="00AF7A9D">
        <w:t>Functions to get new values and create a new image</w:t>
      </w:r>
    </w:p>
    <w:p w14:paraId="6F122715" w14:textId="0F1F840F" w:rsidR="00847A53" w:rsidRDefault="00847A53" w:rsidP="002F2D07">
      <w:pPr>
        <w:jc w:val="left"/>
      </w:pPr>
      <w:r>
        <w:t>Figure 1.3 Output</w:t>
      </w:r>
    </w:p>
    <w:p w14:paraId="4719E7F9" w14:textId="47E521F5" w:rsidR="007B2940" w:rsidRDefault="007B2940" w:rsidP="002F2D07">
      <w:pPr>
        <w:jc w:val="left"/>
      </w:pPr>
    </w:p>
    <w:p w14:paraId="3C54A06D" w14:textId="7CA5922C" w:rsidR="007B2940" w:rsidRDefault="007B2940" w:rsidP="002F2D07">
      <w:pPr>
        <w:jc w:val="left"/>
        <w:rPr>
          <w:b/>
          <w:bCs/>
        </w:rPr>
      </w:pPr>
      <w:r>
        <w:rPr>
          <w:b/>
          <w:bCs/>
        </w:rPr>
        <w:t>IMAGE ENHANCEMENT</w:t>
      </w:r>
    </w:p>
    <w:p w14:paraId="76E5AE06" w14:textId="690DDA09" w:rsidR="007B2940" w:rsidRDefault="007B2940" w:rsidP="002F2D07">
      <w:pPr>
        <w:jc w:val="left"/>
      </w:pPr>
      <w:r>
        <w:t>Figure 1.1 Manual image enhancement</w:t>
      </w:r>
    </w:p>
    <w:p w14:paraId="537289D3" w14:textId="2ECDBF51" w:rsidR="007B2940" w:rsidRDefault="007B2940" w:rsidP="002F2D07">
      <w:pPr>
        <w:jc w:val="left"/>
      </w:pPr>
      <w:r>
        <w:t>Figure 1.2 Manual image editor</w:t>
      </w:r>
    </w:p>
    <w:p w14:paraId="2631442B" w14:textId="05EA5EBC" w:rsidR="007B2940" w:rsidRDefault="007B2940" w:rsidP="002F2D07">
      <w:pPr>
        <w:jc w:val="left"/>
      </w:pPr>
      <w:r>
        <w:t>Figure 1.3 Importing the file</w:t>
      </w:r>
    </w:p>
    <w:p w14:paraId="0B411510" w14:textId="5E921FEC" w:rsidR="007B2940" w:rsidRDefault="007B2940" w:rsidP="002F2D07">
      <w:pPr>
        <w:jc w:val="left"/>
      </w:pPr>
      <w:r>
        <w:t>Figure 1.4 Output</w:t>
      </w:r>
    </w:p>
    <w:p w14:paraId="26DF78ED" w14:textId="39B50F64" w:rsidR="007B2940" w:rsidRDefault="007B2940" w:rsidP="002F2D07">
      <w:pPr>
        <w:jc w:val="left"/>
      </w:pPr>
      <w:r>
        <w:t>Figure 1.5 Second output</w:t>
      </w:r>
    </w:p>
    <w:p w14:paraId="721C4C50" w14:textId="1EA14655" w:rsidR="007B2940" w:rsidRDefault="007B2940" w:rsidP="002F2D07">
      <w:pPr>
        <w:jc w:val="left"/>
      </w:pPr>
      <w:r>
        <w:t>Figure 1.6 Original sample</w:t>
      </w:r>
    </w:p>
    <w:p w14:paraId="2C13E626" w14:textId="45AAC047" w:rsidR="007B2940" w:rsidRDefault="00403665" w:rsidP="002F2D07">
      <w:pPr>
        <w:jc w:val="left"/>
      </w:pPr>
      <w:r>
        <w:t>Figure 1.7 Edited version</w:t>
      </w:r>
    </w:p>
    <w:p w14:paraId="429F4BA5" w14:textId="768163CF" w:rsidR="00403665" w:rsidRDefault="00403665" w:rsidP="002F2D07">
      <w:pPr>
        <w:jc w:val="left"/>
      </w:pPr>
      <w:r>
        <w:t>Figure 1.8 Output stored as a temp file</w:t>
      </w:r>
    </w:p>
    <w:p w14:paraId="5CDEFF3F" w14:textId="71F3083F" w:rsidR="00403665" w:rsidRDefault="00403665" w:rsidP="002F2D07">
      <w:pPr>
        <w:jc w:val="left"/>
      </w:pPr>
    </w:p>
    <w:p w14:paraId="13905C77" w14:textId="3CC89E91" w:rsidR="00403665" w:rsidRDefault="00403665" w:rsidP="002F2D07">
      <w:pPr>
        <w:jc w:val="left"/>
        <w:rPr>
          <w:b/>
          <w:bCs/>
        </w:rPr>
      </w:pPr>
      <w:r>
        <w:rPr>
          <w:b/>
          <w:bCs/>
        </w:rPr>
        <w:t>REAL</w:t>
      </w:r>
      <w:r w:rsidR="00BB1D70">
        <w:rPr>
          <w:b/>
          <w:bCs/>
        </w:rPr>
        <w:t>-</w:t>
      </w:r>
      <w:r>
        <w:rPr>
          <w:b/>
          <w:bCs/>
        </w:rPr>
        <w:t>TIME VIDEO ENHANCER</w:t>
      </w:r>
    </w:p>
    <w:p w14:paraId="2005A667" w14:textId="52ACB649" w:rsidR="00403665" w:rsidRDefault="00403665" w:rsidP="002F2D07">
      <w:pPr>
        <w:jc w:val="left"/>
      </w:pPr>
      <w:r>
        <w:t>Figure 1.1 Manual real</w:t>
      </w:r>
      <w:r w:rsidR="00BB1D70">
        <w:t>-</w:t>
      </w:r>
      <w:r>
        <w:t>time video enhancem</w:t>
      </w:r>
      <w:r w:rsidR="00BB1D70">
        <w:t>ent</w:t>
      </w:r>
    </w:p>
    <w:p w14:paraId="02470214" w14:textId="6C6D086C" w:rsidR="00403665" w:rsidRDefault="00403665" w:rsidP="002F2D07">
      <w:pPr>
        <w:jc w:val="left"/>
      </w:pPr>
      <w:r>
        <w:t>Figure 1.2 Implementation of the function in the interface</w:t>
      </w:r>
    </w:p>
    <w:p w14:paraId="2DE90B99" w14:textId="68C767F3" w:rsidR="00403665" w:rsidRPr="00403665" w:rsidRDefault="00403665" w:rsidP="002F2D07">
      <w:pPr>
        <w:jc w:val="left"/>
      </w:pPr>
      <w:r>
        <w:t>Figure 1.3 Output</w:t>
      </w:r>
    </w:p>
    <w:p w14:paraId="6257C70C" w14:textId="0F447D94" w:rsidR="007B2940" w:rsidRDefault="00AF7A9D">
      <w:pPr>
        <w:jc w:val="left"/>
      </w:pPr>
      <w:r>
        <w:br w:type="page"/>
      </w:r>
    </w:p>
    <w:p w14:paraId="3A72890E" w14:textId="04A4C525" w:rsidR="007B2940" w:rsidRDefault="007B2940">
      <w:pPr>
        <w:jc w:val="left"/>
      </w:pPr>
    </w:p>
    <w:p w14:paraId="6365CEF6" w14:textId="77777777" w:rsidR="002F2D07" w:rsidRDefault="002F2D07" w:rsidP="002F2D07">
      <w:pPr>
        <w:jc w:val="left"/>
        <w:rPr>
          <w:b/>
          <w:bCs/>
        </w:rPr>
      </w:pPr>
    </w:p>
    <w:p w14:paraId="14F31658" w14:textId="61CD71D8" w:rsidR="003C65C9" w:rsidRDefault="003C65C9" w:rsidP="00027281">
      <w:pPr>
        <w:spacing w:line="360" w:lineRule="auto"/>
        <w:ind w:left="170" w:right="113"/>
        <w:jc w:val="left"/>
        <w:rPr>
          <w:b/>
          <w:bCs/>
        </w:rPr>
      </w:pPr>
      <w:r>
        <w:rPr>
          <w:b/>
          <w:bCs/>
        </w:rPr>
        <w:t>ABSTRACT</w:t>
      </w:r>
    </w:p>
    <w:p w14:paraId="21954CE1" w14:textId="77777777" w:rsidR="00763DD2" w:rsidRPr="00027281" w:rsidRDefault="00763DD2" w:rsidP="00027281">
      <w:pPr>
        <w:spacing w:line="360" w:lineRule="auto"/>
        <w:ind w:left="170" w:right="113"/>
        <w:jc w:val="left"/>
      </w:pPr>
    </w:p>
    <w:p w14:paraId="4FCE7F99" w14:textId="7C3D3EC5" w:rsidR="00191A9B" w:rsidRDefault="00191A9B" w:rsidP="002F2D07">
      <w:pPr>
        <w:spacing w:line="360" w:lineRule="auto"/>
        <w:ind w:left="170" w:right="113"/>
      </w:pPr>
      <w:r w:rsidRPr="00191A9B">
        <w:t xml:space="preserve">The main purpose of this project was to make a real-time face detection and facial recognition system and also apply filters to them. And by putting all of these options on our interface, it was to allow the user to choose. We tried to create a comprehensive and multifunctional user interface by presenting it in options such as video recording – resizing, etc. in our interface. In addition, we plan to make an image-face detection option, where the user chooses the image, according to the user's request. Then we have the plan to create a Machine Learning algorithm for training that image. And the algorithm decides whether the face in the image is the same as the face on the user's image. Then, on the advice of our advisor lecturer, he wants us to make a virtual camera and use our program’s output as an output in another program. </w:t>
      </w:r>
      <w:r w:rsidR="00027281">
        <w:t>W</w:t>
      </w:r>
      <w:r w:rsidRPr="00191A9B">
        <w:t>e were planning to continue with the machine learning part because of our internship project's subject.</w:t>
      </w:r>
    </w:p>
    <w:p w14:paraId="2A709295" w14:textId="4C5C0BBA" w:rsidR="003C65C9" w:rsidRDefault="003C65C9" w:rsidP="002F2D07">
      <w:pPr>
        <w:spacing w:line="360" w:lineRule="auto"/>
        <w:ind w:left="170" w:right="113"/>
      </w:pPr>
      <w:r>
        <w:t>We have used several technologies involving around Opencv3. Taking advantage of the knowledge we have gathered during the Image Processing classes, we were able to apply real</w:t>
      </w:r>
      <w:r w:rsidR="00027281">
        <w:t>-</w:t>
      </w:r>
      <w:r>
        <w:t>time image filters.</w:t>
      </w:r>
    </w:p>
    <w:p w14:paraId="76933A19" w14:textId="320A631C" w:rsidR="0088351D" w:rsidRDefault="0088351D" w:rsidP="002F2D07">
      <w:pPr>
        <w:spacing w:line="360" w:lineRule="auto"/>
        <w:ind w:left="170" w:right="113"/>
      </w:pPr>
      <w:r>
        <w:t xml:space="preserve">By using </w:t>
      </w:r>
      <w:r w:rsidR="00027281">
        <w:t>OpenCV</w:t>
      </w:r>
      <w:r>
        <w:t xml:space="preserve"> libraries, we managed to include </w:t>
      </w:r>
      <w:r w:rsidR="00027281">
        <w:t xml:space="preserve">a </w:t>
      </w:r>
      <w:r>
        <w:t>real</w:t>
      </w:r>
      <w:r w:rsidR="00027281">
        <w:t>-</w:t>
      </w:r>
      <w:r>
        <w:t>time face detection feature, with the help of cascades.</w:t>
      </w:r>
    </w:p>
    <w:p w14:paraId="2238AAA8" w14:textId="28F97BDE" w:rsidR="00191A9B" w:rsidRDefault="0088351D" w:rsidP="002F2D07">
      <w:pPr>
        <w:spacing w:line="360" w:lineRule="auto"/>
        <w:ind w:left="170" w:right="113"/>
      </w:pPr>
      <w:r>
        <w:t>Including several more additions to our project</w:t>
      </w:r>
      <w:r w:rsidR="00321C65">
        <w:t>;</w:t>
      </w:r>
      <w:r>
        <w:t xml:space="preserve"> we are planning to implement a</w:t>
      </w:r>
      <w:r w:rsidR="00321C65">
        <w:t xml:space="preserve"> wizard</w:t>
      </w:r>
      <w:r w:rsidR="00FB10C0">
        <w:t xml:space="preserve"> tool</w:t>
      </w:r>
      <w:r w:rsidR="00321C65">
        <w:t>-like feature</w:t>
      </w:r>
      <w:r w:rsidR="00FA6C42">
        <w:t xml:space="preserve"> </w:t>
      </w:r>
      <w:r w:rsidR="00027281">
        <w:t>that</w:t>
      </w:r>
      <w:r w:rsidR="00FA6C42">
        <w:t xml:space="preserve"> can</w:t>
      </w:r>
      <w:r w:rsidR="00321C65">
        <w:t xml:space="preserve"> detect </w:t>
      </w:r>
      <w:r w:rsidR="00633C41">
        <w:t>a</w:t>
      </w:r>
      <w:r w:rsidR="00321C65">
        <w:t xml:space="preserve"> human face in real</w:t>
      </w:r>
      <w:r w:rsidR="00027281">
        <w:t>-</w:t>
      </w:r>
      <w:r w:rsidR="00321C65">
        <w:t xml:space="preserve">time </w:t>
      </w:r>
      <w:r w:rsidR="00027281">
        <w:t>by</w:t>
      </w:r>
      <w:r w:rsidR="00321C65">
        <w:t xml:space="preserve"> perceiv</w:t>
      </w:r>
      <w:r w:rsidR="00FA6C42">
        <w:t>ing</w:t>
      </w:r>
      <w:r w:rsidR="00321C65">
        <w:t xml:space="preserve"> the characteristics of every frame including brightness, contrast, saturation</w:t>
      </w:r>
      <w:r w:rsidR="00027281">
        <w:t>,</w:t>
      </w:r>
      <w:r w:rsidR="00FA6C42">
        <w:t xml:space="preserve"> and then automatically revise, improve every frame</w:t>
      </w:r>
      <w:r w:rsidR="002F7CC3">
        <w:t xml:space="preserve"> to get a better look</w:t>
      </w:r>
      <w:r w:rsidR="00FA6C42">
        <w:t>.</w:t>
      </w:r>
    </w:p>
    <w:p w14:paraId="64B332D8" w14:textId="25DD9C2D" w:rsidR="00FA6C42" w:rsidRDefault="005936DB" w:rsidP="002F2D07">
      <w:pPr>
        <w:spacing w:line="360" w:lineRule="auto"/>
        <w:ind w:left="170" w:right="113"/>
      </w:pPr>
      <w:r>
        <w:t>Aside from our mainly focused function, we were able to add some small features to the project like video recording and image face detection.</w:t>
      </w:r>
    </w:p>
    <w:p w14:paraId="41BD1F06" w14:textId="48FC0B20" w:rsidR="005936DB" w:rsidRDefault="005936DB" w:rsidP="002F2D07">
      <w:pPr>
        <w:spacing w:line="360" w:lineRule="auto"/>
        <w:ind w:left="170" w:right="113"/>
      </w:pPr>
      <w:r>
        <w:t>And finally</w:t>
      </w:r>
      <w:r w:rsidR="00027281">
        <w:t>,</w:t>
      </w:r>
      <w:r>
        <w:t xml:space="preserve"> to make the product show its specialties, we’ve gathered all our functions into an interface. From the interface, a user can reach every feature using buttons and exit from them individually whenever they like by hitting the designated button.</w:t>
      </w:r>
    </w:p>
    <w:p w14:paraId="02FB46CD" w14:textId="3BB70AA0" w:rsidR="007C74BE" w:rsidRDefault="007C74BE" w:rsidP="002F2D07">
      <w:pPr>
        <w:spacing w:line="360" w:lineRule="auto"/>
        <w:ind w:left="170" w:right="113"/>
      </w:pPr>
      <w:r>
        <w:t xml:space="preserve">We expect this project to include various functions which combine image processing and face detection with the help of Opencv3 in a well-coordinated manner. </w:t>
      </w:r>
    </w:p>
    <w:p w14:paraId="781F7EA7" w14:textId="203983E1" w:rsidR="0033430E" w:rsidRPr="0033430E" w:rsidRDefault="0033430E" w:rsidP="002F2D07">
      <w:pPr>
        <w:spacing w:line="360" w:lineRule="auto"/>
        <w:ind w:left="170" w:right="113"/>
        <w:rPr>
          <w:i/>
          <w:iCs/>
        </w:rPr>
      </w:pPr>
      <w:r>
        <w:rPr>
          <w:i/>
          <w:iCs/>
        </w:rPr>
        <w:t xml:space="preserve">Keywords: </w:t>
      </w:r>
      <w:r w:rsidR="00301EC4">
        <w:rPr>
          <w:i/>
          <w:iCs/>
        </w:rPr>
        <w:t>Real</w:t>
      </w:r>
      <w:r w:rsidR="00027281">
        <w:rPr>
          <w:i/>
          <w:iCs/>
        </w:rPr>
        <w:t>-</w:t>
      </w:r>
      <w:r w:rsidR="00301EC4">
        <w:rPr>
          <w:i/>
          <w:iCs/>
        </w:rPr>
        <w:t>Time Image Filtering, Real</w:t>
      </w:r>
      <w:r w:rsidR="00027281">
        <w:rPr>
          <w:i/>
          <w:iCs/>
        </w:rPr>
        <w:t>-</w:t>
      </w:r>
      <w:r w:rsidR="00301EC4">
        <w:rPr>
          <w:i/>
          <w:iCs/>
        </w:rPr>
        <w:t>Time Face Detection, Visual Improvement</w:t>
      </w:r>
    </w:p>
    <w:p w14:paraId="7A811B72" w14:textId="1A49C225" w:rsidR="008174CA" w:rsidRDefault="008174CA" w:rsidP="00027281">
      <w:pPr>
        <w:spacing w:line="360" w:lineRule="auto"/>
        <w:ind w:right="113"/>
      </w:pPr>
    </w:p>
    <w:p w14:paraId="1AA9CF19" w14:textId="77777777" w:rsidR="004E3D55" w:rsidRDefault="004E3D55" w:rsidP="00027281">
      <w:pPr>
        <w:spacing w:line="360" w:lineRule="auto"/>
        <w:ind w:right="113"/>
      </w:pPr>
    </w:p>
    <w:p w14:paraId="0EE27127" w14:textId="669B5B9C" w:rsidR="008174CA" w:rsidRDefault="008174CA" w:rsidP="00290AD8">
      <w:pPr>
        <w:spacing w:line="360" w:lineRule="auto"/>
        <w:ind w:left="170" w:right="113"/>
        <w:rPr>
          <w:b/>
          <w:bCs/>
        </w:rPr>
      </w:pPr>
      <w:r>
        <w:rPr>
          <w:b/>
          <w:bCs/>
        </w:rPr>
        <w:t>INTRODUCTION</w:t>
      </w:r>
    </w:p>
    <w:p w14:paraId="71165B0B" w14:textId="3112252A" w:rsidR="008174CA" w:rsidRDefault="008174CA" w:rsidP="00290AD8">
      <w:pPr>
        <w:spacing w:line="360" w:lineRule="auto"/>
        <w:ind w:left="170" w:right="113"/>
        <w:rPr>
          <w:b/>
          <w:bCs/>
        </w:rPr>
      </w:pPr>
    </w:p>
    <w:p w14:paraId="20289580" w14:textId="3ADE3DE9" w:rsidR="008174CA" w:rsidRDefault="00191A9B" w:rsidP="00191A9B">
      <w:pPr>
        <w:spacing w:line="360" w:lineRule="auto"/>
        <w:ind w:left="170" w:right="113"/>
      </w:pPr>
      <w:r w:rsidRPr="00191A9B">
        <w:t xml:space="preserve">The </w:t>
      </w:r>
      <w:r>
        <w:t xml:space="preserve">final </w:t>
      </w:r>
      <w:r w:rsidRPr="00191A9B">
        <w:t>aim of this project is to find an automated way to enhance real</w:t>
      </w:r>
      <w:r w:rsidR="00027281">
        <w:t>-</w:t>
      </w:r>
      <w:r w:rsidRPr="00191A9B">
        <w:t>time view which contains a human face.</w:t>
      </w:r>
      <w:r>
        <w:t xml:space="preserve"> </w:t>
      </w:r>
      <w:r w:rsidR="008174CA">
        <w:t>Th</w:t>
      </w:r>
      <w:r>
        <w:t>e</w:t>
      </w:r>
      <w:r w:rsidR="008174CA">
        <w:t xml:space="preserve"> project is written in Python Language using Open Source Computer Vision Library, also known as Opencv</w:t>
      </w:r>
      <w:r w:rsidR="00ED5A0F">
        <w:t>[1]</w:t>
      </w:r>
      <w:r w:rsidR="008174CA">
        <w:t>. Along with that, we’ve</w:t>
      </w:r>
      <w:r w:rsidR="00FE14B1">
        <w:t xml:space="preserve"> used the numpy</w:t>
      </w:r>
      <w:r w:rsidR="00ED5A0F">
        <w:t>[2]</w:t>
      </w:r>
      <w:r w:rsidR="00FE14B1">
        <w:t xml:space="preserve"> library for holding the frame values of masks and overlays in image filtering</w:t>
      </w:r>
      <w:r w:rsidR="000B2A33">
        <w:t xml:space="preserve">, </w:t>
      </w:r>
      <w:r w:rsidR="00027281">
        <w:t>T</w:t>
      </w:r>
      <w:r w:rsidR="000B2A33">
        <w:t>kinter library for creating our graphical user interface</w:t>
      </w:r>
      <w:r w:rsidR="00027281">
        <w:t>,</w:t>
      </w:r>
      <w:r w:rsidR="000B2A33">
        <w:t xml:space="preserve"> and</w:t>
      </w:r>
      <w:r w:rsidR="00FE14B1">
        <w:t xml:space="preserve"> os library for interacting with the operating system to change the contents of a directory in video recording.</w:t>
      </w:r>
    </w:p>
    <w:p w14:paraId="3A0CAD1E" w14:textId="77777777" w:rsidR="00191A9B" w:rsidRDefault="00191A9B" w:rsidP="00191A9B">
      <w:pPr>
        <w:spacing w:line="360" w:lineRule="auto"/>
        <w:ind w:left="170" w:right="113"/>
      </w:pPr>
    </w:p>
    <w:p w14:paraId="6D6802F7" w14:textId="1F229AC0" w:rsidR="007F66E3" w:rsidRDefault="007F66E3" w:rsidP="00191A9B">
      <w:pPr>
        <w:spacing w:line="360" w:lineRule="auto"/>
        <w:ind w:left="170" w:right="113"/>
      </w:pPr>
      <w:r>
        <w:t xml:space="preserve">The project consists of five different python files, a default </w:t>
      </w:r>
      <w:r w:rsidR="00027281">
        <w:t>OpenCV</w:t>
      </w:r>
      <w:r>
        <w:t xml:space="preserve"> library </w:t>
      </w:r>
      <w:r w:rsidR="00027281">
        <w:t>that</w:t>
      </w:r>
      <w:r>
        <w:t xml:space="preserve"> comes with </w:t>
      </w:r>
      <w:r w:rsidR="002E0FEE">
        <w:t>a</w:t>
      </w:r>
      <w:r>
        <w:t xml:space="preserve"> cascade</w:t>
      </w:r>
      <w:r w:rsidR="002E0FEE">
        <w:t xml:space="preserve"> </w:t>
      </w:r>
      <w:r>
        <w:t>we specifically use, and a photo of a human face for testing the image processing function.</w:t>
      </w:r>
      <w:r w:rsidR="00191A9B">
        <w:t xml:space="preserve"> </w:t>
      </w:r>
      <w:r w:rsidR="00607C2C">
        <w:t>Python files named filters, Interface, Real_Time_Face_Detection, image_face_detection</w:t>
      </w:r>
      <w:r w:rsidR="00027281">
        <w:t>,</w:t>
      </w:r>
      <w:r w:rsidR="00607C2C">
        <w:t xml:space="preserve"> and record_video form all the necessary source codes.</w:t>
      </w:r>
    </w:p>
    <w:p w14:paraId="193BA5F9" w14:textId="77777777" w:rsidR="00191A9B" w:rsidRDefault="00191A9B" w:rsidP="00191A9B">
      <w:pPr>
        <w:spacing w:line="360" w:lineRule="auto"/>
        <w:ind w:left="170" w:right="113"/>
      </w:pPr>
    </w:p>
    <w:p w14:paraId="4EBB59A1" w14:textId="13852E52" w:rsidR="007C29C0" w:rsidRDefault="000B2A33" w:rsidP="00290AD8">
      <w:pPr>
        <w:spacing w:line="360" w:lineRule="auto"/>
        <w:ind w:left="170" w:right="113"/>
      </w:pPr>
      <w:r>
        <w:t>All the functions are reached from the Interface, meaning that the other source files support this only executable file by getting imported and referred for calling the</w:t>
      </w:r>
      <w:r w:rsidR="00CA0FFB">
        <w:t>ir</w:t>
      </w:r>
      <w:r>
        <w:t xml:space="preserve"> functions and assigning buttons to those functions using</w:t>
      </w:r>
      <w:r w:rsidR="00D66807">
        <w:t xml:space="preserve"> the</w:t>
      </w:r>
      <w:r>
        <w:t xml:space="preserve"> Tkinter</w:t>
      </w:r>
      <w:r w:rsidR="00CA0FFB">
        <w:t xml:space="preserve"> library</w:t>
      </w:r>
      <w:r w:rsidR="00ED5A0F">
        <w:t>[3]</w:t>
      </w:r>
      <w:r w:rsidR="00CA0FFB">
        <w:t>.</w:t>
      </w:r>
    </w:p>
    <w:p w14:paraId="41F285FF" w14:textId="5C597329" w:rsidR="00EA4E05" w:rsidRDefault="007C29C0" w:rsidP="00191A9B">
      <w:pPr>
        <w:jc w:val="left"/>
      </w:pPr>
      <w:r>
        <w:br w:type="page"/>
      </w:r>
    </w:p>
    <w:p w14:paraId="6EA3D2A8" w14:textId="77777777" w:rsidR="00191A9B" w:rsidRDefault="00191A9B" w:rsidP="00191A9B">
      <w:pPr>
        <w:jc w:val="left"/>
      </w:pPr>
    </w:p>
    <w:p w14:paraId="222B3A06" w14:textId="6D10CA84" w:rsidR="00EA4E05" w:rsidRPr="00EA4E05" w:rsidRDefault="00EA4E05" w:rsidP="00EA4E05">
      <w:pPr>
        <w:pStyle w:val="ListeParagraf"/>
        <w:numPr>
          <w:ilvl w:val="0"/>
          <w:numId w:val="5"/>
        </w:numPr>
        <w:spacing w:line="360" w:lineRule="auto"/>
        <w:ind w:left="527" w:right="113" w:hanging="357"/>
        <w:rPr>
          <w:b/>
          <w:bCs/>
        </w:rPr>
      </w:pPr>
      <w:r w:rsidRPr="00EA4E05">
        <w:rPr>
          <w:b/>
          <w:bCs/>
        </w:rPr>
        <w:t>FILTERS</w:t>
      </w:r>
    </w:p>
    <w:p w14:paraId="5C3AED6C" w14:textId="77777777" w:rsidR="00EA4E05" w:rsidRDefault="00EA4E05" w:rsidP="00EA4E05">
      <w:pPr>
        <w:spacing w:line="360" w:lineRule="auto"/>
        <w:ind w:left="170" w:right="113"/>
        <w:rPr>
          <w:b/>
          <w:bCs/>
        </w:rPr>
      </w:pPr>
    </w:p>
    <w:p w14:paraId="6C34429A" w14:textId="571177B3" w:rsidR="00EA4E05" w:rsidRDefault="00EA4E05" w:rsidP="00EA4E05">
      <w:pPr>
        <w:pStyle w:val="ListeParagraf"/>
        <w:numPr>
          <w:ilvl w:val="1"/>
          <w:numId w:val="5"/>
        </w:numPr>
        <w:spacing w:line="360" w:lineRule="auto"/>
        <w:ind w:left="527" w:right="113" w:hanging="357"/>
        <w:rPr>
          <w:b/>
          <w:bCs/>
        </w:rPr>
      </w:pPr>
      <w:r w:rsidRPr="00EA4E05">
        <w:rPr>
          <w:b/>
          <w:bCs/>
        </w:rPr>
        <w:t>Apply Invert Function</w:t>
      </w:r>
    </w:p>
    <w:p w14:paraId="5429E28C" w14:textId="2BE3C1F6" w:rsidR="00EA4E05" w:rsidRDefault="00EA4E05" w:rsidP="00EA4E05">
      <w:pPr>
        <w:spacing w:line="360" w:lineRule="auto"/>
        <w:ind w:left="170" w:right="113"/>
        <w:rPr>
          <w:b/>
          <w:bCs/>
        </w:rPr>
      </w:pPr>
    </w:p>
    <w:p w14:paraId="5B94BF3A" w14:textId="2FBB65E7" w:rsidR="00EA4E05" w:rsidRDefault="00EA4E05" w:rsidP="00EA4E05">
      <w:pPr>
        <w:spacing w:line="360" w:lineRule="auto"/>
        <w:ind w:left="170" w:right="113"/>
      </w:pPr>
      <w:r>
        <w:t>This function takes a frame from the capture object which has been created by an Open</w:t>
      </w:r>
      <w:r w:rsidR="00027281">
        <w:t>CV</w:t>
      </w:r>
      <w:r>
        <w:t xml:space="preserve"> function called VideoCapture</w:t>
      </w:r>
      <w:r w:rsidR="00E03A7A">
        <w:t xml:space="preserve"> to get real</w:t>
      </w:r>
      <w:r w:rsidR="00027281">
        <w:t>-</w:t>
      </w:r>
      <w:r w:rsidR="00E03A7A">
        <w:t>time visuals and inverts every bit in the input frame in a while loop to get a constant real</w:t>
      </w:r>
      <w:r w:rsidR="00027281">
        <w:t>-</w:t>
      </w:r>
      <w:r w:rsidR="00E03A7A">
        <w:t>time negative filter effect</w:t>
      </w:r>
      <w:r>
        <w:t>.</w:t>
      </w:r>
      <w:r w:rsidR="00E03A7A">
        <w:t xml:space="preserve"> Like every filter we’ve used in this file, we convert the frame into grayscale to get a better performance before we apply the filters.</w:t>
      </w:r>
    </w:p>
    <w:p w14:paraId="661AE23A" w14:textId="3065A968" w:rsidR="00E03A7A" w:rsidRDefault="00E03A7A" w:rsidP="00EA4E05">
      <w:pPr>
        <w:spacing w:line="360" w:lineRule="auto"/>
        <w:ind w:left="170" w:right="113"/>
      </w:pPr>
    </w:p>
    <w:p w14:paraId="4720C88F" w14:textId="60A2C14D" w:rsidR="00E03A7A" w:rsidRDefault="00E03A7A" w:rsidP="00E03A7A">
      <w:pPr>
        <w:spacing w:line="360" w:lineRule="auto"/>
        <w:ind w:left="170" w:right="113"/>
        <w:jc w:val="center"/>
      </w:pPr>
      <w:r w:rsidRPr="00E03A7A">
        <w:drawing>
          <wp:inline distT="0" distB="0" distL="0" distR="0" wp14:anchorId="7878C539" wp14:editId="4C3321C1">
            <wp:extent cx="4591691" cy="191479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91691" cy="1914792"/>
                    </a:xfrm>
                    <a:prstGeom prst="rect">
                      <a:avLst/>
                    </a:prstGeom>
                  </pic:spPr>
                </pic:pic>
              </a:graphicData>
            </a:graphic>
          </wp:inline>
        </w:drawing>
      </w:r>
    </w:p>
    <w:p w14:paraId="07F6A041" w14:textId="77777777" w:rsidR="00873B59" w:rsidRDefault="00873B59" w:rsidP="00E03A7A">
      <w:pPr>
        <w:spacing w:line="360" w:lineRule="auto"/>
        <w:ind w:left="170" w:right="113"/>
        <w:jc w:val="center"/>
      </w:pPr>
    </w:p>
    <w:p w14:paraId="7F19CEAC" w14:textId="12B4D37F" w:rsidR="00E03A7A" w:rsidRDefault="00873B59" w:rsidP="00873B59">
      <w:pPr>
        <w:spacing w:line="360" w:lineRule="auto"/>
        <w:ind w:left="170" w:right="113"/>
        <w:jc w:val="center"/>
      </w:pPr>
      <w:r>
        <w:t xml:space="preserve">Figure </w:t>
      </w:r>
      <w:r w:rsidR="00E03A7A">
        <w:t xml:space="preserve">1.1 Apply </w:t>
      </w:r>
      <w:r>
        <w:t>i</w:t>
      </w:r>
      <w:r w:rsidR="00E03A7A">
        <w:t xml:space="preserve">nvert </w:t>
      </w:r>
      <w:r>
        <w:t>f</w:t>
      </w:r>
      <w:r w:rsidR="00E03A7A">
        <w:t>unction</w:t>
      </w:r>
    </w:p>
    <w:p w14:paraId="3E226D41" w14:textId="77777777" w:rsidR="007C5B79" w:rsidRDefault="007C5B79" w:rsidP="00873B59">
      <w:pPr>
        <w:spacing w:line="360" w:lineRule="auto"/>
        <w:ind w:left="170" w:right="113"/>
        <w:jc w:val="center"/>
      </w:pPr>
    </w:p>
    <w:p w14:paraId="70297DCA" w14:textId="19DC802E" w:rsidR="00E03A7A" w:rsidRDefault="00E03A7A" w:rsidP="005D25FA">
      <w:pPr>
        <w:spacing w:line="360" w:lineRule="auto"/>
        <w:ind w:left="170" w:right="113"/>
        <w:rPr>
          <w:b/>
          <w:bCs/>
        </w:rPr>
      </w:pPr>
      <w:r>
        <w:rPr>
          <w:b/>
          <w:bCs/>
        </w:rPr>
        <w:t>1.2 Apply Sepia Filter Function</w:t>
      </w:r>
    </w:p>
    <w:p w14:paraId="3B2E242D" w14:textId="75CABB99" w:rsidR="005D25FA" w:rsidRDefault="005D25FA" w:rsidP="005D25FA">
      <w:pPr>
        <w:spacing w:line="360" w:lineRule="auto"/>
        <w:ind w:left="170" w:right="113"/>
        <w:rPr>
          <w:b/>
          <w:bCs/>
        </w:rPr>
      </w:pPr>
    </w:p>
    <w:p w14:paraId="7D8BDE5B" w14:textId="37613B10" w:rsidR="005D25FA" w:rsidRDefault="005D25FA" w:rsidP="005D25FA">
      <w:pPr>
        <w:spacing w:line="360" w:lineRule="auto"/>
        <w:ind w:left="170" w:right="113"/>
      </w:pPr>
      <w:r>
        <w:t xml:space="preserve">To get the sepia filter effect, we had to put a translucent overlay on our original frame. To create an overlay </w:t>
      </w:r>
      <w:r w:rsidR="00027281">
        <w:t>that</w:t>
      </w:r>
      <w:r>
        <w:t xml:space="preserve"> consists of the blue, green, red</w:t>
      </w:r>
      <w:r w:rsidR="00027281">
        <w:t>,</w:t>
      </w:r>
      <w:r>
        <w:t xml:space="preserve"> and alpha values, we used our verify_alpha_channel function to add an alpha channel into our frame. To get the color called sepia, we had to make research and use predefined numbers for the color values in our overlay.</w:t>
      </w:r>
      <w:r w:rsidR="00FE4074">
        <w:t xml:space="preserve"> When creating the overlay, we’ve used the full method from </w:t>
      </w:r>
      <w:r w:rsidR="00027281">
        <w:t>NumP</w:t>
      </w:r>
      <w:r w:rsidR="00FE4074">
        <w:t xml:space="preserve">y to have an array that consists of the shape, </w:t>
      </w:r>
      <w:r w:rsidR="006C5836">
        <w:t>color</w:t>
      </w:r>
      <w:r w:rsidR="00027281">
        <w:t>,</w:t>
      </w:r>
      <w:r w:rsidR="00FE4074">
        <w:t xml:space="preserve"> and type</w:t>
      </w:r>
      <w:r w:rsidR="006C5836">
        <w:t xml:space="preserve"> we specified</w:t>
      </w:r>
      <w:r w:rsidR="00FE4074">
        <w:t>.</w:t>
      </w:r>
      <w:r w:rsidR="006C5836">
        <w:t xml:space="preserve"> We used 8</w:t>
      </w:r>
      <w:r w:rsidR="00027281">
        <w:t>-</w:t>
      </w:r>
      <w:r w:rsidR="006C5836">
        <w:t>bit unsigned integers for the type, because of the compatibility reasons since Opencv reads the image in that particular type.</w:t>
      </w:r>
    </w:p>
    <w:p w14:paraId="5FE5FCA5" w14:textId="151A3CC8" w:rsidR="005D25FA" w:rsidRDefault="005D25FA" w:rsidP="005D25FA">
      <w:pPr>
        <w:spacing w:line="360" w:lineRule="auto"/>
        <w:ind w:left="170" w:right="113"/>
      </w:pPr>
    </w:p>
    <w:p w14:paraId="2A9A7B48" w14:textId="5A6CC00F" w:rsidR="005D25FA" w:rsidRDefault="005D25FA" w:rsidP="005D25FA">
      <w:pPr>
        <w:spacing w:line="360" w:lineRule="auto"/>
        <w:ind w:left="170" w:right="113"/>
      </w:pPr>
      <w:r>
        <w:t>And then; using the addWeighted function, we managed to blend our original frame with the color overlay that has the values which form the color sepia. As a destination file for this operation, we used the same frame. So we had overwritten the original frame.</w:t>
      </w:r>
      <w:r w:rsidR="006C5836">
        <w:t xml:space="preserve"> We have set the intensity to 0.6, </w:t>
      </w:r>
      <w:r w:rsidR="00027281">
        <w:t>for</w:t>
      </w:r>
      <w:r w:rsidR="006C5836">
        <w:t xml:space="preserve"> translucency for the filter.</w:t>
      </w:r>
    </w:p>
    <w:p w14:paraId="5233FF62" w14:textId="2FD93ECD" w:rsidR="006C5836" w:rsidRDefault="006C5836" w:rsidP="005D25FA">
      <w:pPr>
        <w:spacing w:line="360" w:lineRule="auto"/>
        <w:ind w:left="170" w:right="113"/>
      </w:pPr>
    </w:p>
    <w:p w14:paraId="3C4AFD0A" w14:textId="65735C13" w:rsidR="006C5836" w:rsidRDefault="0026647E" w:rsidP="006C5836">
      <w:pPr>
        <w:spacing w:line="360" w:lineRule="auto"/>
        <w:ind w:left="170" w:right="113"/>
        <w:jc w:val="center"/>
      </w:pPr>
      <w:r w:rsidRPr="0026647E">
        <w:drawing>
          <wp:inline distT="0" distB="0" distL="0" distR="0" wp14:anchorId="15A0360C" wp14:editId="108B3ACF">
            <wp:extent cx="5760720" cy="25133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513330"/>
                    </a:xfrm>
                    <a:prstGeom prst="rect">
                      <a:avLst/>
                    </a:prstGeom>
                  </pic:spPr>
                </pic:pic>
              </a:graphicData>
            </a:graphic>
          </wp:inline>
        </w:drawing>
      </w:r>
    </w:p>
    <w:p w14:paraId="40D3C1F3" w14:textId="77777777" w:rsidR="00873B59" w:rsidRDefault="00873B59" w:rsidP="006C5836">
      <w:pPr>
        <w:spacing w:line="360" w:lineRule="auto"/>
        <w:ind w:left="170" w:right="113"/>
        <w:jc w:val="center"/>
      </w:pPr>
    </w:p>
    <w:p w14:paraId="5630437D" w14:textId="49C62058" w:rsidR="006C5836" w:rsidRDefault="00873B59" w:rsidP="00873B59">
      <w:pPr>
        <w:spacing w:line="360" w:lineRule="auto"/>
        <w:ind w:left="170" w:right="113"/>
        <w:jc w:val="center"/>
      </w:pPr>
      <w:r>
        <w:t xml:space="preserve">Figure </w:t>
      </w:r>
      <w:r w:rsidR="006C5836">
        <w:t xml:space="preserve">2.1 Apply </w:t>
      </w:r>
      <w:r>
        <w:t>s</w:t>
      </w:r>
      <w:r w:rsidR="006C5836">
        <w:t xml:space="preserve">epia </w:t>
      </w:r>
      <w:r>
        <w:t>f</w:t>
      </w:r>
      <w:r w:rsidR="006C5836">
        <w:t xml:space="preserve">ilter </w:t>
      </w:r>
      <w:r>
        <w:t>f</w:t>
      </w:r>
      <w:r w:rsidR="006C5836">
        <w:t>unction</w:t>
      </w:r>
    </w:p>
    <w:p w14:paraId="50D39F9E" w14:textId="0EC784C2" w:rsidR="007C5B79" w:rsidRDefault="007C5B79" w:rsidP="00873B59">
      <w:pPr>
        <w:spacing w:line="360" w:lineRule="auto"/>
        <w:ind w:left="170" w:right="113"/>
        <w:jc w:val="center"/>
      </w:pPr>
    </w:p>
    <w:p w14:paraId="173CBE00" w14:textId="042A58EA" w:rsidR="007359CE" w:rsidRDefault="007359CE" w:rsidP="00873B59">
      <w:pPr>
        <w:spacing w:line="360" w:lineRule="auto"/>
        <w:ind w:left="170" w:right="113"/>
        <w:jc w:val="center"/>
      </w:pPr>
      <w:r w:rsidRPr="007359CE">
        <w:drawing>
          <wp:inline distT="0" distB="0" distL="0" distR="0" wp14:anchorId="6E07227C" wp14:editId="72D8D9D9">
            <wp:extent cx="5760720" cy="10375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037590"/>
                    </a:xfrm>
                    <a:prstGeom prst="rect">
                      <a:avLst/>
                    </a:prstGeom>
                  </pic:spPr>
                </pic:pic>
              </a:graphicData>
            </a:graphic>
          </wp:inline>
        </w:drawing>
      </w:r>
    </w:p>
    <w:p w14:paraId="1C34781C" w14:textId="77777777" w:rsidR="00DB1DC3" w:rsidRDefault="00DB1DC3" w:rsidP="00873B59">
      <w:pPr>
        <w:spacing w:line="360" w:lineRule="auto"/>
        <w:ind w:left="170" w:right="113"/>
        <w:jc w:val="center"/>
      </w:pPr>
    </w:p>
    <w:p w14:paraId="67A1BEE1" w14:textId="630A4636" w:rsidR="007359CE" w:rsidRDefault="007359CE" w:rsidP="00873B59">
      <w:pPr>
        <w:spacing w:line="360" w:lineRule="auto"/>
        <w:ind w:left="170" w:right="113"/>
        <w:jc w:val="center"/>
      </w:pPr>
      <w:r>
        <w:t>Figure 2.2 Verify alpha channel function</w:t>
      </w:r>
    </w:p>
    <w:p w14:paraId="3992E0CF" w14:textId="77777777" w:rsidR="007359CE" w:rsidRDefault="007359CE" w:rsidP="00873B59">
      <w:pPr>
        <w:spacing w:line="360" w:lineRule="auto"/>
        <w:ind w:left="170" w:right="113"/>
        <w:jc w:val="center"/>
      </w:pPr>
    </w:p>
    <w:p w14:paraId="6F204F65" w14:textId="0E793180" w:rsidR="006C5836" w:rsidRDefault="0026647E" w:rsidP="00077E18">
      <w:pPr>
        <w:spacing w:line="360" w:lineRule="auto"/>
        <w:ind w:left="170" w:right="113"/>
        <w:rPr>
          <w:b/>
          <w:bCs/>
        </w:rPr>
      </w:pPr>
      <w:r>
        <w:rPr>
          <w:b/>
          <w:bCs/>
        </w:rPr>
        <w:t>1.3 Apply Color Overlay Fu</w:t>
      </w:r>
      <w:r w:rsidR="00027281">
        <w:rPr>
          <w:b/>
          <w:bCs/>
        </w:rPr>
        <w:t>nc</w:t>
      </w:r>
      <w:r>
        <w:rPr>
          <w:b/>
          <w:bCs/>
        </w:rPr>
        <w:t>tion</w:t>
      </w:r>
    </w:p>
    <w:p w14:paraId="46CCEE3D" w14:textId="11DC1424" w:rsidR="00077E18" w:rsidRDefault="00077E18" w:rsidP="00077E18">
      <w:pPr>
        <w:spacing w:line="360" w:lineRule="auto"/>
        <w:ind w:left="170" w:right="113"/>
      </w:pPr>
    </w:p>
    <w:p w14:paraId="099EC112" w14:textId="04FD1EAB" w:rsidR="00873B59" w:rsidRDefault="00847A53" w:rsidP="00077E18">
      <w:pPr>
        <w:spacing w:line="360" w:lineRule="auto"/>
        <w:ind w:left="170" w:right="113"/>
      </w:pPr>
      <w:r w:rsidRPr="00847A53">
        <w:t>Inside the Interface.py file we added a mini interface which is the function above, it appears after pressing the Color Overlay Filter button. And that mini interface allows us to adjust the intensity, red, green, value values up to 255. So with this upgrade instead of adjusting manually in code, now we can apply intensity values with sliders thanks to the additional interface. In this code first, we assign all our variable types like Intvar() Doublevar() to our variables. We set the visuality and geometry of our buttons and interface(padx,pady  geometry, row, column, etc.) We make sliders with Scale function and set the variables inside of that as a variable parameter. We adjust our words where is above the sliders(Intensity, Red, Green, Blue words for represented their sliders). Then with the apply button, we call the color_overlay function with adjusted parameters thanks to the sliders. And we use blue_value.get(), green_value.get() like this for converting them to float inside of parameter.</w:t>
      </w:r>
    </w:p>
    <w:p w14:paraId="7D8E4BE0" w14:textId="77777777" w:rsidR="00847A53" w:rsidRDefault="00847A53" w:rsidP="00077E18">
      <w:pPr>
        <w:spacing w:line="360" w:lineRule="auto"/>
        <w:ind w:left="170" w:right="113"/>
      </w:pPr>
    </w:p>
    <w:p w14:paraId="79E082A4" w14:textId="096B8169" w:rsidR="00873B59" w:rsidRDefault="00847A53" w:rsidP="00873B59">
      <w:pPr>
        <w:spacing w:line="360" w:lineRule="auto"/>
        <w:ind w:left="170" w:right="113"/>
        <w:jc w:val="center"/>
      </w:pPr>
      <w:r w:rsidRPr="002B1D4A">
        <w:rPr>
          <w:lang w:val="tr-TR"/>
        </w:rPr>
        <w:drawing>
          <wp:inline distT="0" distB="0" distL="0" distR="0" wp14:anchorId="7C505515" wp14:editId="6B505C98">
            <wp:extent cx="5760720" cy="2571750"/>
            <wp:effectExtent l="0" t="0" r="0" b="0"/>
            <wp:docPr id="2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571750"/>
                    </a:xfrm>
                    <a:prstGeom prst="rect">
                      <a:avLst/>
                    </a:prstGeom>
                  </pic:spPr>
                </pic:pic>
              </a:graphicData>
            </a:graphic>
          </wp:inline>
        </w:drawing>
      </w:r>
    </w:p>
    <w:p w14:paraId="0AC755D2" w14:textId="0C1A8D2A" w:rsidR="00873B59" w:rsidRDefault="00873B59" w:rsidP="00873B59">
      <w:pPr>
        <w:spacing w:line="360" w:lineRule="auto"/>
        <w:ind w:left="170" w:right="113"/>
        <w:jc w:val="center"/>
      </w:pPr>
    </w:p>
    <w:p w14:paraId="71A63A34" w14:textId="5C5ACDCB" w:rsidR="00873B59" w:rsidRDefault="00873B59" w:rsidP="00873B59">
      <w:pPr>
        <w:spacing w:line="360" w:lineRule="auto"/>
        <w:ind w:left="170" w:right="113"/>
        <w:jc w:val="center"/>
      </w:pPr>
      <w:r>
        <w:t>Figure 3.1</w:t>
      </w:r>
      <w:r w:rsidR="00847A53">
        <w:t xml:space="preserve"> Operations in color overlay adjustments</w:t>
      </w:r>
    </w:p>
    <w:p w14:paraId="30F8D50E" w14:textId="68549B2D" w:rsidR="00847A53" w:rsidRDefault="00847A53" w:rsidP="00847A53">
      <w:pPr>
        <w:spacing w:line="360" w:lineRule="auto"/>
        <w:ind w:right="113"/>
      </w:pPr>
    </w:p>
    <w:p w14:paraId="10D1F294" w14:textId="6153DA73" w:rsidR="00847A53" w:rsidRDefault="00847A53" w:rsidP="00847A53">
      <w:pPr>
        <w:spacing w:line="360" w:lineRule="auto"/>
        <w:ind w:right="113"/>
        <w:jc w:val="center"/>
      </w:pPr>
      <w:r w:rsidRPr="00896260">
        <w:rPr>
          <w:szCs w:val="24"/>
          <w:lang w:val="tr-TR"/>
        </w:rPr>
        <w:drawing>
          <wp:inline distT="0" distB="0" distL="0" distR="0" wp14:anchorId="68F060F1" wp14:editId="53721F60">
            <wp:extent cx="5760720" cy="2334895"/>
            <wp:effectExtent l="0" t="0" r="0" b="0"/>
            <wp:docPr id="2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334895"/>
                    </a:xfrm>
                    <a:prstGeom prst="rect">
                      <a:avLst/>
                    </a:prstGeom>
                  </pic:spPr>
                </pic:pic>
              </a:graphicData>
            </a:graphic>
          </wp:inline>
        </w:drawing>
      </w:r>
    </w:p>
    <w:p w14:paraId="26D9CC72" w14:textId="5C2A8675" w:rsidR="000B4A61" w:rsidRDefault="000B4A61" w:rsidP="000B4A61">
      <w:pPr>
        <w:spacing w:line="360" w:lineRule="auto"/>
        <w:ind w:left="170" w:right="113"/>
        <w:jc w:val="center"/>
      </w:pPr>
    </w:p>
    <w:p w14:paraId="66751583" w14:textId="5C9DC17B" w:rsidR="00847A53" w:rsidRDefault="00847A53" w:rsidP="000B4A61">
      <w:pPr>
        <w:spacing w:line="360" w:lineRule="auto"/>
        <w:ind w:left="170" w:right="113"/>
        <w:jc w:val="center"/>
      </w:pPr>
      <w:r>
        <w:t xml:space="preserve">Figure 3.2 Output of the </w:t>
      </w:r>
      <w:r w:rsidR="00C5766B">
        <w:t>i</w:t>
      </w:r>
      <w:r>
        <w:t>nterface.py</w:t>
      </w:r>
    </w:p>
    <w:p w14:paraId="43C2C5EE" w14:textId="22302257" w:rsidR="00D604C5" w:rsidRDefault="00D604C5" w:rsidP="000B4A61">
      <w:pPr>
        <w:spacing w:line="360" w:lineRule="auto"/>
        <w:ind w:left="170" w:right="113"/>
        <w:jc w:val="center"/>
      </w:pPr>
    </w:p>
    <w:p w14:paraId="2BA22625" w14:textId="51EE3AED" w:rsidR="00D604C5" w:rsidRDefault="00D604C5" w:rsidP="00D604C5">
      <w:pPr>
        <w:spacing w:line="360" w:lineRule="auto"/>
        <w:ind w:left="170" w:right="113"/>
      </w:pPr>
      <w:r w:rsidRPr="00D604C5">
        <w:t>So when we press the color overlay Filter button now we have a second mini interface that allows us to control color intensities.</w:t>
      </w:r>
      <w:r>
        <w:t xml:space="preserve"> </w:t>
      </w:r>
      <w:r w:rsidRPr="00D604C5">
        <w:t>It appears like</w:t>
      </w:r>
      <w:r>
        <w:t xml:space="preserve"> below</w:t>
      </w:r>
      <w:r w:rsidRPr="00D604C5">
        <w:t>. We can set intensity as a float variable from 0 to 10. The others are up to 255. After adjusting values with the slider when we press apply button our Default Webcam or external camera which is VideoCapture(0) appears on the screen. So when we press apply after adjusting red values to 218 the output looks reddish as we expected.</w:t>
      </w:r>
    </w:p>
    <w:p w14:paraId="3B576F7D" w14:textId="245CDCA3" w:rsidR="00D604C5" w:rsidRDefault="00D604C5" w:rsidP="00D604C5">
      <w:pPr>
        <w:spacing w:line="360" w:lineRule="auto"/>
        <w:ind w:left="170" w:right="113"/>
      </w:pPr>
    </w:p>
    <w:p w14:paraId="198924F8" w14:textId="19FD084C" w:rsidR="00D604C5" w:rsidRDefault="00D604C5" w:rsidP="00D604C5">
      <w:pPr>
        <w:spacing w:line="360" w:lineRule="auto"/>
        <w:ind w:left="170" w:right="113"/>
      </w:pPr>
      <w:r w:rsidRPr="00896260">
        <w:rPr>
          <w:szCs w:val="24"/>
          <w:lang w:val="tr-TR"/>
        </w:rPr>
        <w:drawing>
          <wp:inline distT="0" distB="0" distL="0" distR="0" wp14:anchorId="0EFB356D" wp14:editId="611C6935">
            <wp:extent cx="5760720" cy="2221230"/>
            <wp:effectExtent l="0" t="0" r="0" b="0"/>
            <wp:docPr id="2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221230"/>
                    </a:xfrm>
                    <a:prstGeom prst="rect">
                      <a:avLst/>
                    </a:prstGeom>
                  </pic:spPr>
                </pic:pic>
              </a:graphicData>
            </a:graphic>
          </wp:inline>
        </w:drawing>
      </w:r>
    </w:p>
    <w:p w14:paraId="1B34109F" w14:textId="4E2E4601" w:rsidR="00D604C5" w:rsidRDefault="00D604C5" w:rsidP="00D604C5">
      <w:pPr>
        <w:spacing w:line="360" w:lineRule="auto"/>
        <w:ind w:left="170" w:right="113"/>
      </w:pPr>
    </w:p>
    <w:p w14:paraId="60406C7A" w14:textId="3ED8EC1C" w:rsidR="00D604C5" w:rsidRDefault="00D604C5" w:rsidP="00D604C5">
      <w:pPr>
        <w:spacing w:line="360" w:lineRule="auto"/>
        <w:ind w:left="170" w:right="113"/>
        <w:jc w:val="center"/>
      </w:pPr>
      <w:r>
        <w:t>Figure 3.3 Output of the color overlay filter</w:t>
      </w:r>
    </w:p>
    <w:p w14:paraId="22E6C085" w14:textId="097479B3" w:rsidR="00D604C5" w:rsidRDefault="00D604C5" w:rsidP="00D604C5">
      <w:pPr>
        <w:spacing w:line="360" w:lineRule="auto"/>
        <w:ind w:left="170" w:right="113"/>
        <w:jc w:val="center"/>
      </w:pPr>
    </w:p>
    <w:p w14:paraId="546D7129" w14:textId="3CBCC0CD" w:rsidR="00D604C5" w:rsidRDefault="00D604C5" w:rsidP="00D604C5">
      <w:pPr>
        <w:spacing w:line="360" w:lineRule="auto"/>
        <w:ind w:left="170" w:right="113"/>
      </w:pPr>
      <w:r w:rsidRPr="00D604C5">
        <w:t>So if we adjust all of them to the 255 and intensity to max (1.0). It is expected to be White in the below and that confirms it works properly.</w:t>
      </w:r>
    </w:p>
    <w:p w14:paraId="303D55AF" w14:textId="3C0CF2EA" w:rsidR="00D604C5" w:rsidRDefault="00D604C5" w:rsidP="00D604C5">
      <w:pPr>
        <w:spacing w:line="360" w:lineRule="auto"/>
        <w:ind w:left="170" w:right="113"/>
      </w:pPr>
    </w:p>
    <w:p w14:paraId="57CFDAC4" w14:textId="1E4A7930" w:rsidR="00D604C5" w:rsidRDefault="00D604C5" w:rsidP="00D604C5">
      <w:pPr>
        <w:spacing w:line="360" w:lineRule="auto"/>
        <w:ind w:left="170" w:right="113"/>
      </w:pPr>
      <w:r w:rsidRPr="008F35F4">
        <w:rPr>
          <w:szCs w:val="24"/>
          <w:lang w:val="tr-TR"/>
        </w:rPr>
        <w:drawing>
          <wp:inline distT="0" distB="0" distL="0" distR="0" wp14:anchorId="65200382" wp14:editId="1A2F2927">
            <wp:extent cx="5760720" cy="3057525"/>
            <wp:effectExtent l="0" t="0" r="0" b="0"/>
            <wp:docPr id="29"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057525"/>
                    </a:xfrm>
                    <a:prstGeom prst="rect">
                      <a:avLst/>
                    </a:prstGeom>
                  </pic:spPr>
                </pic:pic>
              </a:graphicData>
            </a:graphic>
          </wp:inline>
        </w:drawing>
      </w:r>
    </w:p>
    <w:p w14:paraId="2A17ECDF" w14:textId="45B4F4D6" w:rsidR="00D604C5" w:rsidRDefault="00D604C5" w:rsidP="00D604C5">
      <w:pPr>
        <w:spacing w:line="360" w:lineRule="auto"/>
        <w:ind w:left="170" w:right="113"/>
      </w:pPr>
    </w:p>
    <w:p w14:paraId="4A217DBF" w14:textId="35C3802D" w:rsidR="00D604C5" w:rsidRDefault="00D604C5" w:rsidP="00D604C5">
      <w:pPr>
        <w:spacing w:line="360" w:lineRule="auto"/>
        <w:ind w:left="170" w:right="113"/>
        <w:jc w:val="center"/>
      </w:pPr>
      <w:r>
        <w:t>Figure 3.4 Second output of the color overlay filter</w:t>
      </w:r>
    </w:p>
    <w:p w14:paraId="28190562" w14:textId="62F03B91" w:rsidR="00D604C5" w:rsidRDefault="00D604C5" w:rsidP="00D604C5">
      <w:pPr>
        <w:spacing w:line="360" w:lineRule="auto"/>
        <w:ind w:left="170" w:right="113"/>
        <w:jc w:val="center"/>
      </w:pPr>
    </w:p>
    <w:p w14:paraId="352A2802" w14:textId="2C28A00C" w:rsidR="00D604C5" w:rsidRDefault="00D604C5" w:rsidP="00D604C5">
      <w:pPr>
        <w:spacing w:line="360" w:lineRule="auto"/>
        <w:ind w:left="170" w:right="113"/>
        <w:jc w:val="center"/>
      </w:pPr>
      <w:r w:rsidRPr="008F35F4">
        <w:rPr>
          <w:szCs w:val="24"/>
          <w:lang w:val="tr-TR"/>
        </w:rPr>
        <w:drawing>
          <wp:inline distT="0" distB="0" distL="0" distR="0" wp14:anchorId="27D62B5C" wp14:editId="1029BC47">
            <wp:extent cx="5760720" cy="2889885"/>
            <wp:effectExtent l="0" t="0" r="0" b="0"/>
            <wp:docPr id="30"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889885"/>
                    </a:xfrm>
                    <a:prstGeom prst="rect">
                      <a:avLst/>
                    </a:prstGeom>
                  </pic:spPr>
                </pic:pic>
              </a:graphicData>
            </a:graphic>
          </wp:inline>
        </w:drawing>
      </w:r>
    </w:p>
    <w:p w14:paraId="2D90C54D" w14:textId="6B9A8AE7" w:rsidR="00D604C5" w:rsidRDefault="00D604C5" w:rsidP="00D604C5">
      <w:pPr>
        <w:spacing w:line="360" w:lineRule="auto"/>
        <w:ind w:left="170" w:right="113"/>
        <w:jc w:val="center"/>
      </w:pPr>
    </w:p>
    <w:p w14:paraId="22CFC36B" w14:textId="6AD10F19" w:rsidR="00D604C5" w:rsidRDefault="00D604C5" w:rsidP="00D604C5">
      <w:pPr>
        <w:spacing w:line="360" w:lineRule="auto"/>
        <w:ind w:left="170" w:right="113"/>
        <w:jc w:val="center"/>
      </w:pPr>
      <w:r>
        <w:t>Figure 3.5 Third output of the color overlay filter</w:t>
      </w:r>
    </w:p>
    <w:p w14:paraId="713D156F" w14:textId="77777777" w:rsidR="00D604C5" w:rsidRDefault="00D604C5" w:rsidP="00D604C5">
      <w:pPr>
        <w:spacing w:line="360" w:lineRule="auto"/>
        <w:ind w:left="170" w:right="113"/>
        <w:jc w:val="center"/>
      </w:pPr>
    </w:p>
    <w:p w14:paraId="625364BB" w14:textId="48165485" w:rsidR="000B4A61" w:rsidRDefault="000B4A61" w:rsidP="000B4A61">
      <w:pPr>
        <w:spacing w:line="360" w:lineRule="auto"/>
        <w:ind w:left="170" w:right="113"/>
        <w:rPr>
          <w:b/>
          <w:bCs/>
        </w:rPr>
      </w:pPr>
      <w:r>
        <w:rPr>
          <w:b/>
          <w:bCs/>
        </w:rPr>
        <w:t>1.4 Apply Hue Saturation Function</w:t>
      </w:r>
    </w:p>
    <w:p w14:paraId="1BB55320" w14:textId="1642C02E" w:rsidR="000B4A61" w:rsidRDefault="000B4A61" w:rsidP="000B4A61">
      <w:pPr>
        <w:spacing w:line="360" w:lineRule="auto"/>
        <w:ind w:left="170" w:right="113"/>
        <w:rPr>
          <w:b/>
          <w:bCs/>
        </w:rPr>
      </w:pPr>
    </w:p>
    <w:p w14:paraId="19D3581D" w14:textId="54345C7F" w:rsidR="000B4A61" w:rsidRDefault="000B4A61" w:rsidP="000B4A61">
      <w:pPr>
        <w:spacing w:line="360" w:lineRule="auto"/>
        <w:ind w:left="170" w:right="113"/>
      </w:pPr>
      <w:r>
        <w:t>Hue saturation value is a different color model than the blue</w:t>
      </w:r>
      <w:r w:rsidR="00027281">
        <w:t xml:space="preserve">, </w:t>
      </w:r>
      <w:r>
        <w:t>green</w:t>
      </w:r>
      <w:r w:rsidR="00027281">
        <w:t>,</w:t>
      </w:r>
      <w:r>
        <w:t xml:space="preserve"> red color model which we usually use. This function takes a frame from the capture object as always, adds an alpha channel, then converts it into a</w:t>
      </w:r>
      <w:r w:rsidR="00027281">
        <w:t>n</w:t>
      </w:r>
      <w:r>
        <w:t xml:space="preserve"> </w:t>
      </w:r>
      <w:r w:rsidR="00027281">
        <w:t>HSV</w:t>
      </w:r>
      <w:r>
        <w:t xml:space="preserve"> using </w:t>
      </w:r>
      <w:r w:rsidR="00027281">
        <w:t xml:space="preserve">the </w:t>
      </w:r>
      <w:r>
        <w:t xml:space="preserve">COLOR_BGR2HSV method.  </w:t>
      </w:r>
      <w:r w:rsidR="004A3785">
        <w:t>Then splits it by using the split method to obtain the saturation and value. We assigned values manually into them using the fill method.</w:t>
      </w:r>
      <w:r w:rsidR="00831411">
        <w:t xml:space="preserve"> After the splitting, we’ve merged those values and created the out frame. Before blending the out and frame, by calling the verify_alpha_channel we added the alpha channel and then finally displayed the result by calling the imshow method as always.</w:t>
      </w:r>
    </w:p>
    <w:p w14:paraId="0CB9F184" w14:textId="77777777" w:rsidR="00831411" w:rsidRDefault="00831411" w:rsidP="000B4A61">
      <w:pPr>
        <w:spacing w:line="360" w:lineRule="auto"/>
        <w:ind w:left="170" w:right="113"/>
      </w:pPr>
    </w:p>
    <w:p w14:paraId="758E0111" w14:textId="48A92E0F" w:rsidR="00831411" w:rsidRDefault="00831411" w:rsidP="00831411">
      <w:pPr>
        <w:spacing w:line="360" w:lineRule="auto"/>
        <w:ind w:left="170" w:right="113"/>
        <w:jc w:val="center"/>
      </w:pPr>
      <w:r w:rsidRPr="00831411">
        <w:drawing>
          <wp:inline distT="0" distB="0" distL="0" distR="0" wp14:anchorId="69D2C2AA" wp14:editId="189FE1E1">
            <wp:extent cx="3581400" cy="24745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48518" cy="2520928"/>
                    </a:xfrm>
                    <a:prstGeom prst="rect">
                      <a:avLst/>
                    </a:prstGeom>
                  </pic:spPr>
                </pic:pic>
              </a:graphicData>
            </a:graphic>
          </wp:inline>
        </w:drawing>
      </w:r>
    </w:p>
    <w:p w14:paraId="1D58CD91" w14:textId="370EB65E" w:rsidR="00831411" w:rsidRDefault="00831411" w:rsidP="00831411">
      <w:pPr>
        <w:spacing w:line="360" w:lineRule="auto"/>
        <w:ind w:left="170" w:right="113"/>
        <w:jc w:val="center"/>
      </w:pPr>
    </w:p>
    <w:p w14:paraId="4A770572" w14:textId="56048038" w:rsidR="00831411" w:rsidRDefault="00831411" w:rsidP="00831411">
      <w:pPr>
        <w:spacing w:line="360" w:lineRule="auto"/>
        <w:ind w:left="170" w:right="113"/>
        <w:jc w:val="center"/>
      </w:pPr>
      <w:r>
        <w:t>Figure 4.1 Apply hue saturation function</w:t>
      </w:r>
    </w:p>
    <w:p w14:paraId="05B7CAB3" w14:textId="76E7ED25" w:rsidR="00831411" w:rsidRDefault="00831411" w:rsidP="00831411">
      <w:pPr>
        <w:spacing w:line="360" w:lineRule="auto"/>
        <w:ind w:left="170" w:right="113"/>
        <w:jc w:val="center"/>
      </w:pPr>
    </w:p>
    <w:p w14:paraId="3A81A684" w14:textId="01D9EFA9" w:rsidR="00831411" w:rsidRDefault="00831411" w:rsidP="00831411">
      <w:pPr>
        <w:spacing w:line="360" w:lineRule="auto"/>
        <w:ind w:left="170" w:right="113"/>
        <w:rPr>
          <w:b/>
          <w:bCs/>
        </w:rPr>
      </w:pPr>
      <w:r>
        <w:rPr>
          <w:b/>
          <w:bCs/>
        </w:rPr>
        <w:t>1.5 Apply Circle Focus Blur Filter</w:t>
      </w:r>
      <w:r w:rsidR="00A337CC">
        <w:rPr>
          <w:b/>
          <w:bCs/>
        </w:rPr>
        <w:t xml:space="preserve"> Function</w:t>
      </w:r>
    </w:p>
    <w:p w14:paraId="09EC92C7" w14:textId="53C790BE" w:rsidR="00831411" w:rsidRDefault="00831411" w:rsidP="00831411">
      <w:pPr>
        <w:spacing w:line="360" w:lineRule="auto"/>
        <w:ind w:left="170" w:right="113"/>
        <w:rPr>
          <w:b/>
          <w:bCs/>
        </w:rPr>
      </w:pPr>
    </w:p>
    <w:p w14:paraId="778E0480" w14:textId="6B096441" w:rsidR="00A337CC" w:rsidRDefault="006264C7" w:rsidP="00DB1DC3">
      <w:pPr>
        <w:spacing w:line="360" w:lineRule="auto"/>
        <w:ind w:left="170" w:right="113"/>
      </w:pPr>
      <w:r>
        <w:t xml:space="preserve">By creating this function, we targeted to achieve a frame </w:t>
      </w:r>
      <w:r w:rsidR="008F04CE">
        <w:t>that</w:t>
      </w:r>
      <w:r>
        <w:t xml:space="preserve"> is fully blurred except for a circle right in the center. </w:t>
      </w:r>
      <w:r w:rsidR="008F04CE">
        <w:t>T</w:t>
      </w:r>
      <w:r>
        <w:t xml:space="preserve">o get this frame, we had to blend the fully blurred frame with the circle mask we created. After getting the frame and adding the alpha channel into it, we’ve taken the full height and weight values, then divided them into 2 to get a circle radius. We’ve drawn a circle using the circle method around the radius. We blurred to </w:t>
      </w:r>
      <w:r w:rsidR="008F04CE">
        <w:t xml:space="preserve">the </w:t>
      </w:r>
      <w:r>
        <w:t xml:space="preserve">edge of the circle to get a smooth transition from the fully blurred area. We had to use </w:t>
      </w:r>
      <w:r w:rsidR="008F04CE">
        <w:t xml:space="preserve">the </w:t>
      </w:r>
      <w:r>
        <w:t>alpha_blend function to get the output frame rescaled.</w:t>
      </w:r>
    </w:p>
    <w:p w14:paraId="6257F2CB" w14:textId="77777777" w:rsidR="00DB1DC3" w:rsidRPr="00831411" w:rsidRDefault="00DB1DC3" w:rsidP="00DB1DC3">
      <w:pPr>
        <w:spacing w:line="360" w:lineRule="auto"/>
        <w:ind w:left="170" w:right="113"/>
      </w:pPr>
    </w:p>
    <w:p w14:paraId="1D6F4679" w14:textId="0F787D3E" w:rsidR="00831411" w:rsidRDefault="00A337CC" w:rsidP="00874CAF">
      <w:pPr>
        <w:spacing w:line="360" w:lineRule="auto"/>
        <w:ind w:left="170" w:right="113"/>
        <w:jc w:val="center"/>
      </w:pPr>
      <w:r w:rsidRPr="00A337CC">
        <w:drawing>
          <wp:inline distT="0" distB="0" distL="0" distR="0" wp14:anchorId="1C697CF5" wp14:editId="6DA1D246">
            <wp:extent cx="5383152" cy="182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19232" cy="1875030"/>
                    </a:xfrm>
                    <a:prstGeom prst="rect">
                      <a:avLst/>
                    </a:prstGeom>
                  </pic:spPr>
                </pic:pic>
              </a:graphicData>
            </a:graphic>
          </wp:inline>
        </w:drawing>
      </w:r>
    </w:p>
    <w:p w14:paraId="186A6FD2" w14:textId="740CAA1B" w:rsidR="00A337CC" w:rsidRDefault="00A337CC" w:rsidP="00A337CC">
      <w:pPr>
        <w:spacing w:line="360" w:lineRule="auto"/>
        <w:ind w:left="170" w:right="113"/>
        <w:jc w:val="center"/>
      </w:pPr>
    </w:p>
    <w:p w14:paraId="24E6D68E" w14:textId="7E7FF39C" w:rsidR="00A337CC" w:rsidRDefault="00874CAF" w:rsidP="00A337CC">
      <w:pPr>
        <w:spacing w:line="360" w:lineRule="auto"/>
        <w:ind w:left="170" w:right="113"/>
        <w:jc w:val="center"/>
      </w:pPr>
      <w:r>
        <w:t>Figure 5.1 Apply circle focus blur filter function</w:t>
      </w:r>
    </w:p>
    <w:p w14:paraId="0DB19419" w14:textId="708B3043" w:rsidR="00874CAF" w:rsidRDefault="00874CAF" w:rsidP="00A337CC">
      <w:pPr>
        <w:spacing w:line="360" w:lineRule="auto"/>
        <w:ind w:left="170" w:right="113"/>
        <w:jc w:val="center"/>
      </w:pPr>
    </w:p>
    <w:p w14:paraId="26C7687C" w14:textId="51E7558C" w:rsidR="00874CAF" w:rsidRDefault="00874CAF" w:rsidP="00874CAF">
      <w:pPr>
        <w:spacing w:line="360" w:lineRule="auto"/>
        <w:ind w:left="170" w:right="113"/>
        <w:jc w:val="center"/>
      </w:pPr>
      <w:r w:rsidRPr="00874CAF">
        <w:drawing>
          <wp:inline distT="0" distB="0" distL="0" distR="0" wp14:anchorId="097D7EFA" wp14:editId="0ED30EB1">
            <wp:extent cx="5760720" cy="7670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767080"/>
                    </a:xfrm>
                    <a:prstGeom prst="rect">
                      <a:avLst/>
                    </a:prstGeom>
                  </pic:spPr>
                </pic:pic>
              </a:graphicData>
            </a:graphic>
          </wp:inline>
        </w:drawing>
      </w:r>
    </w:p>
    <w:p w14:paraId="32C9AD02" w14:textId="161DF3E8" w:rsidR="00874CAF" w:rsidRDefault="00874CAF" w:rsidP="00874CAF">
      <w:pPr>
        <w:spacing w:line="360" w:lineRule="auto"/>
        <w:ind w:left="170" w:right="113"/>
        <w:jc w:val="left"/>
      </w:pPr>
    </w:p>
    <w:p w14:paraId="1622B877" w14:textId="38F219B8" w:rsidR="00874CAF" w:rsidRDefault="00874CAF" w:rsidP="00874CAF">
      <w:pPr>
        <w:spacing w:line="360" w:lineRule="auto"/>
        <w:ind w:left="170" w:right="113"/>
        <w:jc w:val="center"/>
      </w:pPr>
      <w:r>
        <w:t>Figure 5.2 Alpha blend function</w:t>
      </w:r>
    </w:p>
    <w:p w14:paraId="3AD187FA" w14:textId="135A5D63" w:rsidR="00874CAF" w:rsidRDefault="00874CAF" w:rsidP="00874CAF">
      <w:pPr>
        <w:spacing w:line="360" w:lineRule="auto"/>
        <w:ind w:left="170" w:right="113"/>
        <w:jc w:val="center"/>
      </w:pPr>
    </w:p>
    <w:p w14:paraId="0CBD5118" w14:textId="457BECD7" w:rsidR="00874CAF" w:rsidRDefault="00874CAF" w:rsidP="00874CAF">
      <w:pPr>
        <w:spacing w:line="360" w:lineRule="auto"/>
        <w:ind w:left="170" w:right="113"/>
        <w:rPr>
          <w:b/>
          <w:bCs/>
        </w:rPr>
      </w:pPr>
      <w:r>
        <w:rPr>
          <w:b/>
          <w:bCs/>
        </w:rPr>
        <w:t>1.6 Apply Threshold Mode Function</w:t>
      </w:r>
    </w:p>
    <w:p w14:paraId="3E39DD88" w14:textId="4CF473B0" w:rsidR="00874CAF" w:rsidRDefault="00874CAF" w:rsidP="00874CAF">
      <w:pPr>
        <w:spacing w:line="360" w:lineRule="auto"/>
        <w:ind w:left="170" w:right="113"/>
        <w:rPr>
          <w:b/>
          <w:bCs/>
        </w:rPr>
      </w:pPr>
    </w:p>
    <w:p w14:paraId="5906F323" w14:textId="09C36D7E" w:rsidR="00874CAF" w:rsidRDefault="00874CAF" w:rsidP="00874CAF">
      <w:pPr>
        <w:spacing w:line="360" w:lineRule="auto"/>
        <w:ind w:left="170" w:right="113"/>
      </w:pPr>
      <w:r>
        <w:t xml:space="preserve">We wanted to make a filter with the threshold values from the grayscale frame. After converting the original frame to grayscale, with the help of </w:t>
      </w:r>
      <w:r w:rsidR="008F04CE">
        <w:t xml:space="preserve">the </w:t>
      </w:r>
      <w:r>
        <w:t>THRESH_BINARY method we were able to get our frame transformed to display threshold values.</w:t>
      </w:r>
    </w:p>
    <w:p w14:paraId="73F9C64A" w14:textId="5038F01B" w:rsidR="00874CAF" w:rsidRDefault="00874CAF" w:rsidP="00874CAF">
      <w:pPr>
        <w:spacing w:line="360" w:lineRule="auto"/>
        <w:ind w:left="170" w:right="113"/>
      </w:pPr>
    </w:p>
    <w:p w14:paraId="336012F4" w14:textId="3C692275" w:rsidR="00874CAF" w:rsidRDefault="00874CAF" w:rsidP="00B727D2">
      <w:pPr>
        <w:spacing w:line="360" w:lineRule="auto"/>
        <w:ind w:left="170" w:right="113"/>
        <w:jc w:val="center"/>
      </w:pPr>
      <w:r w:rsidRPr="00874CAF">
        <w:drawing>
          <wp:inline distT="0" distB="0" distL="0" distR="0" wp14:anchorId="669CB59D" wp14:editId="3158F2D8">
            <wp:extent cx="3543300" cy="15054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9465" cy="1529271"/>
                    </a:xfrm>
                    <a:prstGeom prst="rect">
                      <a:avLst/>
                    </a:prstGeom>
                  </pic:spPr>
                </pic:pic>
              </a:graphicData>
            </a:graphic>
          </wp:inline>
        </w:drawing>
      </w:r>
    </w:p>
    <w:p w14:paraId="285BC21D" w14:textId="6332A3AE" w:rsidR="00B727D2" w:rsidRDefault="00B727D2" w:rsidP="00B727D2">
      <w:pPr>
        <w:spacing w:line="360" w:lineRule="auto"/>
        <w:ind w:left="170" w:right="113"/>
        <w:jc w:val="center"/>
      </w:pPr>
    </w:p>
    <w:p w14:paraId="28BE3F8D" w14:textId="65EAD075" w:rsidR="00B727D2" w:rsidRDefault="00B727D2" w:rsidP="00B727D2">
      <w:pPr>
        <w:spacing w:line="360" w:lineRule="auto"/>
        <w:ind w:left="170" w:right="113"/>
        <w:jc w:val="center"/>
      </w:pPr>
      <w:r>
        <w:t>Figure 6.1 Apply threshold mode function</w:t>
      </w:r>
    </w:p>
    <w:p w14:paraId="7C4BF33D" w14:textId="08BF6A18" w:rsidR="00C00933" w:rsidRDefault="00C00933" w:rsidP="00B727D2">
      <w:pPr>
        <w:spacing w:line="360" w:lineRule="auto"/>
        <w:ind w:left="170" w:right="113"/>
        <w:jc w:val="center"/>
      </w:pPr>
    </w:p>
    <w:p w14:paraId="73CACB9E" w14:textId="77777777" w:rsidR="00027281" w:rsidRDefault="00027281" w:rsidP="00C00933">
      <w:pPr>
        <w:spacing w:line="360" w:lineRule="auto"/>
        <w:ind w:left="170" w:right="113"/>
        <w:rPr>
          <w:b/>
          <w:bCs/>
        </w:rPr>
      </w:pPr>
    </w:p>
    <w:p w14:paraId="7FB607B1" w14:textId="77777777" w:rsidR="00027281" w:rsidRDefault="00027281" w:rsidP="00C00933">
      <w:pPr>
        <w:spacing w:line="360" w:lineRule="auto"/>
        <w:ind w:left="170" w:right="113"/>
        <w:rPr>
          <w:b/>
          <w:bCs/>
        </w:rPr>
      </w:pPr>
    </w:p>
    <w:p w14:paraId="3255C2CE" w14:textId="45F26914" w:rsidR="00C00933" w:rsidRDefault="00C00933" w:rsidP="00C00933">
      <w:pPr>
        <w:spacing w:line="360" w:lineRule="auto"/>
        <w:ind w:left="170" w:right="113"/>
        <w:rPr>
          <w:b/>
          <w:bCs/>
        </w:rPr>
      </w:pPr>
      <w:r>
        <w:rPr>
          <w:b/>
          <w:bCs/>
        </w:rPr>
        <w:t>1.7 Apply Portrait Mode Function</w:t>
      </w:r>
    </w:p>
    <w:p w14:paraId="5B51B68A" w14:textId="68D4A4C5" w:rsidR="00C00933" w:rsidRDefault="00C00933" w:rsidP="00C00933">
      <w:pPr>
        <w:spacing w:line="360" w:lineRule="auto"/>
        <w:ind w:left="170" w:right="113"/>
        <w:rPr>
          <w:b/>
          <w:bCs/>
        </w:rPr>
      </w:pPr>
    </w:p>
    <w:p w14:paraId="40C21533" w14:textId="294C404F" w:rsidR="00C00933" w:rsidRDefault="00C00933" w:rsidP="00C00933">
      <w:pPr>
        <w:spacing w:line="360" w:lineRule="auto"/>
        <w:ind w:left="170" w:right="113"/>
      </w:pPr>
      <w:r>
        <w:t xml:space="preserve">With this function, we wanted to take </w:t>
      </w:r>
      <w:r w:rsidR="008F04CE">
        <w:t xml:space="preserve">the </w:t>
      </w:r>
      <w:r>
        <w:t>threshold function and combine it with the blurred frame to get a somehow caricaturistic visual.</w:t>
      </w:r>
      <w:r w:rsidR="007359CE">
        <w:t xml:space="preserve"> This way, we’ve used 2 different techniques we learned along</w:t>
      </w:r>
      <w:r w:rsidR="008F04CE">
        <w:t xml:space="preserve"> with</w:t>
      </w:r>
      <w:r w:rsidR="007359CE">
        <w:t xml:space="preserve"> the project.</w:t>
      </w:r>
    </w:p>
    <w:p w14:paraId="32A7C488" w14:textId="692B74F0" w:rsidR="007359CE" w:rsidRDefault="007359CE" w:rsidP="00C00933">
      <w:pPr>
        <w:spacing w:line="360" w:lineRule="auto"/>
        <w:ind w:left="170" w:right="113"/>
      </w:pPr>
    </w:p>
    <w:p w14:paraId="43320BBB" w14:textId="29BEFE6B" w:rsidR="007359CE" w:rsidRDefault="007359CE" w:rsidP="007359CE">
      <w:pPr>
        <w:spacing w:line="360" w:lineRule="auto"/>
        <w:ind w:left="170" w:right="113"/>
        <w:jc w:val="center"/>
      </w:pPr>
      <w:r w:rsidRPr="007359CE">
        <w:drawing>
          <wp:inline distT="0" distB="0" distL="0" distR="0" wp14:anchorId="3C19680D" wp14:editId="35B988B9">
            <wp:extent cx="5115639" cy="2915057"/>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15639" cy="2915057"/>
                    </a:xfrm>
                    <a:prstGeom prst="rect">
                      <a:avLst/>
                    </a:prstGeom>
                  </pic:spPr>
                </pic:pic>
              </a:graphicData>
            </a:graphic>
          </wp:inline>
        </w:drawing>
      </w:r>
    </w:p>
    <w:p w14:paraId="1F332737" w14:textId="2BA8F1E8" w:rsidR="007359CE" w:rsidRDefault="007359CE" w:rsidP="007359CE">
      <w:pPr>
        <w:spacing w:line="360" w:lineRule="auto"/>
        <w:ind w:left="170" w:right="113"/>
        <w:jc w:val="center"/>
      </w:pPr>
    </w:p>
    <w:p w14:paraId="0B55135F" w14:textId="51125DBC" w:rsidR="007359CE" w:rsidRDefault="007359CE" w:rsidP="007359CE">
      <w:pPr>
        <w:spacing w:line="360" w:lineRule="auto"/>
        <w:ind w:left="170" w:right="113"/>
        <w:jc w:val="center"/>
      </w:pPr>
      <w:r>
        <w:t>Figure 7.1 Apply portrait mode</w:t>
      </w:r>
      <w:r w:rsidR="00D42AFE">
        <w:t xml:space="preserve"> function</w:t>
      </w:r>
    </w:p>
    <w:p w14:paraId="3581A8FA" w14:textId="0BE6690F" w:rsidR="007359CE" w:rsidRDefault="007359CE" w:rsidP="007359CE">
      <w:pPr>
        <w:spacing w:line="360" w:lineRule="auto"/>
        <w:ind w:left="170" w:right="113"/>
        <w:jc w:val="center"/>
      </w:pPr>
    </w:p>
    <w:p w14:paraId="21592929" w14:textId="77777777" w:rsidR="0032160E" w:rsidRDefault="0032160E" w:rsidP="007359CE">
      <w:pPr>
        <w:spacing w:line="360" w:lineRule="auto"/>
        <w:ind w:left="170" w:right="113"/>
        <w:jc w:val="center"/>
      </w:pPr>
    </w:p>
    <w:p w14:paraId="04CC637B" w14:textId="12D3CCC7" w:rsidR="007359CE" w:rsidRDefault="003257D7" w:rsidP="0032160E">
      <w:pPr>
        <w:pStyle w:val="ListeParagraf"/>
        <w:numPr>
          <w:ilvl w:val="0"/>
          <w:numId w:val="5"/>
        </w:numPr>
        <w:spacing w:line="360" w:lineRule="auto"/>
        <w:ind w:left="527" w:right="113" w:hanging="357"/>
        <w:rPr>
          <w:b/>
          <w:bCs/>
        </w:rPr>
      </w:pPr>
      <w:r>
        <w:rPr>
          <w:b/>
          <w:bCs/>
        </w:rPr>
        <w:t>REAL</w:t>
      </w:r>
      <w:r w:rsidR="008F04CE">
        <w:rPr>
          <w:b/>
          <w:bCs/>
        </w:rPr>
        <w:t>-</w:t>
      </w:r>
      <w:r>
        <w:rPr>
          <w:b/>
          <w:bCs/>
        </w:rPr>
        <w:t>TIME FACE DETECTION</w:t>
      </w:r>
    </w:p>
    <w:p w14:paraId="6915CE79" w14:textId="6B88B5C9" w:rsidR="003257D7" w:rsidRDefault="003257D7" w:rsidP="003257D7">
      <w:pPr>
        <w:spacing w:line="360" w:lineRule="auto"/>
        <w:ind w:left="170" w:right="113"/>
        <w:rPr>
          <w:b/>
          <w:bCs/>
        </w:rPr>
      </w:pPr>
    </w:p>
    <w:p w14:paraId="76B2CF96" w14:textId="2392509F" w:rsidR="003257D7" w:rsidRDefault="003257D7" w:rsidP="003257D7">
      <w:pPr>
        <w:spacing w:line="360" w:lineRule="auto"/>
        <w:ind w:left="170" w:right="113"/>
        <w:rPr>
          <w:b/>
          <w:bCs/>
        </w:rPr>
      </w:pPr>
      <w:r>
        <w:rPr>
          <w:b/>
          <w:bCs/>
        </w:rPr>
        <w:t>2.1 Real</w:t>
      </w:r>
      <w:r w:rsidR="008F04CE">
        <w:rPr>
          <w:b/>
          <w:bCs/>
        </w:rPr>
        <w:t>-</w:t>
      </w:r>
      <w:r>
        <w:rPr>
          <w:b/>
          <w:bCs/>
        </w:rPr>
        <w:t>Time Face Detection Function</w:t>
      </w:r>
    </w:p>
    <w:p w14:paraId="314DEF03" w14:textId="00B8A5CE" w:rsidR="000F71A3" w:rsidRDefault="000F71A3" w:rsidP="003257D7">
      <w:pPr>
        <w:spacing w:line="360" w:lineRule="auto"/>
        <w:ind w:left="170" w:right="113"/>
        <w:rPr>
          <w:b/>
          <w:bCs/>
        </w:rPr>
      </w:pPr>
    </w:p>
    <w:p w14:paraId="46BD864F" w14:textId="567931DC" w:rsidR="000F71A3" w:rsidRDefault="000F71A3" w:rsidP="003257D7">
      <w:pPr>
        <w:spacing w:line="360" w:lineRule="auto"/>
        <w:ind w:left="170" w:right="113"/>
      </w:pPr>
      <w:r w:rsidRPr="000F71A3">
        <w:t>Our goal was to combine image filtering techniques with real</w:t>
      </w:r>
      <w:r w:rsidR="008F04CE">
        <w:t>-</w:t>
      </w:r>
      <w:r w:rsidRPr="000F71A3">
        <w:t xml:space="preserve">time </w:t>
      </w:r>
      <w:r>
        <w:t>face detection. We’ve used the frontal face cascade classifier from the Opencv library. For drawing a rectangle around the face to indicate a positive detection, we first gathered coordinates of</w:t>
      </w:r>
      <w:r w:rsidR="00932CEA">
        <w:t xml:space="preserve"> the</w:t>
      </w:r>
      <w:r>
        <w:t xml:space="preserve"> face</w:t>
      </w:r>
      <w:r w:rsidR="008F04CE">
        <w:t>,</w:t>
      </w:r>
      <w:r>
        <w:t xml:space="preserve"> and then by using the rectangle method, we were able to draw the rectangle of the color we picked. It is important to know that we’ve converted our frame</w:t>
      </w:r>
      <w:r w:rsidR="00C22F69">
        <w:t xml:space="preserve"> into grayscale</w:t>
      </w:r>
      <w:r>
        <w:t xml:space="preserve"> before using the cascade. The reason behind this is that the classifier can detect the human face without the color values easier. And also grayscale images cover less space, so it is preferred this way when applying these classifiers.</w:t>
      </w:r>
    </w:p>
    <w:p w14:paraId="5CB30C3D" w14:textId="5BE96CCE" w:rsidR="0032160E" w:rsidRDefault="0032160E" w:rsidP="003257D7">
      <w:pPr>
        <w:spacing w:line="360" w:lineRule="auto"/>
        <w:ind w:left="170" w:right="113"/>
      </w:pPr>
    </w:p>
    <w:p w14:paraId="25000337" w14:textId="0E90499F" w:rsidR="0032160E" w:rsidRDefault="000B3018" w:rsidP="0032160E">
      <w:pPr>
        <w:spacing w:line="360" w:lineRule="auto"/>
        <w:ind w:left="170" w:right="113"/>
        <w:jc w:val="center"/>
      </w:pPr>
      <w:r w:rsidRPr="009D39B2">
        <w:rPr>
          <w:b/>
          <w:bCs/>
          <w:sz w:val="32"/>
          <w:szCs w:val="32"/>
          <w:lang w:val="tr-TR"/>
        </w:rPr>
        <w:drawing>
          <wp:inline distT="0" distB="0" distL="0" distR="0" wp14:anchorId="5065177A" wp14:editId="12093528">
            <wp:extent cx="5760720" cy="3356266"/>
            <wp:effectExtent l="0" t="0" r="0" b="0"/>
            <wp:docPr id="32"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3356266"/>
                    </a:xfrm>
                    <a:prstGeom prst="rect">
                      <a:avLst/>
                    </a:prstGeom>
                  </pic:spPr>
                </pic:pic>
              </a:graphicData>
            </a:graphic>
          </wp:inline>
        </w:drawing>
      </w:r>
    </w:p>
    <w:p w14:paraId="531E9285" w14:textId="490CD731" w:rsidR="0032160E" w:rsidRDefault="0032160E" w:rsidP="003257D7">
      <w:pPr>
        <w:spacing w:line="360" w:lineRule="auto"/>
        <w:ind w:left="170" w:right="113"/>
      </w:pPr>
    </w:p>
    <w:p w14:paraId="0CA856D5" w14:textId="389BE8CF" w:rsidR="0032160E" w:rsidRDefault="0032160E" w:rsidP="0032160E">
      <w:pPr>
        <w:spacing w:line="360" w:lineRule="auto"/>
        <w:ind w:left="170" w:right="113"/>
        <w:jc w:val="center"/>
      </w:pPr>
      <w:r>
        <w:t>Figure 1.1 Real</w:t>
      </w:r>
      <w:r w:rsidR="008F04CE">
        <w:t>-</w:t>
      </w:r>
      <w:r>
        <w:t>time face detection function</w:t>
      </w:r>
    </w:p>
    <w:p w14:paraId="276DC6AD" w14:textId="748CD306" w:rsidR="0032160E" w:rsidRDefault="0032160E" w:rsidP="0032160E">
      <w:pPr>
        <w:spacing w:line="360" w:lineRule="auto"/>
        <w:ind w:left="170" w:right="113"/>
        <w:jc w:val="center"/>
      </w:pPr>
    </w:p>
    <w:p w14:paraId="598871CF" w14:textId="6282E9F0" w:rsidR="0032160E" w:rsidRDefault="0032160E" w:rsidP="0032160E">
      <w:pPr>
        <w:spacing w:line="360" w:lineRule="auto"/>
        <w:ind w:left="170" w:right="113"/>
        <w:jc w:val="center"/>
      </w:pPr>
    </w:p>
    <w:p w14:paraId="535590ED" w14:textId="3BB15518" w:rsidR="0032160E" w:rsidRPr="0032160E" w:rsidRDefault="0032160E" w:rsidP="0032160E">
      <w:pPr>
        <w:pStyle w:val="ListeParagraf"/>
        <w:numPr>
          <w:ilvl w:val="0"/>
          <w:numId w:val="5"/>
        </w:numPr>
        <w:spacing w:line="360" w:lineRule="auto"/>
        <w:ind w:left="527" w:right="113" w:hanging="357"/>
        <w:rPr>
          <w:b/>
          <w:bCs/>
        </w:rPr>
      </w:pPr>
      <w:r>
        <w:rPr>
          <w:b/>
          <w:bCs/>
        </w:rPr>
        <w:t>IMAGE FACE DETECTION</w:t>
      </w:r>
    </w:p>
    <w:p w14:paraId="728FA629" w14:textId="1AFC3185" w:rsidR="0032160E" w:rsidRDefault="0032160E" w:rsidP="0032160E">
      <w:pPr>
        <w:spacing w:line="360" w:lineRule="auto"/>
        <w:ind w:left="170" w:right="113"/>
      </w:pPr>
    </w:p>
    <w:p w14:paraId="58047EE7" w14:textId="3FE097A1" w:rsidR="0032160E" w:rsidRDefault="0032160E" w:rsidP="0032160E">
      <w:pPr>
        <w:spacing w:line="360" w:lineRule="auto"/>
        <w:ind w:left="170" w:right="113"/>
        <w:rPr>
          <w:b/>
          <w:bCs/>
        </w:rPr>
      </w:pPr>
      <w:r>
        <w:rPr>
          <w:b/>
          <w:bCs/>
        </w:rPr>
        <w:t>3.1 Image Face Detection Function</w:t>
      </w:r>
    </w:p>
    <w:p w14:paraId="2625D1CF" w14:textId="31F5A7C7" w:rsidR="0032160E" w:rsidRDefault="0032160E" w:rsidP="0032160E">
      <w:pPr>
        <w:spacing w:line="360" w:lineRule="auto"/>
        <w:ind w:left="170" w:right="113"/>
        <w:rPr>
          <w:b/>
          <w:bCs/>
        </w:rPr>
      </w:pPr>
    </w:p>
    <w:p w14:paraId="38324932" w14:textId="4BF1F56C" w:rsidR="0032160E" w:rsidRDefault="0032160E" w:rsidP="0032160E">
      <w:pPr>
        <w:spacing w:line="360" w:lineRule="auto"/>
        <w:ind w:left="170" w:right="113"/>
      </w:pPr>
      <w:r>
        <w:t>As a small feature, we wanted to use the same frontal face cascade classifier to do image face detections. Just as we did with the real</w:t>
      </w:r>
      <w:r w:rsidR="008F04CE">
        <w:t>-</w:t>
      </w:r>
      <w:r>
        <w:t>time face detection, we converted our frame into grayscale then applied face cascade.</w:t>
      </w:r>
    </w:p>
    <w:p w14:paraId="7B77BA67" w14:textId="3B36ED17" w:rsidR="0032160E" w:rsidRDefault="0032160E" w:rsidP="0032160E">
      <w:pPr>
        <w:spacing w:line="360" w:lineRule="auto"/>
        <w:ind w:left="170" w:right="113"/>
      </w:pPr>
    </w:p>
    <w:p w14:paraId="453265F2" w14:textId="44206834" w:rsidR="0032160E" w:rsidRDefault="000B3018" w:rsidP="0032160E">
      <w:pPr>
        <w:spacing w:line="360" w:lineRule="auto"/>
        <w:ind w:left="170" w:right="113"/>
        <w:jc w:val="center"/>
      </w:pPr>
      <w:r w:rsidRPr="003E7BBC">
        <w:rPr>
          <w:b/>
          <w:bCs/>
          <w:sz w:val="36"/>
          <w:szCs w:val="36"/>
          <w:lang w:val="tr-TR"/>
        </w:rPr>
        <w:drawing>
          <wp:inline distT="0" distB="0" distL="0" distR="0" wp14:anchorId="2A4A7B44" wp14:editId="0C50347A">
            <wp:extent cx="5760720" cy="3150235"/>
            <wp:effectExtent l="0" t="0" r="0" b="0"/>
            <wp:docPr id="31"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150235"/>
                    </a:xfrm>
                    <a:prstGeom prst="rect">
                      <a:avLst/>
                    </a:prstGeom>
                  </pic:spPr>
                </pic:pic>
              </a:graphicData>
            </a:graphic>
          </wp:inline>
        </w:drawing>
      </w:r>
    </w:p>
    <w:p w14:paraId="653A1574" w14:textId="7F803556" w:rsidR="0032160E" w:rsidRDefault="0032160E" w:rsidP="0032160E">
      <w:pPr>
        <w:spacing w:line="360" w:lineRule="auto"/>
        <w:ind w:left="170" w:right="113"/>
        <w:jc w:val="center"/>
      </w:pPr>
    </w:p>
    <w:p w14:paraId="748B2A70" w14:textId="2BF47040" w:rsidR="0032160E" w:rsidRDefault="0032160E" w:rsidP="0032160E">
      <w:pPr>
        <w:spacing w:line="360" w:lineRule="auto"/>
        <w:ind w:left="170" w:right="113"/>
        <w:jc w:val="center"/>
      </w:pPr>
      <w:r>
        <w:t>Figure 1.1 Image face detection function</w:t>
      </w:r>
    </w:p>
    <w:p w14:paraId="5B831D44" w14:textId="5006A79F" w:rsidR="0032160E" w:rsidRDefault="0032160E" w:rsidP="0032160E">
      <w:pPr>
        <w:spacing w:line="360" w:lineRule="auto"/>
        <w:ind w:left="170" w:right="113"/>
        <w:jc w:val="center"/>
      </w:pPr>
    </w:p>
    <w:p w14:paraId="2A596A83" w14:textId="4357DEB5" w:rsidR="0032160E" w:rsidRDefault="0032160E" w:rsidP="0032160E">
      <w:pPr>
        <w:spacing w:line="360" w:lineRule="auto"/>
        <w:ind w:left="170" w:right="113"/>
        <w:jc w:val="center"/>
      </w:pPr>
    </w:p>
    <w:p w14:paraId="1D07ABA9" w14:textId="1F3B65E2" w:rsidR="0032160E" w:rsidRDefault="0032160E" w:rsidP="0032160E">
      <w:pPr>
        <w:pStyle w:val="ListeParagraf"/>
        <w:numPr>
          <w:ilvl w:val="0"/>
          <w:numId w:val="5"/>
        </w:numPr>
        <w:spacing w:line="360" w:lineRule="auto"/>
        <w:ind w:left="527" w:right="113" w:hanging="357"/>
        <w:rPr>
          <w:b/>
          <w:bCs/>
        </w:rPr>
      </w:pPr>
      <w:r>
        <w:rPr>
          <w:b/>
          <w:bCs/>
        </w:rPr>
        <w:t>RECORDING VIDEOS</w:t>
      </w:r>
    </w:p>
    <w:p w14:paraId="44C04294" w14:textId="6819AC39" w:rsidR="0032160E" w:rsidRDefault="0032160E" w:rsidP="0032160E">
      <w:pPr>
        <w:spacing w:line="360" w:lineRule="auto"/>
        <w:ind w:left="170" w:right="113"/>
        <w:rPr>
          <w:b/>
          <w:bCs/>
        </w:rPr>
      </w:pPr>
    </w:p>
    <w:p w14:paraId="3BF0F6CD" w14:textId="4B613566" w:rsidR="0032160E" w:rsidRDefault="0032160E" w:rsidP="0032160E">
      <w:pPr>
        <w:spacing w:line="360" w:lineRule="auto"/>
        <w:ind w:left="170" w:right="113"/>
        <w:rPr>
          <w:b/>
          <w:bCs/>
        </w:rPr>
      </w:pPr>
      <w:r>
        <w:rPr>
          <w:b/>
          <w:bCs/>
        </w:rPr>
        <w:t>4.1 Record Video Function</w:t>
      </w:r>
    </w:p>
    <w:p w14:paraId="6B4A585A" w14:textId="6D0E2409" w:rsidR="00D63B15" w:rsidRDefault="00D63B15" w:rsidP="0032160E">
      <w:pPr>
        <w:spacing w:line="360" w:lineRule="auto"/>
        <w:ind w:left="170" w:right="113"/>
        <w:rPr>
          <w:b/>
          <w:bCs/>
        </w:rPr>
      </w:pPr>
    </w:p>
    <w:p w14:paraId="52896C1F" w14:textId="2C2141DF" w:rsidR="00D63B15" w:rsidRDefault="00D63B15" w:rsidP="0032160E">
      <w:pPr>
        <w:spacing w:line="360" w:lineRule="auto"/>
        <w:ind w:left="170" w:right="113"/>
      </w:pPr>
      <w:r>
        <w:t>As another small feature, we wanted to keep track of the tests we did. To do this we created a record_video function. Along with Open</w:t>
      </w:r>
      <w:r w:rsidR="00CB5328">
        <w:t>CV</w:t>
      </w:r>
      <w:r>
        <w:t xml:space="preserve">, we had to import </w:t>
      </w:r>
      <w:r w:rsidR="008F04CE">
        <w:t xml:space="preserve">the </w:t>
      </w:r>
      <w:r>
        <w:t xml:space="preserve">os library as well since we were going to have access to the directories and write files. As a video format we picked </w:t>
      </w:r>
      <w:r w:rsidR="008F04CE">
        <w:t>MPEG</w:t>
      </w:r>
      <w:r>
        <w:t>-4 and audio video interleave</w:t>
      </w:r>
      <w:r w:rsidR="00D042BB">
        <w:t xml:space="preserve"> for compatibility reasons with Opencv. We created a dictionary file called res_sizes to get </w:t>
      </w:r>
      <w:r w:rsidR="008F04CE">
        <w:t xml:space="preserve">the </w:t>
      </w:r>
      <w:r w:rsidR="00D042BB">
        <w:t xml:space="preserve">height and width of the values for corresponding resolutions. A user can change the resolution when calling the get_sizes function to get the right video sizes for the output file to write on. The get_sizes function will call </w:t>
      </w:r>
      <w:r w:rsidR="008F04CE">
        <w:t xml:space="preserve">the </w:t>
      </w:r>
      <w:r w:rsidR="00D042BB">
        <w:t xml:space="preserve">change_res function if the entered resolution is indeed in the dictionary file. </w:t>
      </w:r>
    </w:p>
    <w:p w14:paraId="13FD596D" w14:textId="795C5E98" w:rsidR="00D042BB" w:rsidRDefault="00D042BB" w:rsidP="0032160E">
      <w:pPr>
        <w:spacing w:line="360" w:lineRule="auto"/>
        <w:ind w:left="170" w:right="113"/>
      </w:pPr>
    </w:p>
    <w:p w14:paraId="67A5EFAB" w14:textId="36799ACA" w:rsidR="00D042BB" w:rsidRDefault="00D042BB" w:rsidP="0032160E">
      <w:pPr>
        <w:spacing w:line="360" w:lineRule="auto"/>
        <w:ind w:left="170" w:right="113"/>
      </w:pPr>
      <w:r>
        <w:t>Again for compatibility reasons, we picked the video codec  XVID, since it is suitable for working on both of the exten</w:t>
      </w:r>
      <w:r w:rsidR="008F04CE">
        <w:t>s</w:t>
      </w:r>
      <w:r>
        <w:t xml:space="preserve">ions and compatible with </w:t>
      </w:r>
      <w:r w:rsidR="008F04CE">
        <w:t xml:space="preserve">the </w:t>
      </w:r>
      <w:r>
        <w:t>Windows Operating System. In the get_video_type function</w:t>
      </w:r>
      <w:r w:rsidR="008F04CE">
        <w:t>,</w:t>
      </w:r>
      <w:r>
        <w:t xml:space="preserve"> we set the default exten</w:t>
      </w:r>
      <w:r w:rsidR="008F04CE">
        <w:t>s</w:t>
      </w:r>
      <w:r>
        <w:t>ion as audio</w:t>
      </w:r>
      <w:r w:rsidR="008F04CE">
        <w:t>-</w:t>
      </w:r>
      <w:r>
        <w:t>video interleave when there is not a name of the other exten</w:t>
      </w:r>
      <w:r w:rsidR="008F04CE">
        <w:t>s</w:t>
      </w:r>
      <w:r>
        <w:t>ion in the entered output file name.</w:t>
      </w:r>
      <w:r w:rsidR="00ED4D7D">
        <w:t xml:space="preserve"> We created the output file </w:t>
      </w:r>
      <w:r w:rsidR="00046587">
        <w:t xml:space="preserve">by using </w:t>
      </w:r>
      <w:r w:rsidR="008F04CE">
        <w:t xml:space="preserve">the </w:t>
      </w:r>
      <w:r w:rsidR="00046587">
        <w:t>VideoWriter method to write it under the while loop.</w:t>
      </w:r>
      <w:r w:rsidR="000C7ECE">
        <w:t xml:space="preserve"> Then finally to get a more practical utilization we imported file</w:t>
      </w:r>
      <w:r w:rsidR="00BB1D70">
        <w:t xml:space="preserve"> </w:t>
      </w:r>
      <w:r w:rsidR="000C7ECE">
        <w:t xml:space="preserve">dialog from </w:t>
      </w:r>
      <w:r w:rsidR="00BB1D70">
        <w:t>the T</w:t>
      </w:r>
      <w:r w:rsidR="000C7ECE">
        <w:t xml:space="preserve">kinter </w:t>
      </w:r>
      <w:r w:rsidR="00BB1D70">
        <w:t>UI</w:t>
      </w:r>
      <w:r w:rsidR="000C7ECE">
        <w:t xml:space="preserve"> library to use the askdirectory</w:t>
      </w:r>
      <w:r w:rsidR="00BB1D70">
        <w:t>()</w:t>
      </w:r>
      <w:r w:rsidR="000C7ECE">
        <w:t xml:space="preserve"> function to get a path by </w:t>
      </w:r>
      <w:r w:rsidR="00BB1D70">
        <w:t xml:space="preserve">the </w:t>
      </w:r>
      <w:r w:rsidR="000C7ECE">
        <w:t>user to save the output.</w:t>
      </w:r>
    </w:p>
    <w:p w14:paraId="6A68A08F" w14:textId="4AE48F93" w:rsidR="00046587" w:rsidRDefault="00046587" w:rsidP="0032160E">
      <w:pPr>
        <w:spacing w:line="360" w:lineRule="auto"/>
        <w:ind w:left="170" w:right="113"/>
      </w:pPr>
    </w:p>
    <w:p w14:paraId="3D64DD62" w14:textId="5D4BAD42" w:rsidR="00046587" w:rsidRDefault="00711894" w:rsidP="00046587">
      <w:pPr>
        <w:spacing w:line="360" w:lineRule="auto"/>
        <w:ind w:left="170" w:right="113"/>
        <w:jc w:val="center"/>
      </w:pPr>
      <w:r w:rsidRPr="00272268">
        <w:rPr>
          <w:szCs w:val="24"/>
          <w:lang w:val="tr-TR"/>
        </w:rPr>
        <w:drawing>
          <wp:inline distT="0" distB="0" distL="0" distR="0" wp14:anchorId="3B429D2F" wp14:editId="54565FC9">
            <wp:extent cx="5760720" cy="4749800"/>
            <wp:effectExtent l="0" t="0" r="0" b="0"/>
            <wp:docPr id="33"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4749800"/>
                    </a:xfrm>
                    <a:prstGeom prst="rect">
                      <a:avLst/>
                    </a:prstGeom>
                  </pic:spPr>
                </pic:pic>
              </a:graphicData>
            </a:graphic>
          </wp:inline>
        </w:drawing>
      </w:r>
    </w:p>
    <w:p w14:paraId="3C10A6CC" w14:textId="1F04F616" w:rsidR="00046587" w:rsidRDefault="00046587" w:rsidP="0032160E">
      <w:pPr>
        <w:spacing w:line="360" w:lineRule="auto"/>
        <w:ind w:left="170" w:right="113"/>
      </w:pPr>
    </w:p>
    <w:p w14:paraId="7EF533A7" w14:textId="49F6FB54" w:rsidR="000C7ECE" w:rsidRDefault="00046587" w:rsidP="00711894">
      <w:pPr>
        <w:spacing w:line="360" w:lineRule="auto"/>
        <w:ind w:left="170" w:right="113"/>
        <w:jc w:val="center"/>
      </w:pPr>
      <w:r>
        <w:t xml:space="preserve">Figure 1.1 </w:t>
      </w:r>
      <w:bookmarkStart w:id="1" w:name="_Hlk88794276"/>
      <w:r w:rsidR="00711894">
        <w:t>Record video function</w:t>
      </w:r>
      <w:bookmarkEnd w:id="1"/>
    </w:p>
    <w:p w14:paraId="2314A520" w14:textId="77777777" w:rsidR="00711894" w:rsidRDefault="00711894" w:rsidP="00711894">
      <w:pPr>
        <w:spacing w:line="360" w:lineRule="auto"/>
        <w:ind w:left="170" w:right="113"/>
        <w:jc w:val="center"/>
      </w:pPr>
    </w:p>
    <w:p w14:paraId="5B4D2070" w14:textId="1A1E5271" w:rsidR="005A6CDF" w:rsidRDefault="005A6CDF" w:rsidP="00046587">
      <w:pPr>
        <w:spacing w:line="360" w:lineRule="auto"/>
        <w:ind w:left="170" w:right="113"/>
        <w:jc w:val="center"/>
      </w:pPr>
    </w:p>
    <w:p w14:paraId="184D66C3" w14:textId="3C0B68D6" w:rsidR="00847A53" w:rsidRDefault="00847A53" w:rsidP="00046587">
      <w:pPr>
        <w:spacing w:line="360" w:lineRule="auto"/>
        <w:ind w:left="170" w:right="113"/>
        <w:jc w:val="center"/>
      </w:pPr>
      <w:r w:rsidRPr="00847A53">
        <w:drawing>
          <wp:inline distT="0" distB="0" distL="0" distR="0" wp14:anchorId="3C2A626F" wp14:editId="2A954882">
            <wp:extent cx="4295775" cy="294008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12308" cy="2951402"/>
                    </a:xfrm>
                    <a:prstGeom prst="rect">
                      <a:avLst/>
                    </a:prstGeom>
                  </pic:spPr>
                </pic:pic>
              </a:graphicData>
            </a:graphic>
          </wp:inline>
        </w:drawing>
      </w:r>
    </w:p>
    <w:p w14:paraId="1CC1A9C5" w14:textId="5A8AA901" w:rsidR="00847A53" w:rsidRDefault="00847A53" w:rsidP="00046587">
      <w:pPr>
        <w:spacing w:line="360" w:lineRule="auto"/>
        <w:ind w:left="170" w:right="113"/>
        <w:jc w:val="center"/>
      </w:pPr>
    </w:p>
    <w:p w14:paraId="14826535" w14:textId="71BEB3E7" w:rsidR="00847A53" w:rsidRDefault="00847A53" w:rsidP="00046587">
      <w:pPr>
        <w:spacing w:line="360" w:lineRule="auto"/>
        <w:ind w:left="170" w:right="113"/>
        <w:jc w:val="center"/>
      </w:pPr>
      <w:r>
        <w:t>Figure 1.</w:t>
      </w:r>
      <w:r w:rsidR="00711894">
        <w:t>2</w:t>
      </w:r>
      <w:r>
        <w:t xml:space="preserve"> Output 1</w:t>
      </w:r>
    </w:p>
    <w:p w14:paraId="344FC563" w14:textId="735447D8" w:rsidR="00847A53" w:rsidRDefault="00847A53" w:rsidP="00046587">
      <w:pPr>
        <w:spacing w:line="360" w:lineRule="auto"/>
        <w:ind w:left="170" w:right="113"/>
        <w:jc w:val="center"/>
      </w:pPr>
    </w:p>
    <w:p w14:paraId="0355245B" w14:textId="18BEB4E7" w:rsidR="00847A53" w:rsidRDefault="00847A53" w:rsidP="00046587">
      <w:pPr>
        <w:spacing w:line="360" w:lineRule="auto"/>
        <w:ind w:left="170" w:right="113"/>
        <w:jc w:val="center"/>
      </w:pPr>
      <w:r w:rsidRPr="00847A53">
        <w:drawing>
          <wp:inline distT="0" distB="0" distL="0" distR="0" wp14:anchorId="3981BA94" wp14:editId="5F0688E5">
            <wp:extent cx="5760720" cy="25450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545080"/>
                    </a:xfrm>
                    <a:prstGeom prst="rect">
                      <a:avLst/>
                    </a:prstGeom>
                  </pic:spPr>
                </pic:pic>
              </a:graphicData>
            </a:graphic>
          </wp:inline>
        </w:drawing>
      </w:r>
    </w:p>
    <w:p w14:paraId="672EB11F" w14:textId="05C21520" w:rsidR="00847A53" w:rsidRDefault="00847A53" w:rsidP="00046587">
      <w:pPr>
        <w:spacing w:line="360" w:lineRule="auto"/>
        <w:ind w:left="170" w:right="113"/>
        <w:jc w:val="center"/>
      </w:pPr>
    </w:p>
    <w:p w14:paraId="01B129D8" w14:textId="2F88CC7B" w:rsidR="00847A53" w:rsidRDefault="00847A53" w:rsidP="00046587">
      <w:pPr>
        <w:spacing w:line="360" w:lineRule="auto"/>
        <w:ind w:left="170" w:right="113"/>
        <w:jc w:val="center"/>
      </w:pPr>
      <w:r>
        <w:t>Figure 1.</w:t>
      </w:r>
      <w:r w:rsidR="00711894">
        <w:t>3</w:t>
      </w:r>
      <w:r>
        <w:t xml:space="preserve"> Output 2</w:t>
      </w:r>
    </w:p>
    <w:p w14:paraId="5CDC92AB" w14:textId="14F390ED" w:rsidR="005A6CDF" w:rsidRDefault="005A6CDF" w:rsidP="00046587">
      <w:pPr>
        <w:spacing w:line="360" w:lineRule="auto"/>
        <w:ind w:left="170" w:right="113"/>
        <w:jc w:val="center"/>
      </w:pPr>
    </w:p>
    <w:p w14:paraId="53472E07" w14:textId="3DA6132C" w:rsidR="005A6CDF" w:rsidRDefault="005A6CDF" w:rsidP="005A6CDF">
      <w:pPr>
        <w:pStyle w:val="ListeParagraf"/>
        <w:numPr>
          <w:ilvl w:val="0"/>
          <w:numId w:val="5"/>
        </w:numPr>
        <w:spacing w:line="360" w:lineRule="auto"/>
        <w:ind w:left="527" w:right="113" w:hanging="357"/>
        <w:rPr>
          <w:b/>
          <w:bCs/>
        </w:rPr>
      </w:pPr>
      <w:r>
        <w:rPr>
          <w:b/>
          <w:bCs/>
        </w:rPr>
        <w:t>INTERFACE</w:t>
      </w:r>
    </w:p>
    <w:p w14:paraId="273A4DD0" w14:textId="6284AABC" w:rsidR="005A6CDF" w:rsidRDefault="005A6CDF" w:rsidP="005A6CDF">
      <w:pPr>
        <w:spacing w:line="360" w:lineRule="auto"/>
        <w:ind w:left="170" w:right="113"/>
        <w:rPr>
          <w:b/>
          <w:bCs/>
        </w:rPr>
      </w:pPr>
    </w:p>
    <w:p w14:paraId="1696E9B5" w14:textId="1427B550" w:rsidR="005A6CDF" w:rsidRDefault="005A6CDF" w:rsidP="005A6CDF">
      <w:pPr>
        <w:spacing w:line="360" w:lineRule="auto"/>
        <w:ind w:left="170" w:right="113"/>
        <w:rPr>
          <w:b/>
          <w:bCs/>
        </w:rPr>
      </w:pPr>
      <w:r>
        <w:rPr>
          <w:b/>
          <w:bCs/>
        </w:rPr>
        <w:t>5.1 Interface File</w:t>
      </w:r>
    </w:p>
    <w:p w14:paraId="50904D5D" w14:textId="5A355F8C" w:rsidR="005A6CDF" w:rsidRDefault="005A6CDF" w:rsidP="005A6CDF">
      <w:pPr>
        <w:spacing w:line="360" w:lineRule="auto"/>
        <w:ind w:left="170" w:right="113"/>
        <w:rPr>
          <w:b/>
          <w:bCs/>
        </w:rPr>
      </w:pPr>
    </w:p>
    <w:p w14:paraId="4C9F6EA0" w14:textId="554D28E6" w:rsidR="00272F85" w:rsidRDefault="00272F85" w:rsidP="005A6CDF">
      <w:pPr>
        <w:spacing w:line="360" w:lineRule="auto"/>
        <w:ind w:left="170" w:right="113"/>
      </w:pPr>
      <w:r>
        <w:t xml:space="preserve">We’ve used </w:t>
      </w:r>
      <w:r w:rsidR="008F04CE">
        <w:t xml:space="preserve">the </w:t>
      </w:r>
      <w:r>
        <w:t>Tkinter library to create our project’s graphical user interface. When calling the functions that we assigned to various buttons, if any of the functions had a parameter, we had to use Lambda to pass in the arguments.</w:t>
      </w:r>
    </w:p>
    <w:p w14:paraId="49081454" w14:textId="5600BBD9" w:rsidR="00272F85" w:rsidRDefault="00272F85" w:rsidP="005A6CDF">
      <w:pPr>
        <w:spacing w:line="360" w:lineRule="auto"/>
        <w:ind w:left="170" w:right="113"/>
      </w:pPr>
    </w:p>
    <w:p w14:paraId="75334BCC" w14:textId="4203FA34" w:rsidR="00272F85" w:rsidRDefault="008D28C4" w:rsidP="00272F85">
      <w:pPr>
        <w:spacing w:line="360" w:lineRule="auto"/>
        <w:ind w:left="170" w:right="113"/>
        <w:jc w:val="center"/>
      </w:pPr>
      <w:r>
        <w:drawing>
          <wp:inline distT="0" distB="0" distL="0" distR="0" wp14:anchorId="00E70CAB" wp14:editId="05585880">
            <wp:extent cx="5761355" cy="50298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1355" cy="5029835"/>
                    </a:xfrm>
                    <a:prstGeom prst="rect">
                      <a:avLst/>
                    </a:prstGeom>
                    <a:noFill/>
                  </pic:spPr>
                </pic:pic>
              </a:graphicData>
            </a:graphic>
          </wp:inline>
        </w:drawing>
      </w:r>
    </w:p>
    <w:p w14:paraId="2DA27070" w14:textId="4BC04078" w:rsidR="008D28C4" w:rsidRDefault="008D28C4" w:rsidP="00272F85">
      <w:pPr>
        <w:spacing w:line="360" w:lineRule="auto"/>
        <w:ind w:left="170" w:right="113"/>
        <w:jc w:val="center"/>
      </w:pPr>
    </w:p>
    <w:p w14:paraId="297615E2" w14:textId="0EF46141" w:rsidR="008D28C4" w:rsidRDefault="008D28C4" w:rsidP="00272F85">
      <w:pPr>
        <w:spacing w:line="360" w:lineRule="auto"/>
        <w:ind w:left="170" w:right="113"/>
        <w:jc w:val="center"/>
      </w:pPr>
      <w:r>
        <w:t>Figure 1.1 The interface file</w:t>
      </w:r>
    </w:p>
    <w:p w14:paraId="31B252AC" w14:textId="211A6C33" w:rsidR="0013756B" w:rsidRDefault="0013756B">
      <w:pPr>
        <w:jc w:val="left"/>
        <w:rPr>
          <w:b/>
          <w:bCs/>
        </w:rPr>
      </w:pPr>
    </w:p>
    <w:p w14:paraId="2EE2048F" w14:textId="20F71386" w:rsidR="005A6CDF" w:rsidRDefault="004A2668" w:rsidP="005A6CDF">
      <w:pPr>
        <w:spacing w:line="360" w:lineRule="auto"/>
        <w:ind w:left="170" w:right="113"/>
        <w:rPr>
          <w:b/>
          <w:bCs/>
        </w:rPr>
      </w:pPr>
      <w:r>
        <w:rPr>
          <w:b/>
          <w:bCs/>
        </w:rPr>
        <w:t xml:space="preserve">5.2  Modifications </w:t>
      </w:r>
      <w:r w:rsidR="0061053F">
        <w:rPr>
          <w:b/>
          <w:bCs/>
        </w:rPr>
        <w:t>of the Interface</w:t>
      </w:r>
    </w:p>
    <w:p w14:paraId="41B4BDD7" w14:textId="4DE3C9DB" w:rsidR="0061053F" w:rsidRDefault="0061053F" w:rsidP="005A6CDF">
      <w:pPr>
        <w:spacing w:line="360" w:lineRule="auto"/>
        <w:ind w:left="170" w:right="113"/>
        <w:rPr>
          <w:b/>
          <w:bCs/>
        </w:rPr>
      </w:pPr>
    </w:p>
    <w:p w14:paraId="36C3ADDA" w14:textId="1BD58154" w:rsidR="0061053F" w:rsidRDefault="0061053F" w:rsidP="005A6CDF">
      <w:pPr>
        <w:spacing w:line="360" w:lineRule="auto"/>
        <w:ind w:left="170" w:right="113"/>
      </w:pPr>
      <w:r w:rsidRPr="0061053F">
        <w:t>We added these two functions inside of our Interface.py file for selecting Images to our Image_face_Detection and Manual_Image_Enhancer Tools or selecting directory For record_video function for the path where we record.</w:t>
      </w:r>
    </w:p>
    <w:p w14:paraId="68CF35C0" w14:textId="704DF677" w:rsidR="0061053F" w:rsidRDefault="0061053F" w:rsidP="005A6CDF">
      <w:pPr>
        <w:spacing w:line="360" w:lineRule="auto"/>
        <w:ind w:left="170" w:right="113"/>
      </w:pPr>
    </w:p>
    <w:p w14:paraId="79F52CC3" w14:textId="66373A9F" w:rsidR="0061053F" w:rsidRDefault="0061053F" w:rsidP="0061053F">
      <w:pPr>
        <w:spacing w:line="360" w:lineRule="auto"/>
        <w:ind w:left="170" w:right="113"/>
        <w:jc w:val="center"/>
      </w:pPr>
      <w:r w:rsidRPr="009A3609">
        <w:rPr>
          <w:szCs w:val="24"/>
          <w:lang w:val="tr-TR"/>
        </w:rPr>
        <w:drawing>
          <wp:inline distT="0" distB="0" distL="0" distR="0" wp14:anchorId="6094D308" wp14:editId="4AFCFB08">
            <wp:extent cx="5760720" cy="678815"/>
            <wp:effectExtent l="0" t="0" r="0" b="0"/>
            <wp:docPr id="34"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678815"/>
                    </a:xfrm>
                    <a:prstGeom prst="rect">
                      <a:avLst/>
                    </a:prstGeom>
                  </pic:spPr>
                </pic:pic>
              </a:graphicData>
            </a:graphic>
          </wp:inline>
        </w:drawing>
      </w:r>
    </w:p>
    <w:p w14:paraId="6FD0C1FF" w14:textId="47BF712A" w:rsidR="0061053F" w:rsidRDefault="0061053F" w:rsidP="0061053F">
      <w:pPr>
        <w:spacing w:line="360" w:lineRule="auto"/>
        <w:ind w:left="170" w:right="113"/>
        <w:jc w:val="center"/>
      </w:pPr>
    </w:p>
    <w:p w14:paraId="16652BBB" w14:textId="2528B2F5" w:rsidR="0061053F" w:rsidRPr="0061053F" w:rsidRDefault="0061053F" w:rsidP="0061053F">
      <w:pPr>
        <w:spacing w:line="360" w:lineRule="auto"/>
        <w:ind w:left="170" w:right="113"/>
        <w:jc w:val="center"/>
      </w:pPr>
      <w:r>
        <w:t>Figure 2.1 Modifications of the interface file</w:t>
      </w:r>
    </w:p>
    <w:p w14:paraId="1BCF6E11" w14:textId="7FBE4DDA" w:rsidR="004A2668" w:rsidRDefault="004A2668" w:rsidP="005A6CDF">
      <w:pPr>
        <w:spacing w:line="360" w:lineRule="auto"/>
        <w:ind w:left="170" w:right="113"/>
        <w:rPr>
          <w:b/>
          <w:bCs/>
        </w:rPr>
      </w:pPr>
    </w:p>
    <w:p w14:paraId="42BD8F91" w14:textId="77777777" w:rsidR="004A2668" w:rsidRDefault="004A2668" w:rsidP="005A6CDF">
      <w:pPr>
        <w:spacing w:line="360" w:lineRule="auto"/>
        <w:ind w:left="170" w:right="113"/>
        <w:rPr>
          <w:b/>
          <w:bCs/>
        </w:rPr>
      </w:pPr>
    </w:p>
    <w:p w14:paraId="401263A8" w14:textId="3E33C18E" w:rsidR="005C03B4" w:rsidRPr="0061053F" w:rsidRDefault="0061053F" w:rsidP="0061053F">
      <w:pPr>
        <w:spacing w:line="360" w:lineRule="auto"/>
        <w:ind w:left="170" w:right="113"/>
        <w:rPr>
          <w:b/>
          <w:bCs/>
        </w:rPr>
      </w:pPr>
      <w:r w:rsidRPr="0061053F">
        <w:rPr>
          <w:b/>
          <w:bCs/>
        </w:rPr>
        <w:t>6.</w:t>
      </w:r>
      <w:r>
        <w:rPr>
          <w:b/>
          <w:bCs/>
        </w:rPr>
        <w:t xml:space="preserve">   </w:t>
      </w:r>
      <w:r w:rsidR="005C03B4" w:rsidRPr="0061053F">
        <w:rPr>
          <w:b/>
          <w:bCs/>
        </w:rPr>
        <w:t>AUTO BRIGHTNESS AND CONTRAST</w:t>
      </w:r>
    </w:p>
    <w:p w14:paraId="1520EF36" w14:textId="77777777" w:rsidR="0061053F" w:rsidRPr="0061053F" w:rsidRDefault="0061053F" w:rsidP="0061053F">
      <w:pPr>
        <w:ind w:left="170"/>
      </w:pPr>
    </w:p>
    <w:p w14:paraId="4550C607" w14:textId="517A3568" w:rsidR="005C03B4" w:rsidRDefault="00843B46" w:rsidP="005C03B4">
      <w:pPr>
        <w:spacing w:line="360" w:lineRule="auto"/>
        <w:ind w:left="170" w:right="113"/>
      </w:pPr>
      <w:r>
        <w:t xml:space="preserve">We wanted to create an algorithm </w:t>
      </w:r>
      <w:r w:rsidR="00BB1D70">
        <w:t>that</w:t>
      </w:r>
      <w:r>
        <w:t xml:space="preserve"> would read the frame and calculate its histogram values and evaluate it to get a better visual in terms of brightness and contrast. We consulted the document file of opencv</w:t>
      </w:r>
      <w:r w:rsidR="0023494D">
        <w:t>[4]</w:t>
      </w:r>
      <w:r>
        <w:t xml:space="preserve"> regarding the process of changing image values brightness and contrast which can be made </w:t>
      </w:r>
      <w:r w:rsidR="00157A69">
        <w:t xml:space="preserve">for simple and single input frames. Although it is a popular topic to get useful information, it was quite a challenge to implement a way that we can execute in a while loop. That meant we could not handle </w:t>
      </w:r>
      <w:r w:rsidR="0023494D">
        <w:t xml:space="preserve">the most complex derivations. </w:t>
      </w:r>
    </w:p>
    <w:p w14:paraId="212BFE46" w14:textId="77777777" w:rsidR="0061053F" w:rsidRDefault="0061053F" w:rsidP="005C03B4">
      <w:pPr>
        <w:spacing w:line="360" w:lineRule="auto"/>
        <w:ind w:left="170" w:right="113"/>
      </w:pPr>
    </w:p>
    <w:p w14:paraId="472937CE" w14:textId="140A8F62" w:rsidR="0023494D" w:rsidRDefault="0023494D" w:rsidP="005C03B4">
      <w:pPr>
        <w:spacing w:line="360" w:lineRule="auto"/>
        <w:ind w:left="170" w:right="113"/>
      </w:pPr>
      <w:r>
        <w:t xml:space="preserve">Essentially we’ve aimed to get evaluated alpha and beta values to </w:t>
      </w:r>
      <w:r w:rsidR="00A4118E">
        <w:t>operate</w:t>
      </w:r>
      <w:r>
        <w:t xml:space="preserve"> on the input image which is a frame that has been taken in real</w:t>
      </w:r>
      <w:r w:rsidR="00BB1D70">
        <w:t>-</w:t>
      </w:r>
      <w:r>
        <w:t xml:space="preserve">time to get the output image. To do that, firstly we converted the input into grayscale to </w:t>
      </w:r>
      <w:r w:rsidR="00A2176A">
        <w:t xml:space="preserve">achieve better performance. Then, using the </w:t>
      </w:r>
      <w:r w:rsidR="00A4118E">
        <w:t>OpenCV</w:t>
      </w:r>
      <w:r w:rsidR="00A2176A">
        <w:t xml:space="preserve"> function calcHist() to get the histog</w:t>
      </w:r>
      <w:r w:rsidR="00BB1D70">
        <w:t>r</w:t>
      </w:r>
      <w:r w:rsidR="00A2176A">
        <w:t xml:space="preserve">am values of input. After storing these values temporarily to a list, we calculated the minimum and maximum gray values to get the alpha. And by using alpha we were able to get the beta value. </w:t>
      </w:r>
      <w:r w:rsidR="00FF66E6">
        <w:t>Finally</w:t>
      </w:r>
      <w:r w:rsidR="00BB1D70">
        <w:t>,</w:t>
      </w:r>
      <w:r w:rsidR="00FF66E6">
        <w:t xml:space="preserve"> as </w:t>
      </w:r>
      <w:r w:rsidR="00BB1D70">
        <w:t>the</w:t>
      </w:r>
      <w:r w:rsidR="00FF66E6">
        <w:t xml:space="preserve"> following step, we performed the formula and display it.</w:t>
      </w:r>
      <w:r>
        <w:t xml:space="preserve">  </w:t>
      </w:r>
    </w:p>
    <w:p w14:paraId="77A6C4C7" w14:textId="53D810AF" w:rsidR="00FF66E6" w:rsidRDefault="00FF66E6" w:rsidP="005C03B4">
      <w:pPr>
        <w:spacing w:line="360" w:lineRule="auto"/>
        <w:ind w:left="170" w:right="113"/>
      </w:pPr>
    </w:p>
    <w:p w14:paraId="2304F64C" w14:textId="3F2434AD" w:rsidR="00FF66E6" w:rsidRDefault="00FF66E6" w:rsidP="005C03B4">
      <w:pPr>
        <w:spacing w:line="360" w:lineRule="auto"/>
        <w:ind w:left="170" w:right="113"/>
      </w:pPr>
      <w:r w:rsidRPr="00FF66E6">
        <w:drawing>
          <wp:inline distT="0" distB="0" distL="0" distR="0" wp14:anchorId="09640FD9" wp14:editId="173DF672">
            <wp:extent cx="5760720" cy="6083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608330"/>
                    </a:xfrm>
                    <a:prstGeom prst="rect">
                      <a:avLst/>
                    </a:prstGeom>
                  </pic:spPr>
                </pic:pic>
              </a:graphicData>
            </a:graphic>
          </wp:inline>
        </w:drawing>
      </w:r>
    </w:p>
    <w:p w14:paraId="6B05B2B4" w14:textId="2921E6C3" w:rsidR="00FF66E6" w:rsidRDefault="00FF66E6" w:rsidP="005C03B4">
      <w:pPr>
        <w:spacing w:line="360" w:lineRule="auto"/>
        <w:ind w:left="170" w:right="113"/>
      </w:pPr>
    </w:p>
    <w:p w14:paraId="149E8123" w14:textId="585FAFDF" w:rsidR="00FF66E6" w:rsidRDefault="00FF66E6" w:rsidP="00FF66E6">
      <w:pPr>
        <w:spacing w:line="360" w:lineRule="auto"/>
        <w:ind w:left="170" w:right="113"/>
        <w:jc w:val="center"/>
      </w:pPr>
      <w:r>
        <w:t xml:space="preserve">Figure 1.1 </w:t>
      </w:r>
      <w:bookmarkStart w:id="2" w:name="_Hlk93103267"/>
      <w:r>
        <w:t xml:space="preserve">Function to get </w:t>
      </w:r>
      <w:r w:rsidR="00BB1D70">
        <w:t xml:space="preserve">an </w:t>
      </w:r>
      <w:r>
        <w:t>adjusted image</w:t>
      </w:r>
      <w:bookmarkEnd w:id="2"/>
    </w:p>
    <w:p w14:paraId="7CB4C45D" w14:textId="3DDE0C89" w:rsidR="00FF66E6" w:rsidRDefault="00FF66E6" w:rsidP="00FF66E6">
      <w:pPr>
        <w:spacing w:line="360" w:lineRule="auto"/>
        <w:ind w:left="170" w:right="113"/>
        <w:jc w:val="center"/>
      </w:pPr>
    </w:p>
    <w:p w14:paraId="0A93BB37" w14:textId="556853D5" w:rsidR="00FF66E6" w:rsidRDefault="00FF66E6" w:rsidP="00FF66E6">
      <w:pPr>
        <w:spacing w:line="360" w:lineRule="auto"/>
        <w:ind w:left="170" w:right="113"/>
        <w:jc w:val="center"/>
      </w:pPr>
      <w:r w:rsidRPr="00FF66E6">
        <w:drawing>
          <wp:inline distT="0" distB="0" distL="0" distR="0" wp14:anchorId="4B4978E3" wp14:editId="5CAF8AAF">
            <wp:extent cx="5096586" cy="5753903"/>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96586" cy="5753903"/>
                    </a:xfrm>
                    <a:prstGeom prst="rect">
                      <a:avLst/>
                    </a:prstGeom>
                  </pic:spPr>
                </pic:pic>
              </a:graphicData>
            </a:graphic>
          </wp:inline>
        </w:drawing>
      </w:r>
    </w:p>
    <w:p w14:paraId="1E6500AD" w14:textId="00495C28" w:rsidR="00FF66E6" w:rsidRDefault="00FF66E6" w:rsidP="00FF66E6">
      <w:pPr>
        <w:spacing w:line="360" w:lineRule="auto"/>
        <w:ind w:left="170" w:right="113"/>
        <w:jc w:val="center"/>
      </w:pPr>
    </w:p>
    <w:p w14:paraId="19611E4F" w14:textId="0FFC79DA" w:rsidR="00FF66E6" w:rsidRDefault="00FF66E6" w:rsidP="00FF66E6">
      <w:pPr>
        <w:spacing w:line="360" w:lineRule="auto"/>
        <w:ind w:left="170" w:right="113"/>
        <w:jc w:val="center"/>
      </w:pPr>
      <w:r>
        <w:t xml:space="preserve">Figure 1.2 </w:t>
      </w:r>
      <w:bookmarkStart w:id="3" w:name="_Hlk93103303"/>
      <w:r>
        <w:t>Functions to get new values and create a new image</w:t>
      </w:r>
      <w:bookmarkEnd w:id="3"/>
    </w:p>
    <w:p w14:paraId="63DB5D43" w14:textId="1B60A69F" w:rsidR="00FF66E6" w:rsidRDefault="00FF66E6" w:rsidP="00FF66E6">
      <w:pPr>
        <w:spacing w:line="360" w:lineRule="auto"/>
        <w:ind w:left="170" w:right="113"/>
        <w:jc w:val="center"/>
      </w:pPr>
    </w:p>
    <w:p w14:paraId="65E4D2C3" w14:textId="317F0B39" w:rsidR="00847A53" w:rsidRDefault="00847A53" w:rsidP="00FF66E6">
      <w:pPr>
        <w:spacing w:line="360" w:lineRule="auto"/>
        <w:ind w:left="170" w:right="113"/>
        <w:jc w:val="center"/>
      </w:pPr>
      <w:r w:rsidRPr="00847A53">
        <w:drawing>
          <wp:inline distT="0" distB="0" distL="0" distR="0" wp14:anchorId="07812EBB" wp14:editId="6E7FA237">
            <wp:extent cx="5760720" cy="23196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319655"/>
                    </a:xfrm>
                    <a:prstGeom prst="rect">
                      <a:avLst/>
                    </a:prstGeom>
                  </pic:spPr>
                </pic:pic>
              </a:graphicData>
            </a:graphic>
          </wp:inline>
        </w:drawing>
      </w:r>
    </w:p>
    <w:p w14:paraId="71DE4B44" w14:textId="61700817" w:rsidR="00847A53" w:rsidRDefault="00847A53" w:rsidP="00FF66E6">
      <w:pPr>
        <w:spacing w:line="360" w:lineRule="auto"/>
        <w:ind w:left="170" w:right="113"/>
        <w:jc w:val="center"/>
      </w:pPr>
    </w:p>
    <w:p w14:paraId="21F34A3A" w14:textId="56C624D0" w:rsidR="00847A53" w:rsidRDefault="00847A53" w:rsidP="00FF66E6">
      <w:pPr>
        <w:spacing w:line="360" w:lineRule="auto"/>
        <w:ind w:left="170" w:right="113"/>
        <w:jc w:val="center"/>
      </w:pPr>
      <w:r>
        <w:t>Figure 1.3 Output</w:t>
      </w:r>
    </w:p>
    <w:p w14:paraId="16582CEE" w14:textId="2566165B" w:rsidR="00FF66E6" w:rsidRDefault="00FF66E6" w:rsidP="00FF66E6">
      <w:pPr>
        <w:spacing w:line="360" w:lineRule="auto"/>
        <w:ind w:left="170" w:right="113"/>
        <w:jc w:val="center"/>
      </w:pPr>
    </w:p>
    <w:p w14:paraId="5874611F" w14:textId="03BEC7B8" w:rsidR="0061053F" w:rsidRDefault="0061053F" w:rsidP="00FF66E6">
      <w:pPr>
        <w:spacing w:line="360" w:lineRule="auto"/>
        <w:ind w:left="170" w:right="113"/>
        <w:jc w:val="center"/>
      </w:pPr>
    </w:p>
    <w:p w14:paraId="49008F12" w14:textId="6AEE2112" w:rsidR="0061053F" w:rsidRPr="0061053F" w:rsidRDefault="0061053F" w:rsidP="0061053F">
      <w:pPr>
        <w:spacing w:line="360" w:lineRule="auto"/>
        <w:ind w:right="113"/>
        <w:rPr>
          <w:b/>
          <w:bCs/>
        </w:rPr>
      </w:pPr>
      <w:r w:rsidRPr="0061053F">
        <w:rPr>
          <w:b/>
          <w:bCs/>
        </w:rPr>
        <w:t xml:space="preserve"> </w:t>
      </w:r>
      <w:r>
        <w:rPr>
          <w:b/>
          <w:bCs/>
        </w:rPr>
        <w:t xml:space="preserve">7.   </w:t>
      </w:r>
      <w:r w:rsidRPr="0061053F">
        <w:rPr>
          <w:b/>
          <w:bCs/>
        </w:rPr>
        <w:t>IMAGE ENHANCEMENT</w:t>
      </w:r>
    </w:p>
    <w:p w14:paraId="7BDC2A44" w14:textId="21FAE2F7" w:rsidR="0061053F" w:rsidRDefault="0061053F" w:rsidP="0061053F"/>
    <w:p w14:paraId="73810B49" w14:textId="2FC6878A" w:rsidR="0061053F" w:rsidRDefault="0061053F" w:rsidP="0061053F">
      <w:r>
        <w:t>We tried to make an image editor look like photoshop but the basic version only related to enhancements. The enhancement part is combined into 4 parts which are saturation, contrast, sharpness, and brightness.</w:t>
      </w:r>
    </w:p>
    <w:p w14:paraId="6E4A973E" w14:textId="77777777" w:rsidR="0061053F" w:rsidRDefault="0061053F" w:rsidP="0061053F"/>
    <w:p w14:paraId="30E1F459" w14:textId="3E9904C2" w:rsidR="0061053F" w:rsidRDefault="0061053F" w:rsidP="0061053F">
      <w:r>
        <w:t>First, we ask the path to the user and let them select an image and it returns the path in the interface.py thanks to the Select_File_With_Path() function.  We kept enhancing over and over again and adding through assignments. We enhance the image then assign the other variable then enhance the enhanced image over and over again after brightness is added to the last image then we Show the result of the edited image.</w:t>
      </w:r>
    </w:p>
    <w:p w14:paraId="0F585B39" w14:textId="77777777" w:rsidR="0061053F" w:rsidRDefault="0061053F" w:rsidP="0061053F"/>
    <w:p w14:paraId="3D1D9315" w14:textId="742B5F11" w:rsidR="0061053F" w:rsidRDefault="0061053F" w:rsidP="0061053F">
      <w:r w:rsidRPr="0061053F">
        <w:t>First, we let users select the image from their storage and if the user selects nothing which is null then it does nothing and closes. We set the visuality and geometry again as we did before for our Color_Overlay_Filter.</w:t>
      </w:r>
      <w:r>
        <w:t xml:space="preserve"> </w:t>
      </w:r>
      <w:r w:rsidRPr="0061053F">
        <w:t>At the end of the code, we call our Manual_Image_Enhancement function as we call other functions</w:t>
      </w:r>
      <w:r>
        <w:t xml:space="preserve">. </w:t>
      </w:r>
      <w:r w:rsidRPr="0061053F">
        <w:t xml:space="preserve">For that function, we assign parameters from our sliders value. It directs us to select an image file. After selecting a file and double-clicking. </w:t>
      </w:r>
      <w:r>
        <w:t>I</w:t>
      </w:r>
      <w:r w:rsidRPr="0061053F">
        <w:t>t redirect</w:t>
      </w:r>
      <w:r w:rsidR="00A4118E">
        <w:t>s</w:t>
      </w:r>
      <w:r w:rsidRPr="0061053F">
        <w:t xml:space="preserve"> us to the mini interface that we create</w:t>
      </w:r>
      <w:r w:rsidR="008D28C4">
        <w:t xml:space="preserve">d. </w:t>
      </w:r>
      <w:r w:rsidR="008D28C4" w:rsidRPr="008D28C4">
        <w:t>I add</w:t>
      </w:r>
      <w:r w:rsidR="008D28C4">
        <w:t>ed</w:t>
      </w:r>
      <w:r w:rsidR="008D28C4" w:rsidRPr="008D28C4">
        <w:t xml:space="preserve"> brightness and color saturation. We can play like that until fine-tuning.</w:t>
      </w:r>
    </w:p>
    <w:p w14:paraId="480ED8E8" w14:textId="77777777" w:rsidR="0061053F" w:rsidRDefault="0061053F" w:rsidP="0061053F"/>
    <w:p w14:paraId="76EC1EA0" w14:textId="5E4B1586" w:rsidR="0061053F" w:rsidRDefault="0061053F" w:rsidP="0061053F">
      <w:r w:rsidRPr="0061053F">
        <w:t>It lets us adjust values and it's set as default 1.0 which represents the original image. And we add a note on the bottom right corner for if we want to save an image we can simply press CTRL+S since it opened with Windows photo editor. Otherwise, it shows us a temp file, and when we close it nothing happens.</w:t>
      </w:r>
    </w:p>
    <w:p w14:paraId="01858E2D" w14:textId="7BABF550" w:rsidR="0061053F" w:rsidRDefault="0061053F" w:rsidP="0061053F"/>
    <w:p w14:paraId="0EEEFB46" w14:textId="15262E02" w:rsidR="0061053F" w:rsidRDefault="0061053F" w:rsidP="0061053F">
      <w:r w:rsidRPr="00803B08">
        <w:rPr>
          <w:szCs w:val="24"/>
          <w:lang w:val="tr-TR"/>
        </w:rPr>
        <w:drawing>
          <wp:inline distT="0" distB="0" distL="0" distR="0" wp14:anchorId="50AB6497" wp14:editId="7D007219">
            <wp:extent cx="5760720" cy="1821180"/>
            <wp:effectExtent l="0" t="0" r="0" b="0"/>
            <wp:docPr id="35"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1821180"/>
                    </a:xfrm>
                    <a:prstGeom prst="rect">
                      <a:avLst/>
                    </a:prstGeom>
                  </pic:spPr>
                </pic:pic>
              </a:graphicData>
            </a:graphic>
          </wp:inline>
        </w:drawing>
      </w:r>
    </w:p>
    <w:p w14:paraId="74BFBF31" w14:textId="4B9BA315" w:rsidR="0061053F" w:rsidRDefault="0061053F" w:rsidP="0061053F"/>
    <w:p w14:paraId="2CCC3A37" w14:textId="1049C24E" w:rsidR="0061053F" w:rsidRDefault="0061053F" w:rsidP="0061053F">
      <w:pPr>
        <w:jc w:val="center"/>
      </w:pPr>
      <w:r>
        <w:t>Figure 1.1 Manual image enhancement</w:t>
      </w:r>
    </w:p>
    <w:p w14:paraId="78AFD737" w14:textId="0CE0519E" w:rsidR="0061053F" w:rsidRDefault="0061053F" w:rsidP="0061053F">
      <w:pPr>
        <w:jc w:val="center"/>
      </w:pPr>
    </w:p>
    <w:p w14:paraId="14A7DEF6" w14:textId="28245789" w:rsidR="0061053F" w:rsidRDefault="0061053F" w:rsidP="0061053F">
      <w:pPr>
        <w:jc w:val="center"/>
      </w:pPr>
      <w:r w:rsidRPr="00545400">
        <w:rPr>
          <w:szCs w:val="24"/>
          <w:lang w:val="tr-TR"/>
        </w:rPr>
        <w:drawing>
          <wp:inline distT="0" distB="0" distL="0" distR="0" wp14:anchorId="1B5A2636" wp14:editId="290461B0">
            <wp:extent cx="5760720" cy="2889250"/>
            <wp:effectExtent l="0" t="0" r="0" b="0"/>
            <wp:docPr id="36"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2889250"/>
                    </a:xfrm>
                    <a:prstGeom prst="rect">
                      <a:avLst/>
                    </a:prstGeom>
                  </pic:spPr>
                </pic:pic>
              </a:graphicData>
            </a:graphic>
          </wp:inline>
        </w:drawing>
      </w:r>
    </w:p>
    <w:p w14:paraId="153EE366" w14:textId="1B783665" w:rsidR="0061053F" w:rsidRDefault="0061053F" w:rsidP="0061053F">
      <w:pPr>
        <w:jc w:val="center"/>
      </w:pPr>
    </w:p>
    <w:p w14:paraId="6DCB6F72" w14:textId="168C5D68" w:rsidR="0061053F" w:rsidRDefault="0061053F" w:rsidP="0061053F">
      <w:pPr>
        <w:jc w:val="center"/>
      </w:pPr>
      <w:r>
        <w:t>Figure 1.2 Manual image editor</w:t>
      </w:r>
    </w:p>
    <w:p w14:paraId="21E81A0D" w14:textId="603C3232" w:rsidR="0061053F" w:rsidRDefault="0061053F" w:rsidP="0061053F">
      <w:pPr>
        <w:jc w:val="center"/>
      </w:pPr>
    </w:p>
    <w:p w14:paraId="005EA154" w14:textId="4DBCD684" w:rsidR="0061053F" w:rsidRDefault="0061053F" w:rsidP="0061053F">
      <w:pPr>
        <w:jc w:val="center"/>
      </w:pPr>
      <w:r w:rsidRPr="00C0556A">
        <w:rPr>
          <w:szCs w:val="24"/>
          <w:lang w:val="tr-TR"/>
        </w:rPr>
        <w:drawing>
          <wp:inline distT="0" distB="0" distL="0" distR="0" wp14:anchorId="22DE459F" wp14:editId="621B55F1">
            <wp:extent cx="5760720" cy="1685925"/>
            <wp:effectExtent l="0" t="0" r="0" b="0"/>
            <wp:docPr id="37"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1685925"/>
                    </a:xfrm>
                    <a:prstGeom prst="rect">
                      <a:avLst/>
                    </a:prstGeom>
                  </pic:spPr>
                </pic:pic>
              </a:graphicData>
            </a:graphic>
          </wp:inline>
        </w:drawing>
      </w:r>
    </w:p>
    <w:p w14:paraId="607E693B" w14:textId="6A1810CA" w:rsidR="0061053F" w:rsidRDefault="0061053F" w:rsidP="0061053F">
      <w:pPr>
        <w:jc w:val="center"/>
      </w:pPr>
    </w:p>
    <w:p w14:paraId="3849100B" w14:textId="3631CD2E" w:rsidR="0061053F" w:rsidRDefault="0061053F" w:rsidP="0061053F">
      <w:pPr>
        <w:jc w:val="center"/>
      </w:pPr>
      <w:r>
        <w:t>Figure 1.3 Importing the file</w:t>
      </w:r>
    </w:p>
    <w:p w14:paraId="2F992B7D" w14:textId="222622B8" w:rsidR="0061053F" w:rsidRDefault="0061053F" w:rsidP="0061053F">
      <w:pPr>
        <w:jc w:val="center"/>
      </w:pPr>
    </w:p>
    <w:p w14:paraId="2C0EAB30" w14:textId="09074C78" w:rsidR="0061053F" w:rsidRDefault="0061053F" w:rsidP="0061053F">
      <w:pPr>
        <w:jc w:val="center"/>
      </w:pPr>
      <w:r w:rsidRPr="0029023C">
        <w:rPr>
          <w:szCs w:val="24"/>
          <w:lang w:val="tr-TR"/>
        </w:rPr>
        <w:drawing>
          <wp:inline distT="0" distB="0" distL="0" distR="0" wp14:anchorId="34DE26A7" wp14:editId="2217E05E">
            <wp:extent cx="5760720" cy="2064385"/>
            <wp:effectExtent l="0" t="0" r="0" b="0"/>
            <wp:docPr id="38"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064385"/>
                    </a:xfrm>
                    <a:prstGeom prst="rect">
                      <a:avLst/>
                    </a:prstGeom>
                  </pic:spPr>
                </pic:pic>
              </a:graphicData>
            </a:graphic>
          </wp:inline>
        </w:drawing>
      </w:r>
    </w:p>
    <w:p w14:paraId="780D54A8" w14:textId="449B5968" w:rsidR="0061053F" w:rsidRDefault="0061053F" w:rsidP="0061053F">
      <w:pPr>
        <w:jc w:val="center"/>
      </w:pPr>
    </w:p>
    <w:p w14:paraId="16C1C12D" w14:textId="08DBD7A5" w:rsidR="0061053F" w:rsidRDefault="0061053F" w:rsidP="0061053F">
      <w:pPr>
        <w:jc w:val="center"/>
      </w:pPr>
      <w:r>
        <w:t>Figure 1.4 Output</w:t>
      </w:r>
    </w:p>
    <w:p w14:paraId="06FC3524" w14:textId="74EC77C8" w:rsidR="0061053F" w:rsidRDefault="0061053F" w:rsidP="0061053F"/>
    <w:p w14:paraId="2EBC1F41" w14:textId="17F0D49C" w:rsidR="0061053F" w:rsidRDefault="0061053F" w:rsidP="0061053F">
      <w:r w:rsidRPr="0025451F">
        <w:rPr>
          <w:szCs w:val="24"/>
          <w:lang w:val="tr-TR"/>
        </w:rPr>
        <w:drawing>
          <wp:inline distT="0" distB="0" distL="0" distR="0" wp14:anchorId="662CADF4" wp14:editId="0B460314">
            <wp:extent cx="5760720" cy="1771015"/>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1771015"/>
                    </a:xfrm>
                    <a:prstGeom prst="rect">
                      <a:avLst/>
                    </a:prstGeom>
                  </pic:spPr>
                </pic:pic>
              </a:graphicData>
            </a:graphic>
          </wp:inline>
        </w:drawing>
      </w:r>
    </w:p>
    <w:p w14:paraId="0D191CF2" w14:textId="3A7E2756" w:rsidR="0061053F" w:rsidRDefault="0061053F" w:rsidP="0061053F"/>
    <w:p w14:paraId="14B7F233" w14:textId="0F85A160" w:rsidR="0061053F" w:rsidRDefault="0061053F" w:rsidP="0061053F">
      <w:pPr>
        <w:jc w:val="center"/>
      </w:pPr>
      <w:r>
        <w:t>Figure 1.5 Second output</w:t>
      </w:r>
    </w:p>
    <w:p w14:paraId="159F793D" w14:textId="7664A116" w:rsidR="0061053F" w:rsidRDefault="0061053F" w:rsidP="0061053F"/>
    <w:p w14:paraId="0D84BE1C" w14:textId="5F619A58" w:rsidR="0061053F" w:rsidRDefault="0061053F" w:rsidP="0061053F">
      <w:pPr>
        <w:jc w:val="center"/>
      </w:pPr>
      <w:r>
        <w:rPr>
          <w:szCs w:val="24"/>
          <w:lang w:val="tr-TR"/>
        </w:rPr>
        <w:drawing>
          <wp:inline distT="0" distB="0" distL="0" distR="0" wp14:anchorId="513C172F" wp14:editId="2CCD69D3">
            <wp:extent cx="5760720" cy="311669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3116699"/>
                    </a:xfrm>
                    <a:prstGeom prst="rect">
                      <a:avLst/>
                    </a:prstGeom>
                    <a:noFill/>
                    <a:ln>
                      <a:noFill/>
                    </a:ln>
                  </pic:spPr>
                </pic:pic>
              </a:graphicData>
            </a:graphic>
          </wp:inline>
        </w:drawing>
      </w:r>
    </w:p>
    <w:p w14:paraId="3E6B01E1" w14:textId="03405096" w:rsidR="0061053F" w:rsidRDefault="0061053F" w:rsidP="0061053F">
      <w:pPr>
        <w:jc w:val="center"/>
      </w:pPr>
    </w:p>
    <w:p w14:paraId="55604310" w14:textId="00B7A868" w:rsidR="0061053F" w:rsidRDefault="0061053F" w:rsidP="0061053F">
      <w:pPr>
        <w:jc w:val="center"/>
      </w:pPr>
      <w:r>
        <w:t>Figure 1.6 Original sample</w:t>
      </w:r>
    </w:p>
    <w:p w14:paraId="20C44964" w14:textId="2540503B" w:rsidR="0061053F" w:rsidRDefault="0061053F" w:rsidP="0061053F">
      <w:pPr>
        <w:jc w:val="center"/>
      </w:pPr>
    </w:p>
    <w:p w14:paraId="2F52B0AD" w14:textId="2EAEEE39" w:rsidR="0061053F" w:rsidRDefault="0061053F" w:rsidP="0061053F">
      <w:pPr>
        <w:jc w:val="center"/>
      </w:pPr>
      <w:r w:rsidRPr="00B36E5F">
        <w:rPr>
          <w:szCs w:val="24"/>
          <w:lang w:val="tr-TR"/>
        </w:rPr>
        <w:drawing>
          <wp:inline distT="0" distB="0" distL="0" distR="0" wp14:anchorId="71FDBAD0" wp14:editId="0A45B149">
            <wp:extent cx="5760720" cy="3831590"/>
            <wp:effectExtent l="0" t="0" r="0" b="0"/>
            <wp:docPr id="39"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720" cy="3831590"/>
                    </a:xfrm>
                    <a:prstGeom prst="rect">
                      <a:avLst/>
                    </a:prstGeom>
                  </pic:spPr>
                </pic:pic>
              </a:graphicData>
            </a:graphic>
          </wp:inline>
        </w:drawing>
      </w:r>
    </w:p>
    <w:p w14:paraId="07F5DD19" w14:textId="23D9896A" w:rsidR="0061053F" w:rsidRDefault="0061053F" w:rsidP="0061053F">
      <w:pPr>
        <w:jc w:val="center"/>
      </w:pPr>
    </w:p>
    <w:p w14:paraId="6B796552" w14:textId="2489FDA5" w:rsidR="0061053F" w:rsidRDefault="0061053F" w:rsidP="0061053F">
      <w:pPr>
        <w:jc w:val="center"/>
      </w:pPr>
      <w:r>
        <w:t>Figure 1.7 Edited version</w:t>
      </w:r>
    </w:p>
    <w:p w14:paraId="5CD463FA" w14:textId="5B0C6122" w:rsidR="0061053F" w:rsidRDefault="0061053F" w:rsidP="0061053F">
      <w:pPr>
        <w:jc w:val="center"/>
      </w:pPr>
    </w:p>
    <w:p w14:paraId="04F74419" w14:textId="7582DD56" w:rsidR="0061053F" w:rsidRDefault="008D28C4" w:rsidP="0061053F">
      <w:pPr>
        <w:jc w:val="center"/>
      </w:pPr>
      <w:r w:rsidRPr="00F35026">
        <w:rPr>
          <w:szCs w:val="24"/>
          <w:lang w:val="tr-TR"/>
        </w:rPr>
        <w:drawing>
          <wp:inline distT="0" distB="0" distL="0" distR="0" wp14:anchorId="5978D9FC" wp14:editId="0C4F7D67">
            <wp:extent cx="2505425" cy="1800476"/>
            <wp:effectExtent l="0" t="0" r="9525"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05425" cy="1800476"/>
                    </a:xfrm>
                    <a:prstGeom prst="rect">
                      <a:avLst/>
                    </a:prstGeom>
                  </pic:spPr>
                </pic:pic>
              </a:graphicData>
            </a:graphic>
          </wp:inline>
        </w:drawing>
      </w:r>
    </w:p>
    <w:p w14:paraId="387231C4" w14:textId="0FEBFA0F" w:rsidR="008D28C4" w:rsidRDefault="008D28C4" w:rsidP="0061053F">
      <w:pPr>
        <w:jc w:val="center"/>
      </w:pPr>
    </w:p>
    <w:p w14:paraId="6AE4BA5C" w14:textId="3C165C44" w:rsidR="008D28C4" w:rsidRDefault="008D28C4" w:rsidP="0061053F">
      <w:pPr>
        <w:jc w:val="center"/>
      </w:pPr>
      <w:r>
        <w:t>Figure 1.8 Output stored as a temp file</w:t>
      </w:r>
    </w:p>
    <w:p w14:paraId="40DE7558" w14:textId="3148863D" w:rsidR="008D28C4" w:rsidRDefault="008D28C4" w:rsidP="0061053F">
      <w:pPr>
        <w:jc w:val="center"/>
      </w:pPr>
    </w:p>
    <w:p w14:paraId="4652A0C3" w14:textId="4C778D46" w:rsidR="008D28C4" w:rsidRDefault="008D28C4" w:rsidP="0061053F">
      <w:pPr>
        <w:jc w:val="center"/>
      </w:pPr>
    </w:p>
    <w:p w14:paraId="21739943" w14:textId="5855899B" w:rsidR="008D28C4" w:rsidRDefault="008D28C4" w:rsidP="008D28C4">
      <w:pPr>
        <w:rPr>
          <w:b/>
          <w:bCs/>
        </w:rPr>
      </w:pPr>
      <w:r>
        <w:rPr>
          <w:b/>
          <w:bCs/>
        </w:rPr>
        <w:t>8.   REAL</w:t>
      </w:r>
      <w:r w:rsidR="00A4118E">
        <w:rPr>
          <w:b/>
          <w:bCs/>
        </w:rPr>
        <w:t>-</w:t>
      </w:r>
      <w:r>
        <w:rPr>
          <w:b/>
          <w:bCs/>
        </w:rPr>
        <w:t>TIME VIDEO ENHANCER</w:t>
      </w:r>
    </w:p>
    <w:p w14:paraId="15624834" w14:textId="7678BEEF" w:rsidR="008D28C4" w:rsidRPr="008D28C4" w:rsidRDefault="008D28C4" w:rsidP="008D28C4"/>
    <w:p w14:paraId="1141DD6B" w14:textId="6AEA12DB" w:rsidR="008D28C4" w:rsidRDefault="008D28C4" w:rsidP="008D28C4">
      <w:pPr>
        <w:spacing w:line="360" w:lineRule="auto"/>
      </w:pPr>
      <w:r w:rsidRPr="008D28C4">
        <w:t>It is the same logic as the Manual_Image Enhancer but this is the real-time video version.  There are tons of options but I select the options that give us the benefit of adjusting video quality. I can’t decide whether Should I add auto-focus, auto-exposure, and auto-white balance with tick options inside of the interface. But since they’re not working properly I decided to not add them. The zoom part seems interested to me so I add that. That’s the basic function first we set the parameters for our video. Then with a while loop, we make a video as frames added over and over I also set width height as default HD, and frame rate is 30.</w:t>
      </w:r>
    </w:p>
    <w:p w14:paraId="30E25D69" w14:textId="772656BD" w:rsidR="008D28C4" w:rsidRDefault="008D28C4" w:rsidP="008D28C4">
      <w:pPr>
        <w:spacing w:line="360" w:lineRule="auto"/>
      </w:pPr>
    </w:p>
    <w:p w14:paraId="14DA8973" w14:textId="372710E0" w:rsidR="008D28C4" w:rsidRDefault="008D28C4" w:rsidP="008D28C4">
      <w:pPr>
        <w:spacing w:line="360" w:lineRule="auto"/>
      </w:pPr>
      <w:r w:rsidRPr="006736A1">
        <w:rPr>
          <w:sz w:val="32"/>
          <w:szCs w:val="32"/>
          <w:lang w:val="tr-TR"/>
        </w:rPr>
        <w:drawing>
          <wp:inline distT="0" distB="0" distL="0" distR="0" wp14:anchorId="530B8038" wp14:editId="59193585">
            <wp:extent cx="5760720" cy="1861820"/>
            <wp:effectExtent l="0" t="0" r="0" b="0"/>
            <wp:docPr id="40"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1861820"/>
                    </a:xfrm>
                    <a:prstGeom prst="rect">
                      <a:avLst/>
                    </a:prstGeom>
                  </pic:spPr>
                </pic:pic>
              </a:graphicData>
            </a:graphic>
          </wp:inline>
        </w:drawing>
      </w:r>
    </w:p>
    <w:p w14:paraId="70BF27E1" w14:textId="19909A46" w:rsidR="008D28C4" w:rsidRDefault="008D28C4" w:rsidP="008D28C4">
      <w:pPr>
        <w:spacing w:line="360" w:lineRule="auto"/>
      </w:pPr>
    </w:p>
    <w:p w14:paraId="5B7B271A" w14:textId="0BC96917" w:rsidR="008D28C4" w:rsidRDefault="008D28C4" w:rsidP="008D28C4">
      <w:pPr>
        <w:spacing w:line="360" w:lineRule="auto"/>
        <w:jc w:val="center"/>
      </w:pPr>
      <w:r>
        <w:t>Figure 1.1 Manual real</w:t>
      </w:r>
      <w:r w:rsidR="00A4118E">
        <w:t>-</w:t>
      </w:r>
      <w:r>
        <w:t>time video enhancement</w:t>
      </w:r>
    </w:p>
    <w:p w14:paraId="0E01BD0A" w14:textId="73BDDC8E" w:rsidR="008D28C4" w:rsidRDefault="008D28C4" w:rsidP="008D28C4">
      <w:pPr>
        <w:spacing w:line="360" w:lineRule="auto"/>
        <w:jc w:val="center"/>
      </w:pPr>
    </w:p>
    <w:p w14:paraId="55C32F11" w14:textId="73A304B7" w:rsidR="008D28C4" w:rsidRDefault="008D28C4" w:rsidP="008D28C4">
      <w:pPr>
        <w:spacing w:line="360" w:lineRule="auto"/>
      </w:pPr>
      <w:r w:rsidRPr="007E6505">
        <w:rPr>
          <w:szCs w:val="24"/>
          <w:lang w:val="tr-TR"/>
        </w:rPr>
        <w:drawing>
          <wp:inline distT="0" distB="0" distL="0" distR="0" wp14:anchorId="3BCDED3E" wp14:editId="12E844C5">
            <wp:extent cx="5760720" cy="2535555"/>
            <wp:effectExtent l="0" t="0" r="0" b="0"/>
            <wp:docPr id="41"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2535555"/>
                    </a:xfrm>
                    <a:prstGeom prst="rect">
                      <a:avLst/>
                    </a:prstGeom>
                  </pic:spPr>
                </pic:pic>
              </a:graphicData>
            </a:graphic>
          </wp:inline>
        </w:drawing>
      </w:r>
    </w:p>
    <w:p w14:paraId="4FF8E7CD" w14:textId="5E92B307" w:rsidR="008D28C4" w:rsidRDefault="008D28C4" w:rsidP="008D28C4">
      <w:pPr>
        <w:spacing w:line="360" w:lineRule="auto"/>
      </w:pPr>
    </w:p>
    <w:p w14:paraId="3CEAFDDE" w14:textId="1103FD93" w:rsidR="008D28C4" w:rsidRDefault="008D28C4" w:rsidP="008D28C4">
      <w:pPr>
        <w:spacing w:line="360" w:lineRule="auto"/>
        <w:jc w:val="center"/>
      </w:pPr>
      <w:r>
        <w:t>Figure 1.2 Implementation of the function in the interface</w:t>
      </w:r>
    </w:p>
    <w:p w14:paraId="6123A706" w14:textId="2FCB7AFB" w:rsidR="008D28C4" w:rsidRDefault="008D28C4" w:rsidP="008D28C4">
      <w:pPr>
        <w:spacing w:line="360" w:lineRule="auto"/>
        <w:jc w:val="center"/>
      </w:pPr>
    </w:p>
    <w:p w14:paraId="2C39B4F2" w14:textId="5450C9D8" w:rsidR="008D28C4" w:rsidRDefault="008D28C4" w:rsidP="008D28C4">
      <w:pPr>
        <w:spacing w:line="360" w:lineRule="auto"/>
      </w:pPr>
      <w:r w:rsidRPr="008D28C4">
        <w:t>It’s the same logic as the others. I set default slider values to 1. So when we open sliders it appears as 1 first, then we adjust sliders for our pleasure. In apply_button we call the function as we mentioned above.</w:t>
      </w:r>
      <w:r>
        <w:t xml:space="preserve"> </w:t>
      </w:r>
      <w:r w:rsidRPr="008D28C4">
        <w:t>It shows up first we can set the values up to 100. When we apply our webcam shows up. But unfortunately, external Cam’s(such as connecting the phone with Droid Cam) doesn’t work because of encoding issues. I tried and it only works properly with a laptop webcam. External cam’s cause an issue.</w:t>
      </w:r>
    </w:p>
    <w:p w14:paraId="3A5C3D02" w14:textId="231A8DBE" w:rsidR="008D28C4" w:rsidRDefault="008D28C4" w:rsidP="008D28C4">
      <w:pPr>
        <w:spacing w:line="360" w:lineRule="auto"/>
      </w:pPr>
    </w:p>
    <w:p w14:paraId="4CBC7648" w14:textId="106D6499" w:rsidR="00B6761E" w:rsidRDefault="00B6761E" w:rsidP="008D28C4">
      <w:pPr>
        <w:spacing w:line="360" w:lineRule="auto"/>
      </w:pPr>
      <w:r w:rsidRPr="009B6C8F">
        <w:rPr>
          <w:szCs w:val="24"/>
          <w:lang w:val="tr-TR"/>
        </w:rPr>
        <w:drawing>
          <wp:inline distT="0" distB="0" distL="0" distR="0" wp14:anchorId="4FB8FEB9" wp14:editId="39220BB8">
            <wp:extent cx="5760720" cy="2505710"/>
            <wp:effectExtent l="0" t="0" r="0" b="0"/>
            <wp:docPr id="43"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720" cy="2505710"/>
                    </a:xfrm>
                    <a:prstGeom prst="rect">
                      <a:avLst/>
                    </a:prstGeom>
                  </pic:spPr>
                </pic:pic>
              </a:graphicData>
            </a:graphic>
          </wp:inline>
        </w:drawing>
      </w:r>
    </w:p>
    <w:p w14:paraId="64CC65E1" w14:textId="77777777" w:rsidR="00B6761E" w:rsidRDefault="00B6761E" w:rsidP="008D28C4">
      <w:pPr>
        <w:spacing w:line="360" w:lineRule="auto"/>
      </w:pPr>
    </w:p>
    <w:p w14:paraId="515B5B56" w14:textId="5548D754" w:rsidR="008D28C4" w:rsidRDefault="008D28C4" w:rsidP="008D28C4">
      <w:pPr>
        <w:spacing w:line="360" w:lineRule="auto"/>
        <w:jc w:val="center"/>
      </w:pPr>
      <w:r>
        <w:t>Figure 1.3 Output</w:t>
      </w:r>
    </w:p>
    <w:p w14:paraId="067D8F98" w14:textId="19FA6C93" w:rsidR="008D28C4" w:rsidRDefault="008D28C4" w:rsidP="008D28C4">
      <w:pPr>
        <w:spacing w:line="360" w:lineRule="auto"/>
        <w:jc w:val="center"/>
      </w:pPr>
    </w:p>
    <w:p w14:paraId="3723F947" w14:textId="77777777" w:rsidR="008D28C4" w:rsidRPr="008D28C4" w:rsidRDefault="008D28C4" w:rsidP="008D28C4">
      <w:pPr>
        <w:spacing w:line="360" w:lineRule="auto"/>
        <w:jc w:val="center"/>
      </w:pPr>
    </w:p>
    <w:p w14:paraId="0BDEA650" w14:textId="1E573491" w:rsidR="0013756B" w:rsidRPr="008D28C4" w:rsidRDefault="00403665" w:rsidP="008D28C4">
      <w:pPr>
        <w:spacing w:line="360" w:lineRule="auto"/>
        <w:ind w:right="113"/>
        <w:rPr>
          <w:b/>
          <w:bCs/>
        </w:rPr>
      </w:pPr>
      <w:r>
        <w:rPr>
          <w:b/>
          <w:bCs/>
        </w:rPr>
        <w:t>9</w:t>
      </w:r>
      <w:r w:rsidR="008D28C4">
        <w:rPr>
          <w:b/>
          <w:bCs/>
        </w:rPr>
        <w:t xml:space="preserve">.   </w:t>
      </w:r>
      <w:r w:rsidR="0013756B" w:rsidRPr="008D28C4">
        <w:rPr>
          <w:b/>
          <w:bCs/>
        </w:rPr>
        <w:t>CONCLUSION</w:t>
      </w:r>
    </w:p>
    <w:p w14:paraId="48747774" w14:textId="77777777" w:rsidR="008D28C4" w:rsidRPr="008D28C4" w:rsidRDefault="008D28C4" w:rsidP="008D28C4"/>
    <w:p w14:paraId="4BB63688" w14:textId="3D666F56" w:rsidR="0013756B" w:rsidRDefault="00FF66E6" w:rsidP="008D28C4">
      <w:pPr>
        <w:spacing w:line="360" w:lineRule="auto"/>
        <w:ind w:right="113"/>
      </w:pPr>
      <w:r>
        <w:t>W</w:t>
      </w:r>
      <w:r w:rsidR="0013756B">
        <w:t xml:space="preserve">e managed to </w:t>
      </w:r>
      <w:r w:rsidR="000B176A">
        <w:t xml:space="preserve">get experience on different subjects like </w:t>
      </w:r>
      <w:r w:rsidR="008F04CE">
        <w:t xml:space="preserve">the </w:t>
      </w:r>
      <w:r w:rsidR="000B176A">
        <w:t>implementation of various image filters using Opencv in real</w:t>
      </w:r>
      <w:r w:rsidR="008F04CE">
        <w:t>-</w:t>
      </w:r>
      <w:r w:rsidR="000B176A">
        <w:t>time, implementing a cascade classifier, creating our graphical user interface with Tkinter</w:t>
      </w:r>
      <w:r w:rsidR="00A37601">
        <w:t xml:space="preserve">, </w:t>
      </w:r>
      <w:r w:rsidR="000B176A">
        <w:t>creating video output files in correspond</w:t>
      </w:r>
      <w:r w:rsidR="008F04CE">
        <w:t>e</w:t>
      </w:r>
      <w:r w:rsidR="000B176A">
        <w:t>nce with Opencv</w:t>
      </w:r>
      <w:r w:rsidR="00A4118E">
        <w:t>,</w:t>
      </w:r>
      <w:r w:rsidR="00A37601">
        <w:t xml:space="preserve"> and getting instantaneously adjusted display.</w:t>
      </w:r>
      <w:r>
        <w:t xml:space="preserve"> Also</w:t>
      </w:r>
      <w:r w:rsidR="00A4118E">
        <w:t>,</w:t>
      </w:r>
      <w:r>
        <w:t xml:space="preserve"> we’ve gained abilit</w:t>
      </w:r>
      <w:r w:rsidR="00A37601">
        <w:t>ies</w:t>
      </w:r>
      <w:r>
        <w:t xml:space="preserve"> to handle diversified situations for single image manipulations in </w:t>
      </w:r>
      <w:r w:rsidR="00A4118E">
        <w:t xml:space="preserve">a </w:t>
      </w:r>
      <w:r>
        <w:t>real</w:t>
      </w:r>
      <w:r w:rsidR="00A4118E">
        <w:t>-</w:t>
      </w:r>
      <w:r>
        <w:t xml:space="preserve">time camera. </w:t>
      </w:r>
      <w:r w:rsidR="008D28C4">
        <w:t>Doing these manipulations with different tools we’ve created like sliders, allowed us a flexible control of both video and image display.</w:t>
      </w:r>
    </w:p>
    <w:p w14:paraId="30451E00" w14:textId="24CB1471" w:rsidR="00ED5A0F" w:rsidRDefault="00ED5A0F" w:rsidP="0013756B">
      <w:pPr>
        <w:spacing w:line="360" w:lineRule="auto"/>
        <w:ind w:left="170" w:right="113"/>
      </w:pPr>
    </w:p>
    <w:p w14:paraId="1DDBF4C4" w14:textId="77777777" w:rsidR="004E3D55" w:rsidRDefault="004E3D55" w:rsidP="0013756B">
      <w:pPr>
        <w:spacing w:line="360" w:lineRule="auto"/>
        <w:ind w:left="170" w:right="113"/>
      </w:pPr>
    </w:p>
    <w:p w14:paraId="4A708396" w14:textId="5DAF23D2" w:rsidR="00ED5A0F" w:rsidRDefault="00ED5A0F" w:rsidP="008D28C4">
      <w:pPr>
        <w:spacing w:line="360" w:lineRule="auto"/>
        <w:ind w:right="113"/>
        <w:rPr>
          <w:b/>
          <w:bCs/>
        </w:rPr>
      </w:pPr>
      <w:r>
        <w:rPr>
          <w:b/>
          <w:bCs/>
        </w:rPr>
        <w:t>REFERENCES</w:t>
      </w:r>
    </w:p>
    <w:p w14:paraId="22FE22C1" w14:textId="77777777" w:rsidR="00027281" w:rsidRDefault="00027281" w:rsidP="008D28C4">
      <w:pPr>
        <w:spacing w:line="360" w:lineRule="auto"/>
        <w:ind w:left="-142" w:right="113" w:firstLine="312"/>
        <w:rPr>
          <w:b/>
          <w:bCs/>
        </w:rPr>
      </w:pPr>
    </w:p>
    <w:p w14:paraId="77A57454" w14:textId="2DCF87F1" w:rsidR="00ED5A0F" w:rsidRDefault="00ED5A0F" w:rsidP="008D28C4">
      <w:pPr>
        <w:spacing w:line="360" w:lineRule="auto"/>
        <w:ind w:right="113"/>
      </w:pPr>
      <w:r>
        <w:rPr>
          <w:b/>
          <w:bCs/>
        </w:rPr>
        <w:t xml:space="preserve">[1] </w:t>
      </w:r>
      <w:r w:rsidRPr="00ED5A0F">
        <w:t>https://docs.python.org/3/library/tkinter.html</w:t>
      </w:r>
    </w:p>
    <w:p w14:paraId="22B78B65" w14:textId="3C010715" w:rsidR="00027281" w:rsidRDefault="00ED5A0F" w:rsidP="008D28C4">
      <w:pPr>
        <w:spacing w:line="360" w:lineRule="auto"/>
        <w:ind w:right="113"/>
      </w:pPr>
      <w:r>
        <w:rPr>
          <w:b/>
          <w:bCs/>
        </w:rPr>
        <w:t xml:space="preserve">[2] </w:t>
      </w:r>
      <w:hyperlink r:id="rId47" w:history="1">
        <w:r w:rsidR="00027281" w:rsidRPr="006A0EE5">
          <w:rPr>
            <w:rStyle w:val="Kpr"/>
          </w:rPr>
          <w:t>https://numpy.org</w:t>
        </w:r>
      </w:hyperlink>
    </w:p>
    <w:p w14:paraId="4704983A" w14:textId="5D22F440" w:rsidR="00ED5A0F" w:rsidRDefault="00ED5A0F" w:rsidP="008D28C4">
      <w:pPr>
        <w:spacing w:line="360" w:lineRule="auto"/>
        <w:ind w:right="113"/>
      </w:pPr>
      <w:r>
        <w:rPr>
          <w:b/>
          <w:bCs/>
        </w:rPr>
        <w:t xml:space="preserve">[3] </w:t>
      </w:r>
      <w:r w:rsidRPr="00ED5A0F">
        <w:t>https://opencv.org</w:t>
      </w:r>
    </w:p>
    <w:p w14:paraId="21013250" w14:textId="269B0383" w:rsidR="0023494D" w:rsidRDefault="0023494D" w:rsidP="008D28C4">
      <w:pPr>
        <w:spacing w:line="360" w:lineRule="auto"/>
        <w:ind w:right="113"/>
      </w:pPr>
      <w:r>
        <w:rPr>
          <w:b/>
          <w:bCs/>
        </w:rPr>
        <w:t xml:space="preserve">[4] </w:t>
      </w:r>
      <w:hyperlink r:id="rId48" w:history="1">
        <w:r w:rsidR="000C044E" w:rsidRPr="00BD4642">
          <w:rPr>
            <w:rStyle w:val="Kpr"/>
          </w:rPr>
          <w:t>https://docs.opencv.org/4.x/d3/dc1/tutorial_basic_linear_transform.html</w:t>
        </w:r>
      </w:hyperlink>
    </w:p>
    <w:p w14:paraId="3C0F51B4" w14:textId="23E27A3B" w:rsidR="000C044E" w:rsidRDefault="000C044E" w:rsidP="008D28C4">
      <w:pPr>
        <w:spacing w:line="360" w:lineRule="auto"/>
        <w:ind w:right="113"/>
      </w:pPr>
    </w:p>
    <w:p w14:paraId="4277E168" w14:textId="36D6D81F" w:rsidR="000C044E" w:rsidRDefault="000C044E" w:rsidP="008D28C4">
      <w:pPr>
        <w:spacing w:line="360" w:lineRule="auto"/>
        <w:ind w:right="113"/>
        <w:rPr>
          <w:b/>
          <w:bCs/>
        </w:rPr>
      </w:pPr>
      <w:r>
        <w:rPr>
          <w:b/>
          <w:bCs/>
        </w:rPr>
        <w:t>Code Links :</w:t>
      </w:r>
    </w:p>
    <w:p w14:paraId="6B2DEE8E" w14:textId="77777777" w:rsidR="000C044E" w:rsidRPr="0023494D" w:rsidRDefault="000C044E" w:rsidP="008D28C4">
      <w:pPr>
        <w:spacing w:line="360" w:lineRule="auto"/>
        <w:ind w:right="113"/>
      </w:pPr>
    </w:p>
    <w:sectPr w:rsidR="000C044E" w:rsidRPr="0023494D" w:rsidSect="00D82FBC">
      <w:headerReference w:type="even" r:id="rId49"/>
      <w:headerReference w:type="default" r:id="rId50"/>
      <w:footerReference w:type="even" r:id="rId51"/>
      <w:footerReference w:type="default" r:id="rId52"/>
      <w:headerReference w:type="first" r:id="rId53"/>
      <w:footerReference w:type="first" r:id="rId5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6E21F0" w14:textId="77777777" w:rsidR="00824559" w:rsidRDefault="00824559" w:rsidP="00A337CC">
      <w:pPr>
        <w:spacing w:after="0" w:line="240" w:lineRule="auto"/>
      </w:pPr>
      <w:r>
        <w:separator/>
      </w:r>
    </w:p>
  </w:endnote>
  <w:endnote w:type="continuationSeparator" w:id="0">
    <w:p w14:paraId="1A2B4B9C" w14:textId="77777777" w:rsidR="00824559" w:rsidRDefault="00824559" w:rsidP="00A33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101B2" w14:textId="77777777" w:rsidR="00027281" w:rsidRDefault="0002728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9482283"/>
      <w:docPartObj>
        <w:docPartGallery w:val="Page Numbers (Bottom of Page)"/>
        <w:docPartUnique/>
      </w:docPartObj>
    </w:sdtPr>
    <w:sdtEndPr/>
    <w:sdtContent>
      <w:p w14:paraId="6BAAA3A5" w14:textId="2E109417" w:rsidR="00D5441C" w:rsidRDefault="00D5441C">
        <w:pPr>
          <w:pStyle w:val="AltBilgi"/>
          <w:jc w:val="center"/>
        </w:pPr>
        <w:r>
          <w:fldChar w:fldCharType="begin"/>
        </w:r>
        <w:r>
          <w:instrText>PAGE   \* MERGEFORMAT</w:instrText>
        </w:r>
        <w:r>
          <w:fldChar w:fldCharType="separate"/>
        </w:r>
        <w:r>
          <w:rPr>
            <w:lang w:val="tr-TR"/>
          </w:rPr>
          <w:t>2</w:t>
        </w:r>
        <w:r>
          <w:fldChar w:fldCharType="end"/>
        </w:r>
      </w:p>
    </w:sdtContent>
  </w:sdt>
  <w:p w14:paraId="5D91131C" w14:textId="77777777" w:rsidR="00D5441C" w:rsidRDefault="00D5441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85F5D" w14:textId="77777777" w:rsidR="00027281" w:rsidRDefault="0002728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B774F" w14:textId="77777777" w:rsidR="00824559" w:rsidRDefault="00824559" w:rsidP="00A337CC">
      <w:pPr>
        <w:spacing w:after="0" w:line="240" w:lineRule="auto"/>
      </w:pPr>
      <w:r>
        <w:separator/>
      </w:r>
    </w:p>
  </w:footnote>
  <w:footnote w:type="continuationSeparator" w:id="0">
    <w:p w14:paraId="12045E2D" w14:textId="77777777" w:rsidR="00824559" w:rsidRDefault="00824559" w:rsidP="00A337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054CE" w14:textId="77777777" w:rsidR="00027281" w:rsidRDefault="0002728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D4021" w14:textId="77777777" w:rsidR="00027281" w:rsidRDefault="00027281">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8B47C" w14:textId="77777777" w:rsidR="00027281" w:rsidRDefault="0002728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F10F4"/>
    <w:multiLevelType w:val="hybridMultilevel"/>
    <w:tmpl w:val="A5EAA310"/>
    <w:lvl w:ilvl="0" w:tplc="E272B6E2">
      <w:start w:val="1"/>
      <w:numFmt w:val="decimal"/>
      <w:lvlText w:val="%1."/>
      <w:lvlJc w:val="left"/>
      <w:pPr>
        <w:ind w:left="6287" w:hanging="360"/>
      </w:pPr>
      <w:rPr>
        <w:rFonts w:hint="default"/>
      </w:rPr>
    </w:lvl>
    <w:lvl w:ilvl="1" w:tplc="041F0019" w:tentative="1">
      <w:start w:val="1"/>
      <w:numFmt w:val="lowerLetter"/>
      <w:lvlText w:val="%2."/>
      <w:lvlJc w:val="left"/>
      <w:pPr>
        <w:ind w:left="7007" w:hanging="360"/>
      </w:pPr>
    </w:lvl>
    <w:lvl w:ilvl="2" w:tplc="041F001B" w:tentative="1">
      <w:start w:val="1"/>
      <w:numFmt w:val="lowerRoman"/>
      <w:lvlText w:val="%3."/>
      <w:lvlJc w:val="right"/>
      <w:pPr>
        <w:ind w:left="7727" w:hanging="180"/>
      </w:pPr>
    </w:lvl>
    <w:lvl w:ilvl="3" w:tplc="041F000F" w:tentative="1">
      <w:start w:val="1"/>
      <w:numFmt w:val="decimal"/>
      <w:lvlText w:val="%4."/>
      <w:lvlJc w:val="left"/>
      <w:pPr>
        <w:ind w:left="8447" w:hanging="360"/>
      </w:pPr>
    </w:lvl>
    <w:lvl w:ilvl="4" w:tplc="041F0019" w:tentative="1">
      <w:start w:val="1"/>
      <w:numFmt w:val="lowerLetter"/>
      <w:lvlText w:val="%5."/>
      <w:lvlJc w:val="left"/>
      <w:pPr>
        <w:ind w:left="9167" w:hanging="360"/>
      </w:pPr>
    </w:lvl>
    <w:lvl w:ilvl="5" w:tplc="041F001B" w:tentative="1">
      <w:start w:val="1"/>
      <w:numFmt w:val="lowerRoman"/>
      <w:lvlText w:val="%6."/>
      <w:lvlJc w:val="right"/>
      <w:pPr>
        <w:ind w:left="9887" w:hanging="180"/>
      </w:pPr>
    </w:lvl>
    <w:lvl w:ilvl="6" w:tplc="041F000F" w:tentative="1">
      <w:start w:val="1"/>
      <w:numFmt w:val="decimal"/>
      <w:lvlText w:val="%7."/>
      <w:lvlJc w:val="left"/>
      <w:pPr>
        <w:ind w:left="10607" w:hanging="360"/>
      </w:pPr>
    </w:lvl>
    <w:lvl w:ilvl="7" w:tplc="041F0019" w:tentative="1">
      <w:start w:val="1"/>
      <w:numFmt w:val="lowerLetter"/>
      <w:lvlText w:val="%8."/>
      <w:lvlJc w:val="left"/>
      <w:pPr>
        <w:ind w:left="11327" w:hanging="360"/>
      </w:pPr>
    </w:lvl>
    <w:lvl w:ilvl="8" w:tplc="041F001B" w:tentative="1">
      <w:start w:val="1"/>
      <w:numFmt w:val="lowerRoman"/>
      <w:lvlText w:val="%9."/>
      <w:lvlJc w:val="right"/>
      <w:pPr>
        <w:ind w:left="12047" w:hanging="180"/>
      </w:pPr>
    </w:lvl>
  </w:abstractNum>
  <w:abstractNum w:abstractNumId="1" w15:restartNumberingAfterBreak="0">
    <w:nsid w:val="1C325086"/>
    <w:multiLevelType w:val="hybridMultilevel"/>
    <w:tmpl w:val="ACFA9450"/>
    <w:lvl w:ilvl="0" w:tplc="BE52C832">
      <w:start w:val="1"/>
      <w:numFmt w:val="decimal"/>
      <w:lvlText w:val="%1."/>
      <w:lvlJc w:val="left"/>
      <w:pPr>
        <w:ind w:left="530" w:hanging="360"/>
      </w:pPr>
      <w:rPr>
        <w:rFonts w:hint="default"/>
      </w:rPr>
    </w:lvl>
    <w:lvl w:ilvl="1" w:tplc="041F0019" w:tentative="1">
      <w:start w:val="1"/>
      <w:numFmt w:val="lowerLetter"/>
      <w:lvlText w:val="%2."/>
      <w:lvlJc w:val="left"/>
      <w:pPr>
        <w:ind w:left="1250" w:hanging="360"/>
      </w:pPr>
    </w:lvl>
    <w:lvl w:ilvl="2" w:tplc="041F001B" w:tentative="1">
      <w:start w:val="1"/>
      <w:numFmt w:val="lowerRoman"/>
      <w:lvlText w:val="%3."/>
      <w:lvlJc w:val="right"/>
      <w:pPr>
        <w:ind w:left="1970" w:hanging="180"/>
      </w:pPr>
    </w:lvl>
    <w:lvl w:ilvl="3" w:tplc="041F000F" w:tentative="1">
      <w:start w:val="1"/>
      <w:numFmt w:val="decimal"/>
      <w:lvlText w:val="%4."/>
      <w:lvlJc w:val="left"/>
      <w:pPr>
        <w:ind w:left="2690" w:hanging="360"/>
      </w:pPr>
    </w:lvl>
    <w:lvl w:ilvl="4" w:tplc="041F0019" w:tentative="1">
      <w:start w:val="1"/>
      <w:numFmt w:val="lowerLetter"/>
      <w:lvlText w:val="%5."/>
      <w:lvlJc w:val="left"/>
      <w:pPr>
        <w:ind w:left="3410" w:hanging="360"/>
      </w:pPr>
    </w:lvl>
    <w:lvl w:ilvl="5" w:tplc="041F001B" w:tentative="1">
      <w:start w:val="1"/>
      <w:numFmt w:val="lowerRoman"/>
      <w:lvlText w:val="%6."/>
      <w:lvlJc w:val="right"/>
      <w:pPr>
        <w:ind w:left="4130" w:hanging="180"/>
      </w:pPr>
    </w:lvl>
    <w:lvl w:ilvl="6" w:tplc="041F000F" w:tentative="1">
      <w:start w:val="1"/>
      <w:numFmt w:val="decimal"/>
      <w:lvlText w:val="%7."/>
      <w:lvlJc w:val="left"/>
      <w:pPr>
        <w:ind w:left="4850" w:hanging="360"/>
      </w:pPr>
    </w:lvl>
    <w:lvl w:ilvl="7" w:tplc="041F0019" w:tentative="1">
      <w:start w:val="1"/>
      <w:numFmt w:val="lowerLetter"/>
      <w:lvlText w:val="%8."/>
      <w:lvlJc w:val="left"/>
      <w:pPr>
        <w:ind w:left="5570" w:hanging="360"/>
      </w:pPr>
    </w:lvl>
    <w:lvl w:ilvl="8" w:tplc="041F001B" w:tentative="1">
      <w:start w:val="1"/>
      <w:numFmt w:val="lowerRoman"/>
      <w:lvlText w:val="%9."/>
      <w:lvlJc w:val="right"/>
      <w:pPr>
        <w:ind w:left="6290" w:hanging="180"/>
      </w:pPr>
    </w:lvl>
  </w:abstractNum>
  <w:abstractNum w:abstractNumId="2" w15:restartNumberingAfterBreak="0">
    <w:nsid w:val="26400CF7"/>
    <w:multiLevelType w:val="hybridMultilevel"/>
    <w:tmpl w:val="7B5CFEF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8350D55"/>
    <w:multiLevelType w:val="multilevel"/>
    <w:tmpl w:val="0454675A"/>
    <w:lvl w:ilvl="0">
      <w:start w:val="1"/>
      <w:numFmt w:val="decimal"/>
      <w:lvlText w:val="%1."/>
      <w:lvlJc w:val="left"/>
      <w:pPr>
        <w:ind w:left="107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B694A82"/>
    <w:multiLevelType w:val="multilevel"/>
    <w:tmpl w:val="19123C16"/>
    <w:lvl w:ilvl="0">
      <w:start w:val="1"/>
      <w:numFmt w:val="decimal"/>
      <w:lvlText w:val="%1."/>
      <w:lvlJc w:val="left"/>
      <w:pPr>
        <w:ind w:left="530" w:hanging="360"/>
      </w:pPr>
      <w:rPr>
        <w:rFonts w:hint="default"/>
      </w:rPr>
    </w:lvl>
    <w:lvl w:ilvl="1">
      <w:start w:val="1"/>
      <w:numFmt w:val="decimal"/>
      <w:isLgl/>
      <w:lvlText w:val="%1.%2"/>
      <w:lvlJc w:val="left"/>
      <w:pPr>
        <w:ind w:left="530" w:hanging="360"/>
      </w:pPr>
      <w:rPr>
        <w:rFonts w:hint="default"/>
      </w:rPr>
    </w:lvl>
    <w:lvl w:ilvl="2">
      <w:start w:val="1"/>
      <w:numFmt w:val="decimal"/>
      <w:isLgl/>
      <w:lvlText w:val="%1.%2.%3"/>
      <w:lvlJc w:val="left"/>
      <w:pPr>
        <w:ind w:left="890" w:hanging="720"/>
      </w:pPr>
      <w:rPr>
        <w:rFonts w:hint="default"/>
      </w:rPr>
    </w:lvl>
    <w:lvl w:ilvl="3">
      <w:start w:val="1"/>
      <w:numFmt w:val="decimal"/>
      <w:isLgl/>
      <w:lvlText w:val="%1.%2.%3.%4"/>
      <w:lvlJc w:val="left"/>
      <w:pPr>
        <w:ind w:left="890" w:hanging="720"/>
      </w:pPr>
      <w:rPr>
        <w:rFonts w:hint="default"/>
      </w:rPr>
    </w:lvl>
    <w:lvl w:ilvl="4">
      <w:start w:val="1"/>
      <w:numFmt w:val="decimal"/>
      <w:isLgl/>
      <w:lvlText w:val="%1.%2.%3.%4.%5"/>
      <w:lvlJc w:val="left"/>
      <w:pPr>
        <w:ind w:left="1250" w:hanging="1080"/>
      </w:pPr>
      <w:rPr>
        <w:rFonts w:hint="default"/>
      </w:rPr>
    </w:lvl>
    <w:lvl w:ilvl="5">
      <w:start w:val="1"/>
      <w:numFmt w:val="decimal"/>
      <w:isLgl/>
      <w:lvlText w:val="%1.%2.%3.%4.%5.%6"/>
      <w:lvlJc w:val="left"/>
      <w:pPr>
        <w:ind w:left="1250" w:hanging="1080"/>
      </w:pPr>
      <w:rPr>
        <w:rFonts w:hint="default"/>
      </w:rPr>
    </w:lvl>
    <w:lvl w:ilvl="6">
      <w:start w:val="1"/>
      <w:numFmt w:val="decimal"/>
      <w:isLgl/>
      <w:lvlText w:val="%1.%2.%3.%4.%5.%6.%7"/>
      <w:lvlJc w:val="left"/>
      <w:pPr>
        <w:ind w:left="1610" w:hanging="1440"/>
      </w:pPr>
      <w:rPr>
        <w:rFonts w:hint="default"/>
      </w:rPr>
    </w:lvl>
    <w:lvl w:ilvl="7">
      <w:start w:val="1"/>
      <w:numFmt w:val="decimal"/>
      <w:isLgl/>
      <w:lvlText w:val="%1.%2.%3.%4.%5.%6.%7.%8"/>
      <w:lvlJc w:val="left"/>
      <w:pPr>
        <w:ind w:left="1610" w:hanging="1440"/>
      </w:pPr>
      <w:rPr>
        <w:rFonts w:hint="default"/>
      </w:rPr>
    </w:lvl>
    <w:lvl w:ilvl="8">
      <w:start w:val="1"/>
      <w:numFmt w:val="decimal"/>
      <w:isLgl/>
      <w:lvlText w:val="%1.%2.%3.%4.%5.%6.%7.%8.%9"/>
      <w:lvlJc w:val="left"/>
      <w:pPr>
        <w:ind w:left="1970" w:hanging="1800"/>
      </w:pPr>
      <w:rPr>
        <w:rFonts w:hint="default"/>
      </w:rPr>
    </w:lvl>
  </w:abstractNum>
  <w:abstractNum w:abstractNumId="5" w15:restartNumberingAfterBreak="0">
    <w:nsid w:val="4FFC33B9"/>
    <w:multiLevelType w:val="hybridMultilevel"/>
    <w:tmpl w:val="43F6A9F6"/>
    <w:lvl w:ilvl="0" w:tplc="681A26D6">
      <w:start w:val="1"/>
      <w:numFmt w:val="decimal"/>
      <w:lvlText w:val="%1."/>
      <w:lvlJc w:val="left"/>
      <w:pPr>
        <w:ind w:left="170" w:hanging="360"/>
      </w:pPr>
      <w:rPr>
        <w:rFonts w:hint="default"/>
      </w:rPr>
    </w:lvl>
    <w:lvl w:ilvl="1" w:tplc="041F0019" w:tentative="1">
      <w:start w:val="1"/>
      <w:numFmt w:val="lowerLetter"/>
      <w:lvlText w:val="%2."/>
      <w:lvlJc w:val="left"/>
      <w:pPr>
        <w:ind w:left="890" w:hanging="360"/>
      </w:pPr>
    </w:lvl>
    <w:lvl w:ilvl="2" w:tplc="041F001B" w:tentative="1">
      <w:start w:val="1"/>
      <w:numFmt w:val="lowerRoman"/>
      <w:lvlText w:val="%3."/>
      <w:lvlJc w:val="right"/>
      <w:pPr>
        <w:ind w:left="1610" w:hanging="180"/>
      </w:pPr>
    </w:lvl>
    <w:lvl w:ilvl="3" w:tplc="041F000F" w:tentative="1">
      <w:start w:val="1"/>
      <w:numFmt w:val="decimal"/>
      <w:lvlText w:val="%4."/>
      <w:lvlJc w:val="left"/>
      <w:pPr>
        <w:ind w:left="2330" w:hanging="360"/>
      </w:pPr>
    </w:lvl>
    <w:lvl w:ilvl="4" w:tplc="041F0019" w:tentative="1">
      <w:start w:val="1"/>
      <w:numFmt w:val="lowerLetter"/>
      <w:lvlText w:val="%5."/>
      <w:lvlJc w:val="left"/>
      <w:pPr>
        <w:ind w:left="3050" w:hanging="360"/>
      </w:pPr>
    </w:lvl>
    <w:lvl w:ilvl="5" w:tplc="041F001B" w:tentative="1">
      <w:start w:val="1"/>
      <w:numFmt w:val="lowerRoman"/>
      <w:lvlText w:val="%6."/>
      <w:lvlJc w:val="right"/>
      <w:pPr>
        <w:ind w:left="3770" w:hanging="180"/>
      </w:pPr>
    </w:lvl>
    <w:lvl w:ilvl="6" w:tplc="041F000F" w:tentative="1">
      <w:start w:val="1"/>
      <w:numFmt w:val="decimal"/>
      <w:lvlText w:val="%7."/>
      <w:lvlJc w:val="left"/>
      <w:pPr>
        <w:ind w:left="4490" w:hanging="360"/>
      </w:pPr>
    </w:lvl>
    <w:lvl w:ilvl="7" w:tplc="041F0019" w:tentative="1">
      <w:start w:val="1"/>
      <w:numFmt w:val="lowerLetter"/>
      <w:lvlText w:val="%8."/>
      <w:lvlJc w:val="left"/>
      <w:pPr>
        <w:ind w:left="5210" w:hanging="360"/>
      </w:pPr>
    </w:lvl>
    <w:lvl w:ilvl="8" w:tplc="041F001B" w:tentative="1">
      <w:start w:val="1"/>
      <w:numFmt w:val="lowerRoman"/>
      <w:lvlText w:val="%9."/>
      <w:lvlJc w:val="right"/>
      <w:pPr>
        <w:ind w:left="5930" w:hanging="180"/>
      </w:pPr>
    </w:lvl>
  </w:abstractNum>
  <w:abstractNum w:abstractNumId="6" w15:restartNumberingAfterBreak="0">
    <w:nsid w:val="5B6E64B1"/>
    <w:multiLevelType w:val="hybridMultilevel"/>
    <w:tmpl w:val="513CC556"/>
    <w:lvl w:ilvl="0" w:tplc="4650F6E4">
      <w:start w:val="1"/>
      <w:numFmt w:val="decimal"/>
      <w:lvlText w:val="%1."/>
      <w:lvlJc w:val="left"/>
      <w:pPr>
        <w:ind w:left="530" w:hanging="360"/>
      </w:pPr>
      <w:rPr>
        <w:rFonts w:hint="default"/>
      </w:rPr>
    </w:lvl>
    <w:lvl w:ilvl="1" w:tplc="041F0019" w:tentative="1">
      <w:start w:val="1"/>
      <w:numFmt w:val="lowerLetter"/>
      <w:lvlText w:val="%2."/>
      <w:lvlJc w:val="left"/>
      <w:pPr>
        <w:ind w:left="1250" w:hanging="360"/>
      </w:pPr>
    </w:lvl>
    <w:lvl w:ilvl="2" w:tplc="041F001B" w:tentative="1">
      <w:start w:val="1"/>
      <w:numFmt w:val="lowerRoman"/>
      <w:lvlText w:val="%3."/>
      <w:lvlJc w:val="right"/>
      <w:pPr>
        <w:ind w:left="1970" w:hanging="180"/>
      </w:pPr>
    </w:lvl>
    <w:lvl w:ilvl="3" w:tplc="041F000F" w:tentative="1">
      <w:start w:val="1"/>
      <w:numFmt w:val="decimal"/>
      <w:lvlText w:val="%4."/>
      <w:lvlJc w:val="left"/>
      <w:pPr>
        <w:ind w:left="2690" w:hanging="360"/>
      </w:pPr>
    </w:lvl>
    <w:lvl w:ilvl="4" w:tplc="041F0019" w:tentative="1">
      <w:start w:val="1"/>
      <w:numFmt w:val="lowerLetter"/>
      <w:lvlText w:val="%5."/>
      <w:lvlJc w:val="left"/>
      <w:pPr>
        <w:ind w:left="3410" w:hanging="360"/>
      </w:pPr>
    </w:lvl>
    <w:lvl w:ilvl="5" w:tplc="041F001B" w:tentative="1">
      <w:start w:val="1"/>
      <w:numFmt w:val="lowerRoman"/>
      <w:lvlText w:val="%6."/>
      <w:lvlJc w:val="right"/>
      <w:pPr>
        <w:ind w:left="4130" w:hanging="180"/>
      </w:pPr>
    </w:lvl>
    <w:lvl w:ilvl="6" w:tplc="041F000F" w:tentative="1">
      <w:start w:val="1"/>
      <w:numFmt w:val="decimal"/>
      <w:lvlText w:val="%7."/>
      <w:lvlJc w:val="left"/>
      <w:pPr>
        <w:ind w:left="4850" w:hanging="360"/>
      </w:pPr>
    </w:lvl>
    <w:lvl w:ilvl="7" w:tplc="041F0019" w:tentative="1">
      <w:start w:val="1"/>
      <w:numFmt w:val="lowerLetter"/>
      <w:lvlText w:val="%8."/>
      <w:lvlJc w:val="left"/>
      <w:pPr>
        <w:ind w:left="5570" w:hanging="360"/>
      </w:pPr>
    </w:lvl>
    <w:lvl w:ilvl="8" w:tplc="041F001B" w:tentative="1">
      <w:start w:val="1"/>
      <w:numFmt w:val="lowerRoman"/>
      <w:lvlText w:val="%9."/>
      <w:lvlJc w:val="right"/>
      <w:pPr>
        <w:ind w:left="6290" w:hanging="180"/>
      </w:pPr>
    </w:lvl>
  </w:abstractNum>
  <w:abstractNum w:abstractNumId="7" w15:restartNumberingAfterBreak="0">
    <w:nsid w:val="7B9C5A8D"/>
    <w:multiLevelType w:val="hybridMultilevel"/>
    <w:tmpl w:val="7CDEAE60"/>
    <w:lvl w:ilvl="0" w:tplc="45DED1AE">
      <w:start w:val="1"/>
      <w:numFmt w:val="decimal"/>
      <w:lvlText w:val="%1."/>
      <w:lvlJc w:val="left"/>
      <w:pPr>
        <w:ind w:left="530" w:hanging="360"/>
      </w:pPr>
      <w:rPr>
        <w:rFonts w:hint="default"/>
      </w:rPr>
    </w:lvl>
    <w:lvl w:ilvl="1" w:tplc="041F0019" w:tentative="1">
      <w:start w:val="1"/>
      <w:numFmt w:val="lowerLetter"/>
      <w:lvlText w:val="%2."/>
      <w:lvlJc w:val="left"/>
      <w:pPr>
        <w:ind w:left="1250" w:hanging="360"/>
      </w:pPr>
    </w:lvl>
    <w:lvl w:ilvl="2" w:tplc="041F001B" w:tentative="1">
      <w:start w:val="1"/>
      <w:numFmt w:val="lowerRoman"/>
      <w:lvlText w:val="%3."/>
      <w:lvlJc w:val="right"/>
      <w:pPr>
        <w:ind w:left="1970" w:hanging="180"/>
      </w:pPr>
    </w:lvl>
    <w:lvl w:ilvl="3" w:tplc="041F000F" w:tentative="1">
      <w:start w:val="1"/>
      <w:numFmt w:val="decimal"/>
      <w:lvlText w:val="%4."/>
      <w:lvlJc w:val="left"/>
      <w:pPr>
        <w:ind w:left="2690" w:hanging="360"/>
      </w:pPr>
    </w:lvl>
    <w:lvl w:ilvl="4" w:tplc="041F0019" w:tentative="1">
      <w:start w:val="1"/>
      <w:numFmt w:val="lowerLetter"/>
      <w:lvlText w:val="%5."/>
      <w:lvlJc w:val="left"/>
      <w:pPr>
        <w:ind w:left="3410" w:hanging="360"/>
      </w:pPr>
    </w:lvl>
    <w:lvl w:ilvl="5" w:tplc="041F001B" w:tentative="1">
      <w:start w:val="1"/>
      <w:numFmt w:val="lowerRoman"/>
      <w:lvlText w:val="%6."/>
      <w:lvlJc w:val="right"/>
      <w:pPr>
        <w:ind w:left="4130" w:hanging="180"/>
      </w:pPr>
    </w:lvl>
    <w:lvl w:ilvl="6" w:tplc="041F000F" w:tentative="1">
      <w:start w:val="1"/>
      <w:numFmt w:val="decimal"/>
      <w:lvlText w:val="%7."/>
      <w:lvlJc w:val="left"/>
      <w:pPr>
        <w:ind w:left="4850" w:hanging="360"/>
      </w:pPr>
    </w:lvl>
    <w:lvl w:ilvl="7" w:tplc="041F0019" w:tentative="1">
      <w:start w:val="1"/>
      <w:numFmt w:val="lowerLetter"/>
      <w:lvlText w:val="%8."/>
      <w:lvlJc w:val="left"/>
      <w:pPr>
        <w:ind w:left="5570" w:hanging="360"/>
      </w:pPr>
    </w:lvl>
    <w:lvl w:ilvl="8" w:tplc="041F001B" w:tentative="1">
      <w:start w:val="1"/>
      <w:numFmt w:val="lowerRoman"/>
      <w:lvlText w:val="%9."/>
      <w:lvlJc w:val="right"/>
      <w:pPr>
        <w:ind w:left="6290" w:hanging="180"/>
      </w:pPr>
    </w:lvl>
  </w:abstractNum>
  <w:num w:numId="1">
    <w:abstractNumId w:val="0"/>
  </w:num>
  <w:num w:numId="2">
    <w:abstractNumId w:val="5"/>
  </w:num>
  <w:num w:numId="3">
    <w:abstractNumId w:val="6"/>
  </w:num>
  <w:num w:numId="4">
    <w:abstractNumId w:val="1"/>
  </w:num>
  <w:num w:numId="5">
    <w:abstractNumId w:val="3"/>
  </w:num>
  <w:num w:numId="6">
    <w:abstractNumId w:val="2"/>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8222"/>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yMDI2MzOzMDI3MjA0MrZQ0lEKTi0uzszPAykwrgUA7Z8kZSwAAAA="/>
  </w:docVars>
  <w:rsids>
    <w:rsidRoot w:val="00290AD8"/>
    <w:rsid w:val="00016AFA"/>
    <w:rsid w:val="00027281"/>
    <w:rsid w:val="00046107"/>
    <w:rsid w:val="00046587"/>
    <w:rsid w:val="00057E8E"/>
    <w:rsid w:val="00077E18"/>
    <w:rsid w:val="000930DE"/>
    <w:rsid w:val="000A4789"/>
    <w:rsid w:val="000B176A"/>
    <w:rsid w:val="000B2A33"/>
    <w:rsid w:val="000B3018"/>
    <w:rsid w:val="000B4A61"/>
    <w:rsid w:val="000B5701"/>
    <w:rsid w:val="000C044E"/>
    <w:rsid w:val="000C7ECE"/>
    <w:rsid w:val="000F71A3"/>
    <w:rsid w:val="00116972"/>
    <w:rsid w:val="0013756B"/>
    <w:rsid w:val="00157A69"/>
    <w:rsid w:val="00191A9B"/>
    <w:rsid w:val="0022122B"/>
    <w:rsid w:val="0023494D"/>
    <w:rsid w:val="00261DBB"/>
    <w:rsid w:val="0026647E"/>
    <w:rsid w:val="00272F85"/>
    <w:rsid w:val="00290AD8"/>
    <w:rsid w:val="002E0FEE"/>
    <w:rsid w:val="002F2D07"/>
    <w:rsid w:val="002F7CC3"/>
    <w:rsid w:val="00301EC4"/>
    <w:rsid w:val="0032160E"/>
    <w:rsid w:val="00321C65"/>
    <w:rsid w:val="003257D7"/>
    <w:rsid w:val="0033430E"/>
    <w:rsid w:val="00367D4F"/>
    <w:rsid w:val="003804F1"/>
    <w:rsid w:val="003A0660"/>
    <w:rsid w:val="003C624D"/>
    <w:rsid w:val="003C65C9"/>
    <w:rsid w:val="003F2597"/>
    <w:rsid w:val="003F2DEE"/>
    <w:rsid w:val="00403665"/>
    <w:rsid w:val="00436D2B"/>
    <w:rsid w:val="0044020E"/>
    <w:rsid w:val="004A2668"/>
    <w:rsid w:val="004A3785"/>
    <w:rsid w:val="004E3D55"/>
    <w:rsid w:val="004E57C5"/>
    <w:rsid w:val="005547B0"/>
    <w:rsid w:val="005936DB"/>
    <w:rsid w:val="005A6CDF"/>
    <w:rsid w:val="005B4EA2"/>
    <w:rsid w:val="005C03B4"/>
    <w:rsid w:val="005D25FA"/>
    <w:rsid w:val="00601D3D"/>
    <w:rsid w:val="00607C2C"/>
    <w:rsid w:val="0061053F"/>
    <w:rsid w:val="006264C7"/>
    <w:rsid w:val="00633C41"/>
    <w:rsid w:val="00634574"/>
    <w:rsid w:val="00676986"/>
    <w:rsid w:val="006A6933"/>
    <w:rsid w:val="006C5836"/>
    <w:rsid w:val="006D2A6D"/>
    <w:rsid w:val="00711103"/>
    <w:rsid w:val="00711894"/>
    <w:rsid w:val="007359CE"/>
    <w:rsid w:val="00763DD2"/>
    <w:rsid w:val="007B2940"/>
    <w:rsid w:val="007C29C0"/>
    <w:rsid w:val="007C5B79"/>
    <w:rsid w:val="007C74BE"/>
    <w:rsid w:val="007F66E3"/>
    <w:rsid w:val="0081175E"/>
    <w:rsid w:val="008174CA"/>
    <w:rsid w:val="00824559"/>
    <w:rsid w:val="00831411"/>
    <w:rsid w:val="00843B46"/>
    <w:rsid w:val="00847A53"/>
    <w:rsid w:val="00873B59"/>
    <w:rsid w:val="00874CAF"/>
    <w:rsid w:val="0088351D"/>
    <w:rsid w:val="008C2551"/>
    <w:rsid w:val="008D28C4"/>
    <w:rsid w:val="008F04CE"/>
    <w:rsid w:val="00932CEA"/>
    <w:rsid w:val="009337DF"/>
    <w:rsid w:val="009940C7"/>
    <w:rsid w:val="00A06375"/>
    <w:rsid w:val="00A0642F"/>
    <w:rsid w:val="00A2176A"/>
    <w:rsid w:val="00A337CC"/>
    <w:rsid w:val="00A37601"/>
    <w:rsid w:val="00A4118E"/>
    <w:rsid w:val="00A96AB7"/>
    <w:rsid w:val="00AE43B4"/>
    <w:rsid w:val="00AF7A9D"/>
    <w:rsid w:val="00B461EE"/>
    <w:rsid w:val="00B668AB"/>
    <w:rsid w:val="00B6761E"/>
    <w:rsid w:val="00B727D2"/>
    <w:rsid w:val="00BB1D70"/>
    <w:rsid w:val="00BC7265"/>
    <w:rsid w:val="00BD154C"/>
    <w:rsid w:val="00C00933"/>
    <w:rsid w:val="00C22F69"/>
    <w:rsid w:val="00C43B71"/>
    <w:rsid w:val="00C5766B"/>
    <w:rsid w:val="00C95BBD"/>
    <w:rsid w:val="00CA0FFB"/>
    <w:rsid w:val="00CB5328"/>
    <w:rsid w:val="00D042BB"/>
    <w:rsid w:val="00D35E1F"/>
    <w:rsid w:val="00D42AFE"/>
    <w:rsid w:val="00D5441C"/>
    <w:rsid w:val="00D5540D"/>
    <w:rsid w:val="00D604C5"/>
    <w:rsid w:val="00D63B15"/>
    <w:rsid w:val="00D66807"/>
    <w:rsid w:val="00D727E2"/>
    <w:rsid w:val="00D77EE7"/>
    <w:rsid w:val="00D82FBC"/>
    <w:rsid w:val="00D87275"/>
    <w:rsid w:val="00D93D19"/>
    <w:rsid w:val="00DB1DC3"/>
    <w:rsid w:val="00E03A7A"/>
    <w:rsid w:val="00E47BF2"/>
    <w:rsid w:val="00EA4E05"/>
    <w:rsid w:val="00ED482D"/>
    <w:rsid w:val="00ED4D7D"/>
    <w:rsid w:val="00ED5A0F"/>
    <w:rsid w:val="00F21580"/>
    <w:rsid w:val="00F45F24"/>
    <w:rsid w:val="00F652AE"/>
    <w:rsid w:val="00FA6C42"/>
    <w:rsid w:val="00FB10C0"/>
    <w:rsid w:val="00FE14B1"/>
    <w:rsid w:val="00FE4074"/>
    <w:rsid w:val="00FF66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8F68D"/>
  <w15:chartTrackingRefBased/>
  <w15:docId w15:val="{50C7B406-FDE8-4546-A86C-269FEF1E5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AD8"/>
    <w:pPr>
      <w:jc w:val="both"/>
    </w:pPr>
    <w:rPr>
      <w:rFonts w:ascii="Times New Roman" w:hAnsi="Times New Roman"/>
      <w:noProof/>
      <w:sz w:val="24"/>
      <w:lang w:val="en-US"/>
    </w:rPr>
  </w:style>
  <w:style w:type="paragraph" w:styleId="Balk1">
    <w:name w:val="heading 1"/>
    <w:basedOn w:val="Normal"/>
    <w:next w:val="Normal"/>
    <w:link w:val="Balk1Char"/>
    <w:uiPriority w:val="9"/>
    <w:qFormat/>
    <w:rsid w:val="009337D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EA4E05"/>
    <w:pPr>
      <w:ind w:left="720"/>
      <w:contextualSpacing/>
    </w:pPr>
  </w:style>
  <w:style w:type="paragraph" w:styleId="stBilgi">
    <w:name w:val="header"/>
    <w:basedOn w:val="Normal"/>
    <w:link w:val="stBilgiChar"/>
    <w:uiPriority w:val="99"/>
    <w:unhideWhenUsed/>
    <w:rsid w:val="00A337C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A337CC"/>
    <w:rPr>
      <w:rFonts w:ascii="Times New Roman" w:hAnsi="Times New Roman"/>
      <w:noProof/>
      <w:sz w:val="24"/>
      <w:lang w:val="en-US"/>
    </w:rPr>
  </w:style>
  <w:style w:type="paragraph" w:styleId="AltBilgi">
    <w:name w:val="footer"/>
    <w:basedOn w:val="Normal"/>
    <w:link w:val="AltBilgiChar"/>
    <w:uiPriority w:val="99"/>
    <w:unhideWhenUsed/>
    <w:rsid w:val="00A337C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A337CC"/>
    <w:rPr>
      <w:rFonts w:ascii="Times New Roman" w:hAnsi="Times New Roman"/>
      <w:noProof/>
      <w:sz w:val="24"/>
      <w:lang w:val="en-US"/>
    </w:rPr>
  </w:style>
  <w:style w:type="character" w:customStyle="1" w:styleId="Balk1Char">
    <w:name w:val="Başlık 1 Char"/>
    <w:basedOn w:val="VarsaylanParagrafYazTipi"/>
    <w:link w:val="Balk1"/>
    <w:uiPriority w:val="9"/>
    <w:rsid w:val="009337DF"/>
    <w:rPr>
      <w:rFonts w:asciiTheme="majorHAnsi" w:eastAsiaTheme="majorEastAsia" w:hAnsiTheme="majorHAnsi" w:cstheme="majorBidi"/>
      <w:noProof/>
      <w:color w:val="365F91" w:themeColor="accent1" w:themeShade="BF"/>
      <w:sz w:val="32"/>
      <w:szCs w:val="32"/>
      <w:lang w:val="en-US"/>
    </w:rPr>
  </w:style>
  <w:style w:type="paragraph" w:styleId="TBal">
    <w:name w:val="TOC Heading"/>
    <w:basedOn w:val="Balk1"/>
    <w:next w:val="Normal"/>
    <w:uiPriority w:val="39"/>
    <w:unhideWhenUsed/>
    <w:qFormat/>
    <w:rsid w:val="009337DF"/>
    <w:pPr>
      <w:spacing w:line="259" w:lineRule="auto"/>
      <w:jc w:val="left"/>
      <w:outlineLvl w:val="9"/>
    </w:pPr>
    <w:rPr>
      <w:noProof w:val="0"/>
    </w:rPr>
  </w:style>
  <w:style w:type="character" w:styleId="Kpr">
    <w:name w:val="Hyperlink"/>
    <w:basedOn w:val="VarsaylanParagrafYazTipi"/>
    <w:uiPriority w:val="99"/>
    <w:unhideWhenUsed/>
    <w:rsid w:val="00027281"/>
    <w:rPr>
      <w:color w:val="0000FF" w:themeColor="hyperlink"/>
      <w:u w:val="single"/>
    </w:rPr>
  </w:style>
  <w:style w:type="character" w:styleId="zmlenmeyenBahsetme">
    <w:name w:val="Unresolved Mention"/>
    <w:basedOn w:val="VarsaylanParagrafYazTipi"/>
    <w:uiPriority w:val="99"/>
    <w:semiHidden/>
    <w:unhideWhenUsed/>
    <w:rsid w:val="00027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numpy.org"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docs.opencv.org/4.x/d3/dc1/tutorial_basic_linear_transform.html"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D73731713FA54E9100D02B20A24973" ma:contentTypeVersion="5" ma:contentTypeDescription="Create a new document." ma:contentTypeScope="" ma:versionID="61227677c267f7e98d9013517cd01bd7">
  <xsd:schema xmlns:xsd="http://www.w3.org/2001/XMLSchema" xmlns:xs="http://www.w3.org/2001/XMLSchema" xmlns:p="http://schemas.microsoft.com/office/2006/metadata/properties" xmlns:ns2="4649bd67-121f-492c-851e-4e7854469db0" targetNamespace="http://schemas.microsoft.com/office/2006/metadata/properties" ma:root="true" ma:fieldsID="a5818a619968a86fa1a64ff3c48797f2" ns2:_="">
    <xsd:import namespace="4649bd67-121f-492c-851e-4e7854469db0"/>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9bd67-121f-492c-851e-4e7854469db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4649bd67-121f-492c-851e-4e7854469db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40994-A643-4220-A564-E924569753A3}">
  <ds:schemaRefs>
    <ds:schemaRef ds:uri="http://schemas.microsoft.com/sharepoint/v3/contenttype/forms"/>
  </ds:schemaRefs>
</ds:datastoreItem>
</file>

<file path=customXml/itemProps2.xml><?xml version="1.0" encoding="utf-8"?>
<ds:datastoreItem xmlns:ds="http://schemas.openxmlformats.org/officeDocument/2006/customXml" ds:itemID="{73DF87BC-1F22-4076-8DB5-73D69838E8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9bd67-121f-492c-851e-4e7854469d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4A30FD-B09E-43DB-9053-3F03075C7C9C}">
  <ds:schemaRefs>
    <ds:schemaRef ds:uri="http://schemas.microsoft.com/office/2006/metadata/properties"/>
    <ds:schemaRef ds:uri="http://schemas.microsoft.com/office/infopath/2007/PartnerControls"/>
    <ds:schemaRef ds:uri="4649bd67-121f-492c-851e-4e7854469db0"/>
  </ds:schemaRefs>
</ds:datastoreItem>
</file>

<file path=customXml/itemProps4.xml><?xml version="1.0" encoding="utf-8"?>
<ds:datastoreItem xmlns:ds="http://schemas.openxmlformats.org/officeDocument/2006/customXml" ds:itemID="{40CCB87F-063D-4FAE-93A2-630A0576C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4</TotalTime>
  <Pages>32</Pages>
  <Words>3038</Words>
  <Characters>1731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GA T. 170315050</dc:creator>
  <cp:keywords/>
  <dc:description/>
  <cp:lastModifiedBy>Arda D. 190315072</cp:lastModifiedBy>
  <cp:revision>102</cp:revision>
  <dcterms:created xsi:type="dcterms:W3CDTF">2021-11-25T10:53:00Z</dcterms:created>
  <dcterms:modified xsi:type="dcterms:W3CDTF">2022-01-1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D73731713FA54E9100D02B20A24973</vt:lpwstr>
  </property>
</Properties>
</file>